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42C48" w:rsidRPr="00BB4C39" w:rsidTr="00742C48">
        <w:tc>
          <w:tcPr>
            <w:tcW w:w="4785" w:type="dxa"/>
          </w:tcPr>
          <w:p w:rsidR="00742C48" w:rsidRPr="00BB4C39" w:rsidRDefault="00742C48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  <w:p w:rsidR="00742C48" w:rsidRPr="00BB4C39" w:rsidRDefault="00742C48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742C48" w:rsidRPr="00BB4C39" w:rsidRDefault="00742C48" w:rsidP="00BB4C39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B4C39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42C48" w:rsidRPr="00BB4C39" w:rsidRDefault="00742C48" w:rsidP="00BB4C39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B4C39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B4C39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742C48" w:rsidRPr="00BB4C39" w:rsidRDefault="00742C48" w:rsidP="00BB4C39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B4C39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BB4C39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BB4C39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42C48" w:rsidRPr="00BB4C39" w:rsidRDefault="00742C48" w:rsidP="00BB4C39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B4C39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42C48" w:rsidRPr="00BB4C39" w:rsidRDefault="00742C48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742C48" w:rsidRPr="00BB4C39" w:rsidRDefault="00742C48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АБОЧАЯ ПРОГРАММА ДИСЦИПЛИНЫ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BB4C39">
        <w:rPr>
          <w:rFonts w:asciiTheme="majorBidi" w:hAnsiTheme="majorBidi" w:cstheme="majorBidi"/>
          <w:b/>
        </w:rPr>
        <w:t>МЕТОДИКА ПРЕПОДАВАНИЯ ТЕОЛОГИИ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BB4C39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 xml:space="preserve">Квалификация выпускника: </w:t>
      </w:r>
      <w:r w:rsidRPr="00BB4C39">
        <w:rPr>
          <w:rFonts w:asciiTheme="majorBidi" w:hAnsiTheme="majorBidi" w:cstheme="majorBidi"/>
          <w:b/>
          <w:i/>
        </w:rPr>
        <w:t>бакалавр богословия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Форма обучения:</w:t>
      </w:r>
      <w:r w:rsidRPr="00BB4C39">
        <w:rPr>
          <w:rFonts w:asciiTheme="majorBidi" w:hAnsiTheme="majorBidi" w:cstheme="majorBidi"/>
          <w:b/>
          <w:i/>
        </w:rPr>
        <w:t xml:space="preserve"> очная</w:t>
      </w: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Москва, 20</w:t>
      </w:r>
      <w:r w:rsidR="00BB4C39" w:rsidRPr="00BB4C39">
        <w:rPr>
          <w:rFonts w:asciiTheme="majorBidi" w:hAnsiTheme="majorBidi" w:cstheme="majorBidi"/>
        </w:rPr>
        <w:t>20</w:t>
      </w:r>
      <w:r w:rsidRPr="00BB4C39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/>
          <w:b w:val="0"/>
          <w:bCs w:val="0"/>
          <w:color w:val="auto"/>
          <w:szCs w:val="24"/>
        </w:rPr>
        <w:id w:val="838268454"/>
        <w:docPartObj>
          <w:docPartGallery w:val="Table of Contents"/>
          <w:docPartUnique/>
        </w:docPartObj>
      </w:sdtPr>
      <w:sdtEndPr/>
      <w:sdtContent>
        <w:p w:rsidR="00391C4C" w:rsidRPr="00BB4C39" w:rsidRDefault="00391C4C" w:rsidP="00BB4C39">
          <w:pPr>
            <w:pStyle w:val="ac"/>
            <w:spacing w:before="0" w:after="120"/>
            <w:rPr>
              <w:rFonts w:asciiTheme="majorBidi" w:hAnsiTheme="majorBidi"/>
              <w:szCs w:val="24"/>
            </w:rPr>
          </w:pPr>
          <w:r w:rsidRPr="00BB4C39">
            <w:rPr>
              <w:rFonts w:asciiTheme="majorBidi" w:hAnsiTheme="majorBidi"/>
              <w:color w:val="auto"/>
              <w:szCs w:val="24"/>
            </w:rPr>
            <w:t>Оглавление</w:t>
          </w:r>
        </w:p>
        <w:p w:rsidR="00BB4C39" w:rsidRPr="00BB4C39" w:rsidRDefault="00F9262A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BB4C39">
            <w:rPr>
              <w:rFonts w:asciiTheme="majorBidi" w:hAnsiTheme="majorBidi" w:cstheme="majorBidi"/>
            </w:rPr>
            <w:fldChar w:fldCharType="begin"/>
          </w:r>
          <w:r w:rsidR="00391C4C" w:rsidRPr="00BB4C39">
            <w:rPr>
              <w:rFonts w:asciiTheme="majorBidi" w:hAnsiTheme="majorBidi" w:cstheme="majorBidi"/>
            </w:rPr>
            <w:instrText xml:space="preserve"> TOC \o "1-3" \h \z \u </w:instrText>
          </w:r>
          <w:r w:rsidRPr="00BB4C39">
            <w:rPr>
              <w:rFonts w:asciiTheme="majorBidi" w:hAnsiTheme="majorBidi" w:cstheme="majorBidi"/>
            </w:rPr>
            <w:fldChar w:fldCharType="separate"/>
          </w:r>
          <w:hyperlink w:anchor="_Toc54893649" w:history="1">
            <w:r w:rsidR="00BB4C39" w:rsidRPr="00BB4C39">
              <w:rPr>
                <w:rStyle w:val="a9"/>
                <w:rFonts w:asciiTheme="majorBidi" w:hAnsiTheme="majorBidi" w:cstheme="majorBidi"/>
                <w:noProof/>
              </w:rPr>
              <w:t>Цель освоения дисциплины</w:t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49 \h </w:instrText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BB4C39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BB4C39"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0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0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1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Планируемые результаты освоения дисциплин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1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2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2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3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3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4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4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5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Объ</w:t>
            </w:r>
            <w:r w:rsidRPr="00BB4C39">
              <w:rPr>
                <w:rStyle w:val="a9"/>
                <w:rFonts w:asciiTheme="majorBidi" w:hAnsiTheme="majorBidi" w:cstheme="majorBidi"/>
                <w:noProof/>
              </w:rPr>
              <w:t>ё</w:t>
            </w:r>
            <w:r w:rsidRPr="00BB4C39">
              <w:rPr>
                <w:rStyle w:val="a9"/>
                <w:rFonts w:asciiTheme="majorBidi" w:hAnsiTheme="majorBidi" w:cstheme="majorBidi"/>
                <w:noProof/>
              </w:rPr>
              <w:t>м дисциплины и трудоёмкость по видам учебных занятий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5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6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Тематический план дисциплин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6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7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7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8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Pr="00BB4C39">
              <w:rPr>
                <w:rStyle w:val="a9"/>
                <w:rFonts w:asciiTheme="majorBidi" w:hAnsiTheme="majorBidi" w:cstheme="majorBidi"/>
                <w:i/>
                <w:noProof/>
              </w:rPr>
              <w:t xml:space="preserve"> </w:t>
            </w:r>
            <w:r w:rsidRPr="00BB4C39">
              <w:rPr>
                <w:rStyle w:val="a9"/>
                <w:rFonts w:asciiTheme="majorBidi" w:hAnsiTheme="majorBidi" w:cstheme="majorBidi"/>
                <w:noProof/>
              </w:rPr>
              <w:t>по дисциплине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8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59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Фонд оценочных средств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59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0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0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8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1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Вопросы для семестровой аттестации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1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8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2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2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9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3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3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9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4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Средства оценивания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4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0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5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Литература по дисциплине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5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0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6" w:history="1">
            <w:r w:rsidRPr="00BB4C39">
              <w:rPr>
                <w:rStyle w:val="a9"/>
                <w:rFonts w:asciiTheme="majorBidi" w:hAnsiTheme="majorBidi" w:cstheme="majorBidi"/>
                <w:noProof/>
                <w:lang w:val="de-DE" w:eastAsia="en-US"/>
              </w:rPr>
              <w:t>Нормативное обеспечение образования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6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0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7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Рекомендуемая литература (основная):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7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1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31"/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8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Рекомендуемая литература (дополнительная):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8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28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69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Интернет-ресурс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69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3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70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70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4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BB4C39" w:rsidRPr="00BB4C39" w:rsidRDefault="00BB4C39" w:rsidP="00BB4C39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3671" w:history="1">
            <w:r w:rsidRPr="00BB4C39">
              <w:rPr>
                <w:rStyle w:val="a9"/>
                <w:rFonts w:asciiTheme="majorBidi" w:hAnsiTheme="majorBidi" w:cstheme="majorBidi"/>
                <w:noProof/>
              </w:rPr>
              <w:t>Материально-техническая база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instrText xml:space="preserve"> PAGEREF _Toc54893671 \h </w:instrText>
            </w:r>
            <w:r w:rsidRPr="00BB4C39">
              <w:rPr>
                <w:rFonts w:asciiTheme="majorBidi" w:hAnsiTheme="majorBidi" w:cstheme="majorBidi"/>
                <w:noProof/>
                <w:webHidden/>
              </w:rPr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4</w:t>
            </w:r>
            <w:r w:rsidRPr="00BB4C39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391C4C" w:rsidRPr="00BB4C39" w:rsidRDefault="00F9262A" w:rsidP="00BB4C39">
          <w:pPr>
            <w:spacing w:after="120" w:line="276" w:lineRule="auto"/>
            <w:rPr>
              <w:rFonts w:asciiTheme="majorBidi" w:hAnsiTheme="majorBidi" w:cstheme="majorBidi"/>
            </w:rPr>
          </w:pPr>
          <w:r w:rsidRPr="00BB4C39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391C4C" w:rsidRPr="00BB4C39" w:rsidRDefault="00391C4C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</w:p>
    <w:p w:rsidR="00391C4C" w:rsidRPr="00BB4C39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:rsidR="00391C4C" w:rsidRPr="00BB4C39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:rsidR="00391C4C" w:rsidRPr="00BB4C39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:rsidR="0080199E" w:rsidRPr="00BB4C39" w:rsidRDefault="0080199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2" w:name="_Toc54893649"/>
      <w:r w:rsidRPr="00BB4C39">
        <w:rPr>
          <w:rFonts w:asciiTheme="majorBidi" w:hAnsiTheme="majorBidi" w:cstheme="majorBidi"/>
        </w:rPr>
        <w:lastRenderedPageBreak/>
        <w:t>Цел</w:t>
      </w:r>
      <w:r w:rsidR="00934226" w:rsidRPr="00BB4C39">
        <w:rPr>
          <w:rFonts w:asciiTheme="majorBidi" w:hAnsiTheme="majorBidi" w:cstheme="majorBidi"/>
        </w:rPr>
        <w:t>ь</w:t>
      </w:r>
      <w:r w:rsidRPr="00BB4C39">
        <w:rPr>
          <w:rFonts w:asciiTheme="majorBidi" w:hAnsiTheme="majorBidi" w:cstheme="majorBidi"/>
        </w:rPr>
        <w:t xml:space="preserve"> освоения дисциплины</w:t>
      </w:r>
      <w:bookmarkEnd w:id="72"/>
      <w:r w:rsidRPr="00BB4C39">
        <w:rPr>
          <w:rFonts w:asciiTheme="majorBidi" w:hAnsiTheme="majorBidi" w:cstheme="majorBidi"/>
        </w:rPr>
        <w:t xml:space="preserve"> </w:t>
      </w:r>
    </w:p>
    <w:p w:rsidR="0080199E" w:rsidRPr="00BB4C39" w:rsidRDefault="0080199E" w:rsidP="00BB4C39">
      <w:pPr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</w:rPr>
        <w:t xml:space="preserve">Целью освоения дисциплины является </w:t>
      </w:r>
      <w:r w:rsidRPr="00BB4C39">
        <w:rPr>
          <w:rFonts w:asciiTheme="majorBidi" w:hAnsiTheme="majorBidi" w:cstheme="majorBidi"/>
          <w:lang w:eastAsia="ar-SA"/>
        </w:rPr>
        <w:t>формирование профессиональной компетентности студентов в организации учебно-воспита</w:t>
      </w:r>
      <w:r w:rsidRPr="00BB4C39">
        <w:rPr>
          <w:rFonts w:asciiTheme="majorBidi" w:hAnsiTheme="majorBidi" w:cstheme="majorBidi"/>
          <w:lang w:eastAsia="ar-SA"/>
        </w:rPr>
        <w:softHyphen/>
        <w:t>тельного процесса в области теологии; овладение приема</w:t>
      </w:r>
      <w:r w:rsidRPr="00BB4C39">
        <w:rPr>
          <w:rFonts w:asciiTheme="majorBidi" w:hAnsiTheme="majorBidi" w:cstheme="majorBidi"/>
          <w:lang w:eastAsia="ar-SA"/>
        </w:rPr>
        <w:softHyphen/>
        <w:t>ми работы с различными по возрасту и уровню подготовки группа</w:t>
      </w:r>
      <w:r w:rsidRPr="00BB4C39">
        <w:rPr>
          <w:rFonts w:asciiTheme="majorBidi" w:hAnsiTheme="majorBidi" w:cstheme="majorBidi"/>
          <w:lang w:eastAsia="ar-SA"/>
        </w:rPr>
        <w:softHyphen/>
        <w:t xml:space="preserve">ми обучающихся; практическая подготовка </w:t>
      </w:r>
      <w:r w:rsidR="002F34EC" w:rsidRPr="00BB4C39">
        <w:rPr>
          <w:rFonts w:asciiTheme="majorBidi" w:hAnsiTheme="majorBidi" w:cstheme="majorBidi"/>
          <w:lang w:eastAsia="ar-SA"/>
        </w:rPr>
        <w:t>обучающихся</w:t>
      </w:r>
      <w:r w:rsidRPr="00BB4C39">
        <w:rPr>
          <w:rFonts w:asciiTheme="majorBidi" w:hAnsiTheme="majorBidi" w:cstheme="majorBidi"/>
          <w:lang w:eastAsia="ar-SA"/>
        </w:rPr>
        <w:t xml:space="preserve"> к преподаванию теологических дисциплин и междисциплинарных курсов.</w:t>
      </w:r>
    </w:p>
    <w:p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</w:p>
    <w:p w:rsidR="0080199E" w:rsidRPr="00BB4C39" w:rsidRDefault="0080199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3" w:name="_Toc54893650"/>
      <w:r w:rsidRPr="00BB4C39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73"/>
    </w:p>
    <w:p w:rsidR="0080199E" w:rsidRPr="00BB4C39" w:rsidRDefault="0080199E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 xml:space="preserve">Дисциплина находится в вариативной части образовательной программы и является </w:t>
      </w:r>
      <w:r w:rsidR="00A4207A" w:rsidRPr="00BB4C39">
        <w:rPr>
          <w:rFonts w:asciiTheme="majorBidi" w:hAnsiTheme="majorBidi" w:cstheme="majorBidi"/>
          <w:sz w:val="24"/>
          <w:szCs w:val="24"/>
          <w:lang w:val="ru-RU" w:eastAsia="ar-SA"/>
        </w:rPr>
        <w:t>обязатель</w:t>
      </w: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>ной.</w:t>
      </w:r>
    </w:p>
    <w:p w:rsidR="0080199E" w:rsidRPr="00BB4C39" w:rsidRDefault="0080199E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>Курс «Методика преподавания теологии» является в большой степени комплексным и предполагает владение материалом других богословских и церковно-исторических дисциплин. Желательно предварительное посещение студентами других дисциплин по выбору: психологии, педагогики и истории богословского образования. Содержание этих курсов обеспечит более успешное освоение методики преподавания теологии. Предмет позволит студентам систематизировать и обобщить представление о богословской науке в целом, ее месте и особой роли в системе гуманитарного знания, о мировоззренческих основаниях современной науки, о системе богословского образования как отечественного, так и зарубежного, ее месте и особой роли в системе классического университетского образования.</w:t>
      </w:r>
    </w:p>
    <w:p w:rsidR="00934226" w:rsidRPr="00BB4C39" w:rsidRDefault="00934226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</w:p>
    <w:p w:rsidR="0080199E" w:rsidRPr="00BB4C39" w:rsidRDefault="00934226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4" w:name="_Toc54893651"/>
      <w:r w:rsidRPr="00BB4C39">
        <w:rPr>
          <w:rFonts w:asciiTheme="majorBidi" w:hAnsiTheme="majorBidi" w:cstheme="majorBidi"/>
        </w:rPr>
        <w:t>Планируемые результаты освоения дисциплины</w:t>
      </w:r>
      <w:bookmarkEnd w:id="74"/>
    </w:p>
    <w:p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5" w:name="_Toc54893652"/>
      <w:r w:rsidRPr="00BB4C39">
        <w:rPr>
          <w:rFonts w:asciiTheme="majorBidi" w:hAnsiTheme="majorBidi" w:cstheme="majorBidi"/>
        </w:rPr>
        <w:t>Компетенция, формируемая дисциплиной</w:t>
      </w:r>
      <w:bookmarkEnd w:id="75"/>
    </w:p>
    <w:p w:rsidR="00771D89" w:rsidRPr="00BB4C39" w:rsidRDefault="0080199E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Дисциплина призвана сформировать у обучающихся профессиональную компетенцию ПК-</w:t>
      </w:r>
      <w:r w:rsidR="00A4207A" w:rsidRPr="00BB4C39">
        <w:rPr>
          <w:rFonts w:asciiTheme="majorBidi" w:hAnsiTheme="majorBidi" w:cstheme="majorBidi"/>
        </w:rPr>
        <w:t>5</w:t>
      </w:r>
      <w:r w:rsidRPr="00BB4C39">
        <w:rPr>
          <w:rFonts w:asciiTheme="majorBidi" w:hAnsiTheme="majorBidi" w:cstheme="majorBidi"/>
        </w:rPr>
        <w:t xml:space="preserve">: </w:t>
      </w:r>
      <w:r w:rsidR="00A4207A" w:rsidRPr="00BB4C39">
        <w:rPr>
          <w:rFonts w:asciiTheme="majorBidi" w:hAnsiTheme="majorBidi" w:cstheme="majorBidi"/>
        </w:rPr>
        <w:t xml:space="preserve"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 </w:t>
      </w:r>
    </w:p>
    <w:p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4893653"/>
      <w:r w:rsidRPr="00BB4C39">
        <w:rPr>
          <w:rFonts w:asciiTheme="majorBidi" w:hAnsiTheme="majorBidi" w:cstheme="majorBidi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BB4C39">
        <w:rPr>
          <w:rFonts w:asciiTheme="majorBidi" w:hAnsiTheme="majorBidi" w:cstheme="majorBidi"/>
        </w:rPr>
        <w:t>знаниевые</w:t>
      </w:r>
      <w:proofErr w:type="spellEnd"/>
      <w:r w:rsidRPr="00BB4C39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17FF9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83" w:name="_Toc472951667"/>
      <w:bookmarkStart w:id="84" w:name="_Toc474840590"/>
      <w:bookmarkStart w:id="85" w:name="_Toc475970637"/>
      <w:bookmarkStart w:id="86" w:name="_Toc477858778"/>
      <w:bookmarkStart w:id="87" w:name="_Toc54893654"/>
      <w:r w:rsidRPr="00BB4C39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742C48" w:rsidRPr="00BB4C39" w:rsidRDefault="00742C48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742C48" w:rsidRPr="00BB4C39" w:rsidRDefault="00742C48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48"/>
        <w:gridCol w:w="7423"/>
      </w:tblGrid>
      <w:tr w:rsidR="00771D89" w:rsidRPr="00BB4C39" w:rsidTr="007B7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B4C39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B4C39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71D89" w:rsidRPr="00BB4C39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 xml:space="preserve">Начальный </w:t>
            </w:r>
          </w:p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источников и учебных пособий по предмету.</w:t>
            </w:r>
          </w:p>
        </w:tc>
      </w:tr>
      <w:tr w:rsidR="00771D89" w:rsidRPr="00BB4C39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конспектировать научную литературу</w:t>
            </w:r>
          </w:p>
        </w:tc>
      </w:tr>
      <w:tr w:rsidR="00771D89" w:rsidRPr="00BB4C39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ладение навыком практической работы с источниками</w:t>
            </w:r>
          </w:p>
        </w:tc>
      </w:tr>
      <w:tr w:rsidR="00771D89" w:rsidRPr="00BB4C39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380028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E5038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lang w:eastAsia="ar-SA"/>
              </w:rPr>
              <w:t>Знание учения Священного Писания и святых Отцов о целях воспитания и образования;</w:t>
            </w:r>
          </w:p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м</w:t>
            </w:r>
            <w:r w:rsidR="00BB4C39" w:rsidRPr="00BB4C39">
              <w:rPr>
                <w:rFonts w:asciiTheme="majorBidi" w:hAnsiTheme="majorBidi" w:cstheme="majorBidi"/>
              </w:rPr>
              <w:t>етодов и специфики преподавания</w:t>
            </w:r>
            <w:r w:rsidRPr="00BB4C39">
              <w:rPr>
                <w:rFonts w:asciiTheme="majorBidi" w:hAnsiTheme="majorBidi" w:cstheme="majorBidi"/>
              </w:rPr>
              <w:t xml:space="preserve"> теологии</w:t>
            </w:r>
          </w:p>
          <w:p w:rsidR="00771D89" w:rsidRPr="00BB4C39" w:rsidRDefault="00771D89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этапов и проблемы развития богословского образования в России и за рубежом;</w:t>
            </w:r>
          </w:p>
          <w:p w:rsidR="007E5038" w:rsidRPr="00BB4C39" w:rsidRDefault="007E5038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</w:t>
            </w:r>
            <w:r w:rsidR="00771D89" w:rsidRPr="00BB4C39">
              <w:rPr>
                <w:rFonts w:asciiTheme="majorBidi" w:hAnsiTheme="majorBidi" w:cstheme="majorBidi"/>
              </w:rPr>
              <w:t xml:space="preserve"> современной систем</w:t>
            </w:r>
            <w:r w:rsidRPr="00BB4C39">
              <w:rPr>
                <w:rFonts w:asciiTheme="majorBidi" w:hAnsiTheme="majorBidi" w:cstheme="majorBidi"/>
              </w:rPr>
              <w:t>ы</w:t>
            </w:r>
            <w:r w:rsidR="00771D89" w:rsidRPr="00BB4C39">
              <w:rPr>
                <w:rFonts w:asciiTheme="majorBidi" w:hAnsiTheme="majorBidi" w:cstheme="majorBidi"/>
              </w:rPr>
              <w:t xml:space="preserve"> религиозного обр</w:t>
            </w:r>
            <w:r w:rsidRPr="00BB4C39">
              <w:rPr>
                <w:rFonts w:asciiTheme="majorBidi" w:hAnsiTheme="majorBidi" w:cstheme="majorBidi"/>
              </w:rPr>
              <w:t>азования в России и за рубежом;</w:t>
            </w:r>
          </w:p>
          <w:p w:rsidR="00771D89" w:rsidRPr="00BB4C39" w:rsidRDefault="007E5038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</w:t>
            </w:r>
            <w:r w:rsidR="00771D89" w:rsidRPr="00BB4C39">
              <w:rPr>
                <w:rFonts w:asciiTheme="majorBidi" w:hAnsiTheme="majorBidi" w:cstheme="majorBidi"/>
              </w:rPr>
              <w:t xml:space="preserve"> структур</w:t>
            </w:r>
            <w:r w:rsidRPr="00BB4C39">
              <w:rPr>
                <w:rFonts w:asciiTheme="majorBidi" w:hAnsiTheme="majorBidi" w:cstheme="majorBidi"/>
              </w:rPr>
              <w:t>ы</w:t>
            </w:r>
            <w:r w:rsidR="00771D89" w:rsidRPr="00BB4C39">
              <w:rPr>
                <w:rFonts w:asciiTheme="majorBidi" w:hAnsiTheme="majorBidi" w:cstheme="majorBidi"/>
              </w:rPr>
              <w:t xml:space="preserve"> и содержани</w:t>
            </w:r>
            <w:r w:rsidRPr="00BB4C39">
              <w:rPr>
                <w:rFonts w:asciiTheme="majorBidi" w:hAnsiTheme="majorBidi" w:cstheme="majorBidi"/>
              </w:rPr>
              <w:t>я</w:t>
            </w:r>
            <w:r w:rsidR="00771D89" w:rsidRPr="00BB4C39">
              <w:rPr>
                <w:rFonts w:asciiTheme="majorBidi" w:hAnsiTheme="majorBidi" w:cstheme="majorBidi"/>
              </w:rPr>
              <w:t xml:space="preserve"> государственных образовательных стандартов высшего профессионального образования по специальности и направлению «теология» и «религиоведение».</w:t>
            </w:r>
          </w:p>
        </w:tc>
      </w:tr>
      <w:tr w:rsidR="00771D89" w:rsidRPr="00BB4C39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BB4C39" w:rsidRDefault="00771D8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BB4C39" w:rsidRDefault="00771D89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использовать имеющиеся программы, методики и технологии преподавания теологии в системе высшего и среднего образования;</w:t>
            </w:r>
          </w:p>
          <w:p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составлять план занятия по богословской дисциплине с уч</w:t>
            </w:r>
            <w:r w:rsidR="007E5038" w:rsidRPr="00BB4C39">
              <w:rPr>
                <w:rFonts w:asciiTheme="majorBidi" w:hAnsiTheme="majorBidi" w:cstheme="majorBidi"/>
              </w:rPr>
              <w:t>ё</w:t>
            </w:r>
            <w:r w:rsidRPr="00BB4C39">
              <w:rPr>
                <w:rFonts w:asciiTheme="majorBidi" w:hAnsiTheme="majorBidi" w:cstheme="majorBidi"/>
              </w:rPr>
              <w:t>том специфики аудитории.</w:t>
            </w:r>
          </w:p>
        </w:tc>
      </w:tr>
      <w:tr w:rsidR="00771D89" w:rsidRPr="00BB4C39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BB4C39" w:rsidRDefault="00771D8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1054E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 xml:space="preserve">Владение навыками оценки аудитории с точки зрения преподавания </w:t>
            </w:r>
            <w:r w:rsidRPr="00BB4C39">
              <w:rPr>
                <w:rFonts w:asciiTheme="majorBidi" w:hAnsiTheme="majorBidi" w:cstheme="majorBidi"/>
              </w:rPr>
              <w:lastRenderedPageBreak/>
              <w:t xml:space="preserve">богословских дисциплин; </w:t>
            </w:r>
          </w:p>
          <w:p w:rsidR="007E5038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ладение навыками проведения занятий по дисциплине мировоззренческого</w:t>
            </w:r>
            <w:r w:rsidR="007E5038" w:rsidRPr="00BB4C39">
              <w:rPr>
                <w:rFonts w:asciiTheme="majorBidi" w:hAnsiTheme="majorBidi" w:cstheme="majorBidi"/>
              </w:rPr>
              <w:t xml:space="preserve"> характера в разных аудиториях;</w:t>
            </w:r>
          </w:p>
          <w:p w:rsidR="00771D89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ладение навыками организации процесса обучения.</w:t>
            </w:r>
          </w:p>
        </w:tc>
      </w:tr>
    </w:tbl>
    <w:p w:rsidR="00771D89" w:rsidRPr="00BB4C39" w:rsidRDefault="00771D89" w:rsidP="00BB4C39">
      <w:pPr>
        <w:widowControl w:val="0"/>
        <w:tabs>
          <w:tab w:val="left" w:pos="1080"/>
        </w:tabs>
        <w:autoSpaceDE w:val="0"/>
        <w:autoSpaceDN w:val="0"/>
        <w:adjustRightInd w:val="0"/>
        <w:spacing w:after="120" w:line="276" w:lineRule="auto"/>
        <w:ind w:firstLine="540"/>
        <w:jc w:val="both"/>
        <w:rPr>
          <w:rFonts w:asciiTheme="majorBidi" w:hAnsiTheme="majorBidi" w:cstheme="majorBidi"/>
          <w:i/>
        </w:rPr>
      </w:pPr>
    </w:p>
    <w:p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88" w:name="_Toc54893655"/>
      <w:bookmarkStart w:id="89" w:name="_GoBack"/>
      <w:bookmarkEnd w:id="89"/>
      <w:r w:rsidRPr="00BB4C39">
        <w:rPr>
          <w:rFonts w:asciiTheme="majorBidi" w:hAnsiTheme="majorBidi" w:cstheme="majorBidi"/>
        </w:rPr>
        <w:t>Объ</w:t>
      </w:r>
      <w:r w:rsidR="00BB4C39" w:rsidRPr="00BB4C39">
        <w:rPr>
          <w:rFonts w:asciiTheme="majorBidi" w:hAnsiTheme="majorBidi" w:cstheme="majorBidi"/>
        </w:rPr>
        <w:t>ё</w:t>
      </w:r>
      <w:r w:rsidRPr="00BB4C39">
        <w:rPr>
          <w:rFonts w:asciiTheme="majorBidi" w:hAnsiTheme="majorBidi" w:cstheme="majorBidi"/>
        </w:rPr>
        <w:t>м дисциплины</w:t>
      </w:r>
      <w:r w:rsidR="00BB4C39" w:rsidRPr="00BB4C39">
        <w:rPr>
          <w:rFonts w:asciiTheme="majorBidi" w:hAnsiTheme="majorBidi" w:cstheme="majorBidi"/>
        </w:rPr>
        <w:t xml:space="preserve"> и трудоёмкость </w:t>
      </w:r>
      <w:r w:rsidR="00BB4C39" w:rsidRPr="00BB4C39">
        <w:rPr>
          <w:rFonts w:asciiTheme="majorBidi" w:hAnsiTheme="majorBidi" w:cstheme="majorBidi"/>
        </w:rPr>
        <w:t>по видам учебных занятий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BB4C39" w:rsidRPr="00BB4C39" w:rsidTr="00BB4C39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BB4C39">
              <w:rPr>
                <w:rFonts w:asciiTheme="majorBidi" w:hAnsiTheme="majorBidi" w:cstheme="majorBidi"/>
              </w:rPr>
              <w:t>з.е</w:t>
            </w:r>
            <w:proofErr w:type="spellEnd"/>
            <w:r w:rsidRPr="00BB4C39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BB4C39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урс 4</w:t>
            </w:r>
          </w:p>
        </w:tc>
      </w:tr>
      <w:tr w:rsidR="00BB4C39" w:rsidRPr="00BB4C39" w:rsidTr="00BB4C39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ем. 8</w:t>
            </w:r>
          </w:p>
        </w:tc>
      </w:tr>
      <w:tr w:rsidR="00BB4C39" w:rsidRPr="00BB4C39" w:rsidTr="00BB4C39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BB4C39">
              <w:rPr>
                <w:rFonts w:asciiTheme="majorBidi" w:hAnsiTheme="majorBidi" w:cstheme="majorBidi"/>
              </w:rPr>
              <w:t>з.е</w:t>
            </w:r>
            <w:proofErr w:type="spellEnd"/>
            <w:r w:rsidRPr="00BB4C39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BB4C39">
              <w:rPr>
                <w:rFonts w:asciiTheme="majorBidi" w:hAnsiTheme="majorBidi" w:cstheme="majorBidi"/>
              </w:rPr>
              <w:t>з.е</w:t>
            </w:r>
            <w:proofErr w:type="spellEnd"/>
            <w:r w:rsidRPr="00BB4C39">
              <w:rPr>
                <w:rFonts w:asciiTheme="majorBidi" w:hAnsiTheme="majorBidi" w:cstheme="majorBidi"/>
              </w:rPr>
              <w:t>.</w:t>
            </w:r>
          </w:p>
        </w:tc>
      </w:tr>
      <w:tr w:rsidR="00BB4C39" w:rsidRPr="00BB4C39" w:rsidTr="00BB4C39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Б1.В.0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</w:t>
            </w: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</w:t>
            </w: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</w:t>
            </w: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</w:t>
            </w: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-</w:t>
            </w:r>
            <w:r w:rsidRPr="00BB4C39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</w:tr>
    </w:tbl>
    <w:p w:rsidR="00934226" w:rsidRPr="00BB4C39" w:rsidRDefault="00934226" w:rsidP="00BB4C39">
      <w:pPr>
        <w:pStyle w:val="a7"/>
        <w:spacing w:after="120" w:line="276" w:lineRule="auto"/>
        <w:ind w:firstLine="0"/>
        <w:rPr>
          <w:rFonts w:asciiTheme="majorBidi" w:hAnsiTheme="majorBidi" w:cstheme="majorBidi"/>
        </w:rPr>
      </w:pPr>
    </w:p>
    <w:p w:rsidR="0031054E" w:rsidRPr="00BB4C39" w:rsidRDefault="00BB4C39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90" w:name="_Toc54893656"/>
      <w:r w:rsidRPr="00BB4C39">
        <w:rPr>
          <w:rFonts w:asciiTheme="majorBidi" w:hAnsiTheme="majorBidi" w:cstheme="majorBidi"/>
        </w:rPr>
        <w:t>Тематический план дисциплины</w:t>
      </w:r>
      <w:bookmarkEnd w:id="90"/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425"/>
        <w:gridCol w:w="9146"/>
      </w:tblGrid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1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Учение Церкви о воспитании и образовании.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2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Особенности богословия как учебной дисциплины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3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История теологического образования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4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Законодательная база для преподавания теологии.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5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Внешняя организация учебной деятельности в области богословских дисциплин.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6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Теория обучения.</w:t>
            </w:r>
          </w:p>
        </w:tc>
      </w:tr>
      <w:tr w:rsidR="00BB4C39" w:rsidRPr="00BB4C39" w:rsidTr="00BB4C39">
        <w:tc>
          <w:tcPr>
            <w:tcW w:w="222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7.</w:t>
            </w:r>
          </w:p>
        </w:tc>
        <w:tc>
          <w:tcPr>
            <w:tcW w:w="4778" w:type="pct"/>
          </w:tcPr>
          <w:p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4C39">
              <w:rPr>
                <w:rFonts w:asciiTheme="majorBidi" w:hAnsiTheme="majorBidi" w:cstheme="majorBidi"/>
                <w:sz w:val="24"/>
                <w:szCs w:val="24"/>
              </w:rPr>
              <w:t>Основные проблемы в преподавании теологии.</w:t>
            </w:r>
          </w:p>
        </w:tc>
      </w:tr>
    </w:tbl>
    <w:p w:rsidR="00BB4C39" w:rsidRPr="00BB4C39" w:rsidRDefault="00BB4C39" w:rsidP="00BB4C39">
      <w:pPr>
        <w:spacing w:after="120" w:line="276" w:lineRule="auto"/>
        <w:rPr>
          <w:rFonts w:asciiTheme="majorBidi" w:hAnsiTheme="majorBidi" w:cstheme="majorBidi"/>
        </w:rPr>
      </w:pPr>
    </w:p>
    <w:p w:rsidR="0031054E" w:rsidRPr="00BB4C39" w:rsidRDefault="0031054E" w:rsidP="00BB4C39">
      <w:pPr>
        <w:spacing w:after="120" w:line="276" w:lineRule="auto"/>
        <w:rPr>
          <w:rFonts w:asciiTheme="majorBidi" w:hAnsiTheme="majorBidi" w:cstheme="majorBidi"/>
        </w:rPr>
      </w:pPr>
    </w:p>
    <w:p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91" w:name="_Toc54893657"/>
      <w:r w:rsidRPr="00BB4C39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91"/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: Священное Писание о целях воспитания и образования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eastAsia="Calibr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Библия </w:t>
      </w:r>
      <w:r w:rsidRPr="00BB4C39">
        <w:rPr>
          <w:rFonts w:asciiTheme="majorBidi" w:hAnsiTheme="majorBidi" w:cstheme="majorBidi"/>
          <w:noProof/>
        </w:rPr>
        <w:t xml:space="preserve">(любое издание)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Исх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13, 8, 14-15; 20, 12; Иов 1, 1-5; 1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Цар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2, 11 – 4, 18; Сир 16, 1-5; 30, 9-13; Притч 1, 1-19; 2, 1-15; 22, 6; 23, 12-28; Мф 5, 48;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Иак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3;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Еф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6, 1-4; 1 Тим 3, 1-13;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Евр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13, 7-8; </w:t>
      </w:r>
      <w:r w:rsidRPr="00BB4C39">
        <w:rPr>
          <w:rFonts w:asciiTheme="majorBidi" w:hAnsiTheme="majorBidi" w:cstheme="majorBidi"/>
          <w:i/>
          <w:noProof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</w:rPr>
        <w:t>Теоретическая педагогика. Ч. I. М.: ПСТГУ, 2004, С. 45-46;</w:t>
      </w:r>
      <w:r w:rsidRPr="00BB4C39">
        <w:rPr>
          <w:rFonts w:asciiTheme="majorBidi" w:hAnsiTheme="majorBidi" w:cstheme="majorBidi"/>
          <w:i/>
          <w:noProof/>
        </w:rPr>
        <w:t xml:space="preserve"> Шестун Е., прот. </w:t>
      </w:r>
      <w:r w:rsidRPr="00BB4C39">
        <w:rPr>
          <w:rFonts w:asciiTheme="majorBidi" w:hAnsiTheme="majorBidi" w:cstheme="majorBidi"/>
          <w:noProof/>
        </w:rPr>
        <w:t xml:space="preserve">Православная педагогика. Учебное пособие. (Изд. 2-е испр. и дополн.). М., 2001, С 37-46; </w:t>
      </w:r>
      <w:r w:rsidRPr="00BB4C39">
        <w:rPr>
          <w:rFonts w:asciiTheme="majorBidi" w:eastAsia="Calibri" w:hAnsiTheme="majorBidi" w:cstheme="majorBidi"/>
          <w:i/>
          <w:noProof/>
          <w:lang w:eastAsia="en-US"/>
        </w:rPr>
        <w:t>Шичалин Ю. А.</w:t>
      </w:r>
      <w:r w:rsidRPr="00BB4C39">
        <w:rPr>
          <w:rFonts w:asciiTheme="majorBidi" w:eastAsia="Calibri" w:hAnsiTheme="majorBidi" w:cstheme="majorBidi"/>
          <w:noProof/>
          <w:lang w:eastAsia="en-US"/>
        </w:rPr>
        <w:t xml:space="preserve"> Воспитание христианское // Православная энциклопедия, Т. </w:t>
      </w:r>
      <w:smartTag w:uri="urn:schemas-microsoft-com:office:smarttags" w:element="metricconverter">
        <w:smartTagPr>
          <w:attr w:name="ProductID" w:val="9. М"/>
        </w:smartTagPr>
        <w:r w:rsidRPr="00BB4C39">
          <w:rPr>
            <w:rFonts w:asciiTheme="majorBidi" w:eastAsia="Calibri" w:hAnsiTheme="majorBidi" w:cstheme="majorBidi"/>
            <w:noProof/>
            <w:lang w:eastAsia="en-US"/>
          </w:rPr>
          <w:t>9. М</w:t>
        </w:r>
      </w:smartTag>
      <w:r w:rsidRPr="00BB4C39">
        <w:rPr>
          <w:rFonts w:asciiTheme="majorBidi" w:eastAsia="Calibri" w:hAnsiTheme="majorBidi" w:cstheme="majorBidi"/>
          <w:noProof/>
          <w:lang w:eastAsia="en-US"/>
        </w:rPr>
        <w:t xml:space="preserve">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eastAsia="Calibri" w:hAnsiTheme="majorBidi" w:cstheme="majorBidi"/>
          <w:noProof/>
          <w:lang w:eastAsia="en-US"/>
        </w:rPr>
        <w:t>, 2005, С. 461-467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 46-80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Раскройте педагогическое значение библейского понятия «страха Божия»; 2)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Сделайте предположение о месте библейского учения о воспитании в современной педагогической мысли и практике воспитания и обучения в Православной Церкви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: Мужи апостольские и апологеты о целях воспитания и образования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proofErr w:type="spellStart"/>
      <w:r w:rsidRPr="00BB4C39">
        <w:rPr>
          <w:rFonts w:asciiTheme="majorBidi" w:hAnsiTheme="majorBidi" w:cstheme="majorBidi"/>
          <w:bCs/>
          <w:lang w:eastAsia="ar-SA"/>
        </w:rPr>
        <w:t>Дидахэ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о воспитании и образовании. Тема воспитания в книге «Пастырь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Ерм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». Послание апостола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арнавы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Послания Климента Римского. Послания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вщмч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Игнатия Богоносца. Святой Поликарп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мирнский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Отношение христианства к языческому образованию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щмч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Ириней Лионский. «Увещевание к язычникам», «Педагог» и «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троматы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» Климента Александрийского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Тексты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: Шестун Е., прот. </w:t>
      </w:r>
      <w:r w:rsidRPr="00BB4C39">
        <w:rPr>
          <w:rFonts w:asciiTheme="majorBidi" w:hAnsiTheme="majorBidi" w:cstheme="majorBidi"/>
          <w:noProof/>
          <w:lang w:eastAsia="en-US"/>
        </w:rPr>
        <w:t>Православная педагогика. Учебное пособие. (Изд. 2-е испр. и дополн.). М., 2001, С 61-94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Вопросы</w:t>
      </w:r>
      <w:r w:rsidRPr="00BB4C39">
        <w:rPr>
          <w:rFonts w:asciiTheme="majorBidi" w:hAnsiTheme="majorBidi" w:cstheme="majorBidi"/>
          <w:i/>
          <w:noProof/>
          <w:lang w:eastAsia="en-US"/>
        </w:rPr>
        <w:t>:</w:t>
      </w:r>
      <w:r w:rsidRPr="00BB4C39">
        <w:rPr>
          <w:rFonts w:asciiTheme="majorBidi" w:hAnsiTheme="majorBidi" w:cstheme="majorBidi"/>
          <w:noProof/>
          <w:lang w:eastAsia="en-US"/>
        </w:rPr>
        <w:t xml:space="preserve"> 1) Охарактеризуйте христианский принцип познания по сщмч. Иринею Лионскому. 2) Что знаменует достижение педагогического идеала по произведениям Климента Александрийского? 3) Раскройте содержание понятия «педагогика» по Клименту Александрийскому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3: Святые отцы о воспитании, образовании и богословском исследовани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94-118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Каллист Диоклийский, еп. </w:t>
      </w:r>
      <w:r w:rsidRPr="00BB4C39">
        <w:rPr>
          <w:rFonts w:asciiTheme="majorBidi" w:hAnsiTheme="majorBidi" w:cstheme="majorBidi"/>
          <w:noProof/>
        </w:rPr>
        <w:t xml:space="preserve">Священное Писание и святые отцы о богословском образовании.  Богословский сборник, №1. М., 1997, С. 142-152; </w:t>
      </w:r>
      <w:r w:rsidRPr="00BB4C39">
        <w:rPr>
          <w:rFonts w:asciiTheme="majorBidi" w:hAnsiTheme="majorBidi" w:cstheme="majorBidi"/>
          <w:i/>
          <w:noProof/>
        </w:rPr>
        <w:t xml:space="preserve">Мандзаридис Г. </w:t>
      </w:r>
      <w:r w:rsidRPr="00BB4C39">
        <w:rPr>
          <w:rFonts w:asciiTheme="majorBidi" w:hAnsiTheme="majorBidi" w:cstheme="majorBidi"/>
          <w:noProof/>
        </w:rPr>
        <w:t xml:space="preserve">Обожение человека: По учению святителя Григория Паламы. - Сергиев Посад: Свято-Троицкая Сергиева Лавра, 2010; </w:t>
      </w:r>
      <w:r w:rsidRPr="00BB4C39">
        <w:rPr>
          <w:rFonts w:asciiTheme="majorBidi" w:hAnsiTheme="majorBidi" w:cstheme="majorBidi"/>
          <w:i/>
          <w:noProof/>
        </w:rPr>
        <w:t xml:space="preserve">Мумриков О., свящ. </w:t>
      </w:r>
      <w:r w:rsidRPr="00BB4C39">
        <w:rPr>
          <w:rFonts w:asciiTheme="majorBidi" w:hAnsiTheme="majorBidi" w:cstheme="majorBidi"/>
          <w:noProof/>
        </w:rPr>
        <w:t xml:space="preserve">Библейско-святоотеческое учение об образе и подобии Божием в человеке и эволюционная концепция антропогенеза: проблематика соотнесения // доклад на XVII Международных образовательных Рождественских чтениях 13.03.2009, </w:t>
      </w:r>
      <w:hyperlink r:id="rId8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eligare.ru/2_63028_1_21.html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5.05.2015); </w:t>
      </w:r>
      <w:r w:rsidRPr="00BB4C39">
        <w:rPr>
          <w:rFonts w:asciiTheme="majorBidi" w:hAnsiTheme="majorBidi" w:cstheme="majorBidi"/>
          <w:i/>
          <w:noProof/>
        </w:rPr>
        <w:t xml:space="preserve">Зеньковский В.В. </w:t>
      </w:r>
      <w:r w:rsidRPr="00BB4C39">
        <w:rPr>
          <w:rFonts w:asciiTheme="majorBidi" w:hAnsiTheme="majorBidi" w:cstheme="majorBidi"/>
          <w:noProof/>
        </w:rPr>
        <w:t>Об образе Божием в человеке // Вопросы философии. 2003. № 12. С. 148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Источники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Василий Великий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Нравственные правила. – СПб.: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атисъ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1998 (или любое другое издание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Григорий Богослов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Творения. Т. I. - М.: Свято-Троицкая Сергиева Лавра, 1994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Григорий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Нисский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О душе и воскресении / Творения. Часть IV. - М., 1862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Григорий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Нисский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Об устроении человека. СПб., 1995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Иоанн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Дамаски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п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чник знания. - СПб.: Наука, 2006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Иоанн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Дамаски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п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Точное изложение православной веры. - М.: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Лодья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2000 (или любое другое издание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Максим Исповедник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п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eastAsia="ar-SA"/>
        </w:rPr>
        <w:t xml:space="preserve">Избранные творения. - М.: Паломник, 2004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вятого отца нашего Иоанна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Златоустого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уроки о воспитании</w:t>
      </w:r>
      <w:r w:rsidRPr="00BB4C39">
        <w:rPr>
          <w:rFonts w:asciiTheme="majorBidi" w:hAnsiTheme="majorBidi" w:cstheme="majorBidi"/>
          <w:bCs/>
          <w:lang w:eastAsia="ar-SA"/>
        </w:rPr>
        <w:t xml:space="preserve"> // Феофан Затворник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Путь ко спасению (любое издание); Феофан Затворник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Православие и наука. М., 2009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i/>
          <w:u w:val="single"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 xml:space="preserve">1) Назовите основные условия для занятия богословсием с точки зрения святых отцов. 2) Что святые отцы понимают под образом Божиим в человеке? 3) Назовите </w:t>
      </w:r>
      <w:r w:rsidRPr="00BB4C39">
        <w:rPr>
          <w:rFonts w:asciiTheme="majorBidi" w:hAnsiTheme="majorBidi" w:cstheme="majorBidi"/>
          <w:noProof/>
        </w:rPr>
        <w:lastRenderedPageBreak/>
        <w:t>неверные подходы к воспитанию и образованию с точки зрения святых отцов. 4) Определите отношение святых отцов к светскому (языческому) образованию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4: Педагогические воззрения отцов и учителей Русской Церкви. Раздел 1: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. Филарет (Дроздов)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 Феофан Затворник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119-140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Сухова Н. Ю. </w:t>
      </w:r>
      <w:r w:rsidRPr="00BB4C39">
        <w:rPr>
          <w:rFonts w:asciiTheme="majorBidi" w:hAnsiTheme="majorBidi" w:cstheme="majorBidi"/>
          <w:noProof/>
        </w:rPr>
        <w:t xml:space="preserve">Святитель Филарет (Дроздов) и высшая духовная школа </w:t>
      </w:r>
      <w:r w:rsidRPr="00BB4C39">
        <w:rPr>
          <w:rFonts w:asciiTheme="majorBidi" w:hAnsiTheme="majorBidi" w:cstheme="majorBidi"/>
          <w:noProof/>
          <w:lang w:val="en-US"/>
        </w:rPr>
        <w:t>XIX</w:t>
      </w:r>
      <w:r w:rsidRPr="00BB4C39">
        <w:rPr>
          <w:rFonts w:asciiTheme="majorBidi" w:hAnsiTheme="majorBidi" w:cstheme="majorBidi"/>
          <w:noProof/>
        </w:rPr>
        <w:t xml:space="preserve"> века: новизна и традиция // Сухова Н.Ю. </w:t>
      </w:r>
      <w:hyperlink r:id="rId9" w:history="1"/>
      <w:r w:rsidRPr="00BB4C39">
        <w:rPr>
          <w:rFonts w:asciiTheme="majorBidi" w:hAnsiTheme="majorBidi" w:cstheme="majorBidi"/>
          <w:noProof/>
        </w:rPr>
        <w:t xml:space="preserve">Вертоград наук духовный. Сборник статей по истории высшего духовного образования в России XIX - начала XX века. М.: ПСТГУ, 2007, С. 345-379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Филарет (Дроздов)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в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Избранные труды. Письма. Воспоминания. М.: ПСТГУ, 2003, С. 338-344, 442-445, 483-489, 524-526; </w:t>
      </w:r>
      <w:r w:rsidRPr="00BB4C39">
        <w:rPr>
          <w:rFonts w:asciiTheme="majorBidi" w:hAnsiTheme="majorBidi" w:cstheme="majorBidi"/>
          <w:i/>
        </w:rPr>
        <w:t xml:space="preserve">Цыпин В., </w:t>
      </w:r>
      <w:proofErr w:type="spellStart"/>
      <w:r w:rsidRPr="00BB4C39">
        <w:rPr>
          <w:rFonts w:asciiTheme="majorBidi" w:hAnsiTheme="majorBidi" w:cstheme="majorBidi"/>
          <w:i/>
        </w:rPr>
        <w:t>прот</w:t>
      </w:r>
      <w:proofErr w:type="spellEnd"/>
      <w:r w:rsidRPr="00BB4C39">
        <w:rPr>
          <w:rFonts w:asciiTheme="majorBidi" w:hAnsiTheme="majorBidi" w:cstheme="majorBidi"/>
          <w:i/>
        </w:rPr>
        <w:t>.</w:t>
      </w:r>
      <w:r w:rsidRPr="00BB4C39">
        <w:rPr>
          <w:rFonts w:asciiTheme="majorBidi" w:hAnsiTheme="majorBidi" w:cstheme="majorBidi"/>
        </w:rPr>
        <w:t xml:space="preserve"> Митрополит Филарет и Московские духовные школы // Журнал Московской Патриархии. 1997. № 7; </w:t>
      </w:r>
      <w:r w:rsidRPr="00BB4C39">
        <w:rPr>
          <w:rFonts w:asciiTheme="majorBidi" w:hAnsiTheme="majorBidi" w:cstheme="majorBidi"/>
          <w:i/>
        </w:rPr>
        <w:t xml:space="preserve">Феофан Затворник, </w:t>
      </w:r>
      <w:proofErr w:type="spellStart"/>
      <w:r w:rsidRPr="00BB4C39">
        <w:rPr>
          <w:rFonts w:asciiTheme="majorBidi" w:hAnsiTheme="majorBidi" w:cstheme="majorBidi"/>
          <w:i/>
        </w:rPr>
        <w:t>еп</w:t>
      </w:r>
      <w:proofErr w:type="spellEnd"/>
      <w:r w:rsidRPr="00BB4C39">
        <w:rPr>
          <w:rFonts w:asciiTheme="majorBidi" w:hAnsiTheme="majorBidi" w:cstheme="majorBidi"/>
          <w:i/>
        </w:rPr>
        <w:t xml:space="preserve">. </w:t>
      </w:r>
      <w:proofErr w:type="spellStart"/>
      <w:r w:rsidRPr="00BB4C39">
        <w:rPr>
          <w:rFonts w:asciiTheme="majorBidi" w:hAnsiTheme="majorBidi" w:cstheme="majorBidi"/>
          <w:i/>
        </w:rPr>
        <w:t>Вышенский</w:t>
      </w:r>
      <w:proofErr w:type="spellEnd"/>
      <w:r w:rsidRPr="00BB4C39">
        <w:rPr>
          <w:rFonts w:asciiTheme="majorBidi" w:hAnsiTheme="majorBidi" w:cstheme="majorBidi"/>
          <w:i/>
        </w:rPr>
        <w:t xml:space="preserve"> (Говоров), </w:t>
      </w:r>
      <w:proofErr w:type="spellStart"/>
      <w:r w:rsidRPr="00BB4C39">
        <w:rPr>
          <w:rFonts w:asciiTheme="majorBidi" w:hAnsiTheme="majorBidi" w:cstheme="majorBidi"/>
          <w:i/>
        </w:rPr>
        <w:t>свт</w:t>
      </w:r>
      <w:proofErr w:type="spellEnd"/>
      <w:r w:rsidRPr="00BB4C39">
        <w:rPr>
          <w:rFonts w:asciiTheme="majorBidi" w:hAnsiTheme="majorBidi" w:cstheme="majorBidi"/>
          <w:i/>
        </w:rPr>
        <w:t xml:space="preserve">. </w:t>
      </w:r>
      <w:r w:rsidRPr="00BB4C39">
        <w:rPr>
          <w:rFonts w:asciiTheme="majorBidi" w:hAnsiTheme="majorBidi" w:cstheme="majorBidi"/>
        </w:rPr>
        <w:t xml:space="preserve">Основы православного воспитания (по книге «Путь ко спасению»). Киев: Изд-во им. </w:t>
      </w:r>
      <w:proofErr w:type="spellStart"/>
      <w:r w:rsidRPr="00BB4C39">
        <w:rPr>
          <w:rFonts w:asciiTheme="majorBidi" w:hAnsiTheme="majorBidi" w:cstheme="majorBidi"/>
        </w:rPr>
        <w:t>свт</w:t>
      </w:r>
      <w:proofErr w:type="spellEnd"/>
      <w:r w:rsidRPr="00BB4C39">
        <w:rPr>
          <w:rFonts w:asciiTheme="majorBidi" w:hAnsiTheme="majorBidi" w:cstheme="majorBidi"/>
        </w:rPr>
        <w:t>. Льва папы Римского, 2002</w:t>
      </w:r>
      <w:r w:rsidRPr="00BB4C39">
        <w:rPr>
          <w:rFonts w:asciiTheme="majorBidi" w:hAnsiTheme="majorBidi" w:cstheme="majorBidi"/>
          <w:bCs/>
          <w:lang w:eastAsia="ar-SA"/>
        </w:rPr>
        <w:t>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 по свт. Филарету соотносятся наука и вера? 2) Как должна быть организована идеальная среда для воспитания и православного образования по свт. Феофану Затворнику? 3) Назовите наилучший способ воспитания по свт. Феофану Затворнику. 4) Как свт. Феофан характеризует юношеский возраст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5: Педагогические воззрения отцов и учителей Русской Церкви. Раздел 2: Св. прав. Иоанн Кронштадтский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сщмч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 Фаддей (Успенский)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141-172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  <w:u w:val="single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Александр (Семенов-Тянь-Шаньский), еп.</w:t>
      </w:r>
      <w:r w:rsidRPr="00BB4C39">
        <w:rPr>
          <w:rFonts w:asciiTheme="majorBidi" w:hAnsiTheme="majorBidi" w:cstheme="majorBidi"/>
          <w:noProof/>
        </w:rPr>
        <w:t xml:space="preserve"> Отец Иоанн Кронштадтский. 4-я гл.: Отец Иоанн как педагог. – Обнинск: Принтер, 1995, С. 46-56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Назовите основные условия успешного воспитания с точки зрения о. Иоанна Кронштадтского. 2) Назовите и охарактеризуйте основные виды воспитания, которые выделяет сщмч. Фаддей (Успенский). 3) Какое значение в воспитании и обучении архиеп. Фаддей придавал методу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6: Особенности богословской наук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Польсков К., свящ. </w:t>
      </w:r>
      <w:r w:rsidRPr="00BB4C39">
        <w:rPr>
          <w:rFonts w:asciiTheme="majorBidi" w:hAnsiTheme="majorBidi" w:cstheme="majorBidi"/>
          <w:noProof/>
        </w:rPr>
        <w:t>Богослов // Православная энциклопедия, Т. 5. – М.: ЦНЦ ПЭ, 2002, С. 514-515;</w:t>
      </w:r>
      <w:r w:rsidRPr="00BB4C39">
        <w:rPr>
          <w:rFonts w:asciiTheme="majorBidi" w:hAnsiTheme="majorBidi" w:cstheme="majorBidi"/>
          <w:i/>
          <w:noProof/>
        </w:rPr>
        <w:t xml:space="preserve"> Шмалий В., свящ. </w:t>
      </w:r>
      <w:r w:rsidRPr="00BB4C39">
        <w:rPr>
          <w:rFonts w:asciiTheme="majorBidi" w:hAnsiTheme="majorBidi" w:cstheme="majorBidi"/>
          <w:noProof/>
        </w:rPr>
        <w:t>Богословие // Там же, С. 520;</w:t>
      </w:r>
      <w:r w:rsidRPr="00BB4C39">
        <w:rPr>
          <w:rFonts w:asciiTheme="majorBidi" w:hAnsiTheme="majorBidi" w:cstheme="majorBidi"/>
          <w:i/>
          <w:noProof/>
        </w:rPr>
        <w:t xml:space="preserve"> Польсков К.О., иер. </w:t>
      </w:r>
      <w:r w:rsidRPr="00BB4C39">
        <w:rPr>
          <w:rFonts w:asciiTheme="majorBidi" w:hAnsiTheme="majorBidi" w:cstheme="majorBidi"/>
          <w:noProof/>
        </w:rPr>
        <w:t>К вопросу о научном богословском методе // Вопросы философии.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>2010. № 7. С. 93-101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Николс, Э. </w:t>
      </w:r>
      <w:r w:rsidRPr="00BB4C39">
        <w:rPr>
          <w:rFonts w:asciiTheme="majorBidi" w:hAnsiTheme="majorBidi" w:cstheme="majorBidi"/>
          <w:noProof/>
        </w:rPr>
        <w:t xml:space="preserve">Контуры католического богословия. Введение в его источники, принципы и историю / Пер. с англ. – М.: Библейско-богословский институт св. апостола Андрея, 2009, С. 301-324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естерук А. </w:t>
      </w:r>
      <w:r w:rsidRPr="00BB4C39">
        <w:rPr>
          <w:rFonts w:asciiTheme="majorBidi" w:hAnsiTheme="majorBidi" w:cstheme="majorBidi"/>
          <w:bCs/>
          <w:lang w:eastAsia="ar-SA"/>
        </w:rPr>
        <w:t xml:space="preserve">Логос и космос. Богословие, наука и православное предание / Пер. с  англ. – М.: Библейско-богословский институт св. ап. Андрея, 2006, С. 44-106; </w:t>
      </w:r>
      <w:r w:rsidRPr="00BB4C39">
        <w:rPr>
          <w:rFonts w:asciiTheme="majorBidi" w:hAnsiTheme="majorBidi" w:cstheme="majorBidi"/>
          <w:i/>
          <w:noProof/>
        </w:rPr>
        <w:t xml:space="preserve">Польсков, К. О, иер. </w:t>
      </w:r>
      <w:r w:rsidRPr="00BB4C39">
        <w:rPr>
          <w:rFonts w:asciiTheme="majorBidi" w:hAnsiTheme="majorBidi" w:cstheme="majorBidi"/>
          <w:noProof/>
        </w:rPr>
        <w:t>Теология и религиоведение в контексте возрождения гуманитарной науки в современной России // Вестник ПСТГУ: Серия IV. – М.: ПСТГУ 2006 № 3, С. 20-27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Назовите и охарактеризуйте основные источники богословской науки. 2) Есть </w:t>
      </w:r>
      <w:r w:rsidRPr="00BB4C39">
        <w:rPr>
          <w:rFonts w:asciiTheme="majorBidi" w:hAnsiTheme="majorBidi" w:cstheme="majorBidi"/>
          <w:noProof/>
        </w:rPr>
        <w:lastRenderedPageBreak/>
        <w:t>ли у богословстой науки свой собственный научный метод и, если есть, то какой? 3) Назовите особенности отношений субъекта и объекта познания в богословском исследовании. 4) Определите значение богословской науки для жизни Церкви. 5) Какова цель богословского образования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7: Мировоззренческие основания современных систем образования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Жильсо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Э.</w:t>
      </w:r>
      <w:r w:rsidRPr="00BB4C39">
        <w:rPr>
          <w:rFonts w:asciiTheme="majorBidi" w:hAnsiTheme="majorBidi" w:cstheme="majorBidi"/>
          <w:bCs/>
          <w:lang w:eastAsia="ar-SA"/>
        </w:rPr>
        <w:t xml:space="preserve"> Философия в Средние века. От истоков патристики до конца </w:t>
      </w:r>
      <w:r w:rsidRPr="00BB4C39">
        <w:rPr>
          <w:rFonts w:asciiTheme="majorBidi" w:hAnsiTheme="majorBidi" w:cstheme="majorBidi"/>
          <w:bCs/>
          <w:lang w:val="en-US" w:eastAsia="ar-SA"/>
        </w:rPr>
        <w:t>XIV</w:t>
      </w:r>
      <w:r w:rsidRPr="00BB4C39">
        <w:rPr>
          <w:rFonts w:asciiTheme="majorBidi" w:hAnsiTheme="majorBidi" w:cstheme="majorBidi"/>
          <w:bCs/>
          <w:lang w:eastAsia="ar-SA"/>
        </w:rPr>
        <w:t xml:space="preserve"> века. М.: «Республика», 2004, С. 176-180; 296-302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Лег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В. П.</w:t>
      </w:r>
      <w:r w:rsidRPr="00BB4C39">
        <w:rPr>
          <w:rFonts w:asciiTheme="majorBidi" w:hAnsiTheme="majorBidi" w:cstheme="majorBidi"/>
          <w:bCs/>
          <w:lang w:eastAsia="ar-SA"/>
        </w:rPr>
        <w:t xml:space="preserve"> Возникновение науки //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Лег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В.П. Основное богословие или христианская апологетика (Курс лекций. Машинопись), С. 49-60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Гофф, Ж.</w:t>
      </w:r>
      <w:r w:rsidRPr="00BB4C39">
        <w:rPr>
          <w:rFonts w:asciiTheme="majorBidi" w:hAnsiTheme="majorBidi" w:cstheme="majorBidi"/>
          <w:bCs/>
          <w:lang w:eastAsia="ar-SA"/>
        </w:rPr>
        <w:t xml:space="preserve"> Интеллектуалы в средние века. Долгопрудный, 1997, </w:t>
      </w:r>
      <w:hyperlink r:id="rId10" w:history="1">
        <w:r w:rsidRPr="00BB4C39">
          <w:rPr>
            <w:rStyle w:val="a9"/>
            <w:rFonts w:asciiTheme="majorBidi" w:hAnsiTheme="majorBidi" w:cstheme="majorBidi"/>
          </w:rPr>
          <w:t>http://lib.rus.ec/b/105763/read</w:t>
        </w:r>
      </w:hyperlink>
      <w:r w:rsidRPr="00BB4C39">
        <w:rPr>
          <w:rFonts w:asciiTheme="majorBidi" w:hAnsiTheme="majorBidi" w:cstheme="majorBidi"/>
        </w:rPr>
        <w:t xml:space="preserve"> (дата обращения 01.03.2015</w:t>
      </w:r>
      <w:r w:rsidRPr="00BB4C39">
        <w:rPr>
          <w:rFonts w:asciiTheme="majorBidi" w:hAnsiTheme="majorBidi" w:cstheme="majorBidi"/>
          <w:bCs/>
          <w:lang w:eastAsia="ar-SA"/>
        </w:rPr>
        <w:t xml:space="preserve">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естерук А. </w:t>
      </w:r>
      <w:r w:rsidRPr="00BB4C39">
        <w:rPr>
          <w:rFonts w:asciiTheme="majorBidi" w:hAnsiTheme="majorBidi" w:cstheme="majorBidi"/>
          <w:bCs/>
          <w:lang w:eastAsia="ar-SA"/>
        </w:rPr>
        <w:t xml:space="preserve">Логос и космос. Богословие, наука и православное предание / Пер. с  англ. – М.: Библейско-богословский институт  св. ап. Андрея, 2006, С. 56-92; </w:t>
      </w:r>
      <w:r w:rsidRPr="00BB4C39">
        <w:rPr>
          <w:rFonts w:asciiTheme="majorBidi" w:hAnsiTheme="majorBidi" w:cstheme="majorBidi"/>
          <w:i/>
          <w:noProof/>
        </w:rPr>
        <w:t>Ньюмен Дж. Г.</w:t>
      </w:r>
      <w:r w:rsidRPr="00BB4C39">
        <w:rPr>
          <w:rFonts w:asciiTheme="majorBidi" w:hAnsiTheme="majorBidi" w:cstheme="majorBidi"/>
          <w:noProof/>
        </w:rPr>
        <w:t xml:space="preserve"> Идея университета. Минск, 2006; </w:t>
      </w:r>
      <w:r w:rsidRPr="00BB4C39">
        <w:rPr>
          <w:rFonts w:asciiTheme="majorBidi" w:hAnsiTheme="majorBidi" w:cstheme="majorBidi"/>
          <w:i/>
          <w:noProof/>
        </w:rPr>
        <w:t xml:space="preserve">Неделько В. И., Хунджуа А. Г. </w:t>
      </w:r>
      <w:r w:rsidRPr="00BB4C39">
        <w:rPr>
          <w:rFonts w:asciiTheme="majorBidi" w:hAnsiTheme="majorBidi" w:cstheme="majorBidi"/>
          <w:noProof/>
        </w:rPr>
        <w:t>Основы современного естествознания: православный взгляд. - М.: Паломник, 2008;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Яки С. </w:t>
      </w:r>
      <w:r w:rsidRPr="00BB4C39">
        <w:rPr>
          <w:rFonts w:asciiTheme="majorBidi" w:hAnsiTheme="majorBidi" w:cstheme="majorBidi"/>
          <w:bCs/>
          <w:lang w:eastAsia="ar-SA"/>
        </w:rPr>
        <w:t>Спаситель науки / Пер. с англ. — М.: Греко-Латинский кабинет Ю. А. 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Шичалин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1992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Маркова Л. А. </w:t>
      </w:r>
      <w:r w:rsidRPr="00BB4C39">
        <w:rPr>
          <w:rFonts w:asciiTheme="majorBidi" w:hAnsiTheme="majorBidi" w:cstheme="majorBidi"/>
          <w:bCs/>
          <w:lang w:eastAsia="ar-SA"/>
        </w:rPr>
        <w:t xml:space="preserve">Наука и религия глазами С. Яки // Философско-религиозные истоки науки. М.: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Мартис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1997, С. 219-264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ветлов П.Я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о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О месте богословия в семье университетских наук. Киев, 1897; </w:t>
      </w:r>
      <w:r w:rsidRPr="00BB4C39">
        <w:rPr>
          <w:rFonts w:asciiTheme="majorBidi" w:hAnsiTheme="majorBidi" w:cstheme="majorBidi"/>
          <w:i/>
          <w:noProof/>
        </w:rPr>
        <w:t>Гайденко П. П.</w:t>
      </w:r>
      <w:r w:rsidRPr="00BB4C39">
        <w:rPr>
          <w:rFonts w:asciiTheme="majorBidi" w:hAnsiTheme="majorBidi" w:cstheme="majorBidi"/>
          <w:noProof/>
        </w:rPr>
        <w:t xml:space="preserve"> Научная рациональность и философский разум. М.: Прогресс-Традиция, 2003 («Пересмотр фундаментальных принципов античной науки»: С. 149-198); </w:t>
      </w:r>
      <w:r w:rsidRPr="00BB4C39">
        <w:rPr>
          <w:rFonts w:asciiTheme="majorBidi" w:hAnsiTheme="majorBidi" w:cstheme="majorBidi"/>
          <w:bCs/>
          <w:i/>
          <w:lang w:val="en-US" w:eastAsia="ar-SA"/>
        </w:rPr>
        <w:t>Lindberg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val="en-US" w:eastAsia="ar-SA"/>
        </w:rPr>
        <w:t>D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The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Beginning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of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Wester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Science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r w:rsidRPr="00BB4C39">
        <w:rPr>
          <w:rFonts w:asciiTheme="majorBidi" w:hAnsiTheme="majorBidi" w:cstheme="majorBidi"/>
          <w:bCs/>
          <w:lang w:val="en-US" w:eastAsia="ar-SA"/>
        </w:rPr>
        <w:t>The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Europea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Scientific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Traditio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i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Philosophical</w:t>
      </w:r>
      <w:r w:rsidRPr="00BB4C39">
        <w:rPr>
          <w:rFonts w:asciiTheme="majorBidi" w:hAnsiTheme="majorBidi" w:cstheme="majorBidi"/>
          <w:bCs/>
          <w:lang w:eastAsia="ar-SA"/>
        </w:rPr>
        <w:t xml:space="preserve">, </w:t>
      </w:r>
      <w:r w:rsidRPr="00BB4C39">
        <w:rPr>
          <w:rFonts w:asciiTheme="majorBidi" w:hAnsiTheme="majorBidi" w:cstheme="majorBidi"/>
          <w:bCs/>
          <w:lang w:val="en-US" w:eastAsia="ar-SA"/>
        </w:rPr>
        <w:t>Religious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and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Institutional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Context</w:t>
      </w:r>
      <w:r w:rsidRPr="00BB4C39">
        <w:rPr>
          <w:rFonts w:asciiTheme="majorBidi" w:hAnsiTheme="majorBidi" w:cstheme="majorBidi"/>
          <w:bCs/>
          <w:lang w:eastAsia="ar-SA"/>
        </w:rPr>
        <w:t xml:space="preserve">, 600 </w:t>
      </w:r>
      <w:r w:rsidRPr="00BB4C39">
        <w:rPr>
          <w:rFonts w:asciiTheme="majorBidi" w:hAnsiTheme="majorBidi" w:cstheme="majorBidi"/>
          <w:bCs/>
          <w:lang w:val="en-US" w:eastAsia="ar-SA"/>
        </w:rPr>
        <w:t>b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c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to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a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d</w:t>
      </w:r>
      <w:r w:rsidRPr="00BB4C39">
        <w:rPr>
          <w:rFonts w:asciiTheme="majorBidi" w:hAnsiTheme="majorBidi" w:cstheme="majorBidi"/>
          <w:bCs/>
          <w:lang w:eastAsia="ar-SA"/>
        </w:rPr>
        <w:t xml:space="preserve">. 1450. </w:t>
      </w:r>
      <w:r w:rsidRPr="00BB4C39">
        <w:rPr>
          <w:rFonts w:asciiTheme="majorBidi" w:hAnsiTheme="majorBidi" w:cstheme="majorBidi"/>
          <w:bCs/>
          <w:lang w:val="en-US" w:eastAsia="ar-SA"/>
        </w:rPr>
        <w:t>Chicago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r w:rsidRPr="00BB4C39">
        <w:rPr>
          <w:rFonts w:asciiTheme="majorBidi" w:hAnsiTheme="majorBidi" w:cstheme="majorBidi"/>
          <w:bCs/>
          <w:lang w:val="en-US" w:eastAsia="ar-SA"/>
        </w:rPr>
        <w:t>University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of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Chicago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Press</w:t>
      </w:r>
      <w:r w:rsidRPr="00BB4C39">
        <w:rPr>
          <w:rFonts w:asciiTheme="majorBidi" w:hAnsiTheme="majorBidi" w:cstheme="majorBidi"/>
          <w:bCs/>
          <w:lang w:eastAsia="ar-SA"/>
        </w:rPr>
        <w:t xml:space="preserve">, 1992, </w:t>
      </w:r>
      <w:r w:rsidRPr="00BB4C39">
        <w:rPr>
          <w:rFonts w:asciiTheme="majorBidi" w:hAnsiTheme="majorBidi" w:cstheme="majorBidi"/>
          <w:bCs/>
          <w:lang w:val="en-US" w:eastAsia="ar-SA"/>
        </w:rPr>
        <w:t>P</w:t>
      </w:r>
      <w:r w:rsidRPr="00BB4C39">
        <w:rPr>
          <w:rFonts w:asciiTheme="majorBidi" w:hAnsiTheme="majorBidi" w:cstheme="majorBidi"/>
          <w:bCs/>
          <w:lang w:eastAsia="ar-SA"/>
        </w:rPr>
        <w:t>. 133-151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Вопросы</w:t>
      </w:r>
      <w:r w:rsidRPr="00BB4C39">
        <w:rPr>
          <w:rFonts w:asciiTheme="majorBidi" w:hAnsiTheme="majorBidi" w:cstheme="majorBidi"/>
          <w:bCs/>
          <w:i/>
          <w:lang w:eastAsia="ar-SA"/>
        </w:rPr>
        <w:t>:</w:t>
      </w:r>
      <w:r w:rsidRPr="00BB4C39">
        <w:rPr>
          <w:rFonts w:asciiTheme="majorBidi" w:hAnsiTheme="majorBidi" w:cstheme="majorBidi"/>
          <w:bCs/>
          <w:lang w:eastAsia="ar-SA"/>
        </w:rPr>
        <w:t xml:space="preserve"> 1) Какова роль Церкви в формировании современной университетской системы? 2) Охарактеризуйте европейскую интеллектуальную среду </w:t>
      </w:r>
      <w:r w:rsidRPr="00BB4C39">
        <w:rPr>
          <w:rFonts w:asciiTheme="majorBidi" w:hAnsiTheme="majorBidi" w:cstheme="majorBidi"/>
          <w:bCs/>
          <w:lang w:val="de-DE" w:eastAsia="ar-SA"/>
        </w:rPr>
        <w:t>I</w:t>
      </w:r>
      <w:r w:rsidRPr="00BB4C39">
        <w:rPr>
          <w:rFonts w:asciiTheme="majorBidi" w:hAnsiTheme="majorBidi" w:cstheme="majorBidi"/>
          <w:bCs/>
          <w:lang w:eastAsia="ar-SA"/>
        </w:rPr>
        <w:t>X – XIV вв. 3) Почему современная система науки и образования возникла именно в христианской Европе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8: Место и значение богословия в системе университетских дисциплин в трудах Дж. Г.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Ньюмен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 xml:space="preserve">Идея университета в трудах кардинала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Ньюмен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–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дисс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на соискание степени магистра богословия. – М.: ПСТГУ, 2008, С. 38-59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Ньюмен, Дж. Г. </w:t>
      </w:r>
      <w:r w:rsidRPr="00BB4C39">
        <w:rPr>
          <w:rFonts w:asciiTheme="majorBidi" w:hAnsiTheme="majorBidi" w:cstheme="majorBidi"/>
          <w:noProof/>
        </w:rPr>
        <w:t>Идея университета. Минск, 2006, С. 53-81, 94-95</w:t>
      </w:r>
      <w:r w:rsidRPr="00BB4C39">
        <w:rPr>
          <w:rFonts w:asciiTheme="majorBidi" w:hAnsiTheme="majorBidi" w:cstheme="majorBidi"/>
          <w:bCs/>
          <w:lang w:eastAsia="ar-SA"/>
        </w:rPr>
        <w:t xml:space="preserve">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 xml:space="preserve">Теологический факультет в западной богословской мысли XIX в. на примере Ф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Шлейермахер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и Дж. Г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Ньюмен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/ Сборник студенческих научных работ. М.: ПСТГУ, 2008, С . 10-19</w:t>
      </w:r>
      <w:r w:rsidRPr="00BB4C39">
        <w:rPr>
          <w:rFonts w:asciiTheme="majorBidi" w:hAnsiTheme="majorBidi" w:cstheme="majorBidi"/>
          <w:noProof/>
        </w:rPr>
        <w:t xml:space="preserve">. 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основополагающие принципы университетского образования по-Ньюмену. 2) Почему по-Ньюмену противоречия между богословием и другими областями знания исключены? 3) Почему по-Ньюмену богословие не может быть исключено из университетских образовательных программ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9: Место и значение богословия в системе университетских дисциплин: К. Ясперс, А.Н. Уайтхед и Ф.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Шлейермахер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и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В.ф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 Гумбольдт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Тексты</w:t>
      </w:r>
      <w:r w:rsidR="00BB4C39"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 xml:space="preserve">Идея университета в трудах кардинала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Ньюмен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–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дисс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на соискание степени магистра богословия. – М.: ПСТГУ, 2008, С. 49-58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Уколов К. И. </w:t>
      </w:r>
      <w:r w:rsidRPr="00BB4C39">
        <w:rPr>
          <w:rFonts w:asciiTheme="majorBidi" w:hAnsiTheme="majorBidi" w:cstheme="majorBidi"/>
          <w:bCs/>
          <w:lang w:eastAsia="ar-SA"/>
        </w:rPr>
        <w:t>Вопрос о статусе богословия как науки в немецком протестантизме (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Шлейермахер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рёльч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ллих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) / Вестник ПСТГУ 2009 2(26), С. 39-57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 xml:space="preserve">Теологический факультет в западной богословской мысли XIX в. на примере Ф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Шлейермахер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и Дж. Г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Ньюмена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/ Сборник студенческих научных работ. М.: ПСТГУ, 2008, С . 10-19; </w:t>
      </w:r>
      <w:r w:rsidRPr="00BB4C39">
        <w:rPr>
          <w:rFonts w:asciiTheme="majorBidi" w:hAnsiTheme="majorBidi" w:cstheme="majorBidi"/>
          <w:i/>
          <w:noProof/>
        </w:rPr>
        <w:t xml:space="preserve">Ясперс, К. </w:t>
      </w:r>
      <w:r w:rsidRPr="00BB4C39">
        <w:rPr>
          <w:rFonts w:asciiTheme="majorBidi" w:hAnsiTheme="majorBidi" w:cstheme="majorBidi"/>
          <w:noProof/>
        </w:rPr>
        <w:t>Идея университета. - Минск: БГУ, 2006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ое место получило богословие в Берлинском университете и почему? 2) Как Ф. Шлейермахер обосновывал необходимость наличия богословских факультетов в университетах? 3) В чем принципиально расходились взгляды Ньюмена и Шлейермахера на место богословия в университете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0: Богословские школы древней Церкв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Гаврилюк П., диак.</w:t>
      </w:r>
      <w:r w:rsidRPr="00BB4C39">
        <w:rPr>
          <w:rFonts w:asciiTheme="majorBidi" w:hAnsiTheme="majorBidi" w:cstheme="majorBidi"/>
          <w:noProof/>
        </w:rPr>
        <w:t xml:space="preserve"> История катехизации в древней церкви. М., 2001; </w:t>
      </w:r>
      <w:r w:rsidRPr="00BB4C39">
        <w:rPr>
          <w:rFonts w:asciiTheme="majorBidi" w:hAnsiTheme="majorBidi" w:cstheme="majorBidi"/>
          <w:i/>
          <w:noProof/>
        </w:rPr>
        <w:t>Сидоров А. И.</w:t>
      </w:r>
      <w:r w:rsidRPr="00BB4C39">
        <w:rPr>
          <w:rFonts w:asciiTheme="majorBidi" w:hAnsiTheme="majorBidi" w:cstheme="majorBidi"/>
          <w:noProof/>
        </w:rPr>
        <w:t xml:space="preserve"> Богословские школы древней Церкви // Православная энциклопедия, Т. 5. – М.: ЦНЦ ПЭ, 2002, С. 525-530; </w:t>
      </w:r>
      <w:r w:rsidRPr="00BB4C39">
        <w:rPr>
          <w:rFonts w:asciiTheme="majorBidi" w:hAnsiTheme="majorBidi" w:cstheme="majorBidi"/>
          <w:i/>
        </w:rPr>
        <w:t xml:space="preserve">Сурова Л. В. </w:t>
      </w:r>
      <w:r w:rsidRPr="00BB4C39">
        <w:rPr>
          <w:rFonts w:asciiTheme="majorBidi" w:hAnsiTheme="majorBidi" w:cstheme="majorBidi"/>
        </w:rPr>
        <w:t xml:space="preserve">Методика православной педагогики. Клин, 2002 («Древнехристианские школы и их значение для развития современной православной педагогики»: </w:t>
      </w:r>
      <w:hyperlink r:id="rId11" w:history="1">
        <w:r w:rsidRPr="00BB4C39">
          <w:rPr>
            <w:rStyle w:val="a9"/>
            <w:rFonts w:asciiTheme="majorBidi" w:hAnsiTheme="majorBidi" w:cstheme="majorBidi"/>
          </w:rPr>
          <w:t>http://www.klikovo.ru/db/book/msg/8538</w:t>
        </w:r>
      </w:hyperlink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>(Дата доступа: 13.04.2015)</w:t>
      </w:r>
      <w:r w:rsidRPr="00BB4C39">
        <w:rPr>
          <w:rFonts w:asciiTheme="majorBidi" w:hAnsiTheme="majorBidi" w:cstheme="majorBidi"/>
        </w:rPr>
        <w:t>)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Илларион (Алфеев), еп. </w:t>
      </w:r>
      <w:r w:rsidRPr="00BB4C39">
        <w:rPr>
          <w:rFonts w:asciiTheme="majorBidi" w:hAnsiTheme="majorBidi" w:cstheme="majorBidi"/>
          <w:noProof/>
        </w:rPr>
        <w:t xml:space="preserve">Православное богословие на рубеже эпох. К., 2002, С. 72-110; </w:t>
      </w:r>
      <w:r w:rsidRPr="00BB4C39">
        <w:rPr>
          <w:rFonts w:asciiTheme="majorBidi" w:hAnsiTheme="majorBidi" w:cstheme="majorBidi"/>
          <w:i/>
        </w:rPr>
        <w:t>Дьяконов А.П.</w:t>
      </w:r>
      <w:r w:rsidRPr="00BB4C39">
        <w:rPr>
          <w:rFonts w:asciiTheme="majorBidi" w:hAnsiTheme="majorBidi" w:cstheme="majorBidi"/>
        </w:rPr>
        <w:t xml:space="preserve"> Типы высшей богословской школы в древней Церкви 3-6 веков.  СПб., 1913; </w:t>
      </w:r>
      <w:proofErr w:type="spellStart"/>
      <w:r w:rsidRPr="00BB4C39">
        <w:rPr>
          <w:rFonts w:asciiTheme="majorBidi" w:hAnsiTheme="majorBidi" w:cstheme="majorBidi"/>
          <w:i/>
        </w:rPr>
        <w:t>Генгель</w:t>
      </w:r>
      <w:proofErr w:type="spellEnd"/>
      <w:r w:rsidRPr="00BB4C39">
        <w:rPr>
          <w:rFonts w:asciiTheme="majorBidi" w:hAnsiTheme="majorBidi" w:cstheme="majorBidi"/>
          <w:i/>
        </w:rPr>
        <w:t xml:space="preserve"> К., Бенсон У.</w:t>
      </w:r>
      <w:r w:rsidRPr="00BB4C39">
        <w:rPr>
          <w:rFonts w:asciiTheme="majorBidi" w:hAnsiTheme="majorBidi" w:cstheme="majorBidi"/>
        </w:rPr>
        <w:t xml:space="preserve"> История и философия христианского образования. "Библия для всех". СПб, 2002; </w:t>
      </w:r>
      <w:r w:rsidRPr="00BB4C39">
        <w:rPr>
          <w:rFonts w:asciiTheme="majorBidi" w:hAnsiTheme="majorBidi" w:cstheme="majorBidi"/>
          <w:i/>
        </w:rPr>
        <w:t>Плотников В.В.</w:t>
      </w:r>
      <w:hyperlink r:id="rId12" w:history="1"/>
      <w:r w:rsidRPr="00BB4C39">
        <w:rPr>
          <w:rFonts w:asciiTheme="majorBidi" w:hAnsiTheme="majorBidi" w:cstheme="majorBidi"/>
          <w:i/>
        </w:rPr>
        <w:t xml:space="preserve"> </w:t>
      </w:r>
      <w:r w:rsidRPr="00BB4C39">
        <w:rPr>
          <w:rFonts w:asciiTheme="majorBidi" w:hAnsiTheme="majorBidi" w:cstheme="majorBidi"/>
        </w:rPr>
        <w:t xml:space="preserve">История христианского просвещения в его отношениях к древней греко-римской образованности: От торжества христианства при Константине Великом до окончательного падения греко-римского язычества при Юстиниане (313-529) / 2-е изд., </w:t>
      </w:r>
      <w:proofErr w:type="spellStart"/>
      <w:r w:rsidRPr="00BB4C39">
        <w:rPr>
          <w:rFonts w:asciiTheme="majorBidi" w:hAnsiTheme="majorBidi" w:cstheme="majorBidi"/>
        </w:rPr>
        <w:t>испр</w:t>
      </w:r>
      <w:proofErr w:type="spellEnd"/>
      <w:r w:rsidRPr="00BB4C39">
        <w:rPr>
          <w:rFonts w:asciiTheme="majorBidi" w:hAnsiTheme="majorBidi" w:cstheme="majorBidi"/>
        </w:rPr>
        <w:t xml:space="preserve">. – М.: </w:t>
      </w:r>
      <w:proofErr w:type="spellStart"/>
      <w:r w:rsidRPr="00BB4C39">
        <w:rPr>
          <w:rFonts w:asciiTheme="majorBidi" w:hAnsiTheme="majorBidi" w:cstheme="majorBidi"/>
        </w:rPr>
        <w:t>Либроком</w:t>
      </w:r>
      <w:proofErr w:type="spellEnd"/>
      <w:r w:rsidRPr="00BB4C39">
        <w:rPr>
          <w:rFonts w:asciiTheme="majorBidi" w:hAnsiTheme="majorBidi" w:cstheme="majorBidi"/>
        </w:rPr>
        <w:t>, 2011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ими методами обучения пользовался ап. Павел? 2) Чем отличались цели катехуменических и катехетических школ? 3) Назовите первое полноценное образовательное учреждение христианской Церкви и ее основателя. 4) Назовите основные особенности Эдесско-Нисибинской школы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1: Первые европейские университеты. Основные этапы и проблемы развития богословского образования за рубежом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Жильсо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Э.</w:t>
      </w:r>
      <w:r w:rsidRPr="00BB4C39">
        <w:rPr>
          <w:rFonts w:asciiTheme="majorBidi" w:hAnsiTheme="majorBidi" w:cstheme="majorBidi"/>
          <w:bCs/>
          <w:lang w:eastAsia="ar-SA"/>
        </w:rPr>
        <w:t xml:space="preserve"> Философия в Средние века. От истоков патристики до конца </w:t>
      </w:r>
      <w:r w:rsidRPr="00BB4C39">
        <w:rPr>
          <w:rFonts w:asciiTheme="majorBidi" w:hAnsiTheme="majorBidi" w:cstheme="majorBidi"/>
          <w:bCs/>
          <w:lang w:val="en-US" w:eastAsia="ar-SA"/>
        </w:rPr>
        <w:t>XIV</w:t>
      </w:r>
      <w:r w:rsidRPr="00BB4C39">
        <w:rPr>
          <w:rFonts w:asciiTheme="majorBidi" w:hAnsiTheme="majorBidi" w:cstheme="majorBidi"/>
          <w:bCs/>
          <w:lang w:eastAsia="ar-SA"/>
        </w:rPr>
        <w:t xml:space="preserve"> века. М.: «Республика», 2004 («Основание университетов», С. 296-302); </w:t>
      </w:r>
      <w:r w:rsidRPr="00BB4C39">
        <w:rPr>
          <w:rFonts w:asciiTheme="majorBidi" w:hAnsiTheme="majorBidi" w:cstheme="majorBidi"/>
          <w:bCs/>
          <w:i/>
          <w:lang w:eastAsia="ar-SA"/>
        </w:rPr>
        <w:t>Гофф, Ж.</w:t>
      </w:r>
      <w:r w:rsidRPr="00BB4C39">
        <w:rPr>
          <w:rFonts w:asciiTheme="majorBidi" w:hAnsiTheme="majorBidi" w:cstheme="majorBidi"/>
          <w:bCs/>
          <w:lang w:eastAsia="ar-SA"/>
        </w:rPr>
        <w:t xml:space="preserve"> Интеллектуалы в средние века. Долгопрудный, 1997 (Часть II. «XIII век. Зрелость и ее проблемы. Очертания XIII века»: </w:t>
      </w:r>
      <w:hyperlink r:id="rId13" w:history="1">
        <w:r w:rsidRPr="00BB4C39">
          <w:rPr>
            <w:rStyle w:val="a9"/>
            <w:rFonts w:asciiTheme="majorBidi" w:hAnsiTheme="majorBidi" w:cstheme="majorBidi"/>
          </w:rPr>
          <w:t>http://lib.rus.ec/b/105763/read</w:t>
        </w:r>
      </w:hyperlink>
      <w:r w:rsidRPr="00BB4C39">
        <w:rPr>
          <w:rFonts w:asciiTheme="majorBidi" w:hAnsiTheme="majorBidi" w:cstheme="majorBidi"/>
        </w:rPr>
        <w:t xml:space="preserve"> (дата обращения 01.03.2015</w:t>
      </w:r>
      <w:r w:rsidRPr="00BB4C39">
        <w:rPr>
          <w:rFonts w:asciiTheme="majorBidi" w:hAnsiTheme="majorBidi" w:cstheme="majorBidi"/>
          <w:bCs/>
          <w:lang w:eastAsia="ar-SA"/>
        </w:rPr>
        <w:t>)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Генгель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К., Бенсон У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и философия христианского образования. "Библия для всех". СПб, 2002, С. …; </w:t>
      </w:r>
      <w:r w:rsidRPr="00BB4C39">
        <w:rPr>
          <w:rFonts w:asciiTheme="majorBidi" w:hAnsiTheme="majorBidi" w:cstheme="majorBidi"/>
          <w:bCs/>
          <w:i/>
          <w:lang w:eastAsia="ar-SA"/>
        </w:rPr>
        <w:t>Андреев А. Ю.</w:t>
      </w:r>
      <w:r w:rsidRPr="00BB4C39">
        <w:rPr>
          <w:rFonts w:asciiTheme="majorBidi" w:hAnsiTheme="majorBidi" w:cstheme="majorBidi"/>
          <w:bCs/>
          <w:lang w:eastAsia="ar-SA"/>
        </w:rPr>
        <w:t xml:space="preserve"> Возникновение университетов в центральной и восточной Европе // Андреев А. Ю. Российские университеты XVIII – первой половины XIX века в контексте университетской истории Европы. М., 2009, С. 52-95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Захаров И.В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Ляхович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Е.С.</w:t>
      </w:r>
      <w:r w:rsidRPr="00BB4C39">
        <w:rPr>
          <w:rFonts w:asciiTheme="majorBidi" w:hAnsiTheme="majorBidi" w:cstheme="majorBidi"/>
          <w:bCs/>
          <w:lang w:eastAsia="ar-SA"/>
        </w:rPr>
        <w:t xml:space="preserve"> Миссия университета в европейской культуре. М.: Фонд «Новое тысячелетие», 1994; </w:t>
      </w:r>
      <w:r w:rsidRPr="00BB4C39">
        <w:rPr>
          <w:rFonts w:asciiTheme="majorBidi" w:hAnsiTheme="majorBidi" w:cstheme="majorBidi"/>
          <w:bCs/>
          <w:i/>
          <w:lang w:eastAsia="ar-SA"/>
        </w:rPr>
        <w:t>Сидоров А. И.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noProof/>
        </w:rPr>
        <w:t>Богословские школы древней Церкви // Православная энциклопедия, Т. 5. – М.: ЦНЦ ПЭ, 2002, С. 529-</w:t>
      </w:r>
      <w:r w:rsidRPr="00BB4C39">
        <w:rPr>
          <w:rFonts w:asciiTheme="majorBidi" w:hAnsiTheme="majorBidi" w:cstheme="majorBidi"/>
          <w:noProof/>
        </w:rPr>
        <w:lastRenderedPageBreak/>
        <w:t>530;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Горский-Платонов П. И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ридент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Собора // ЧОЛДП. 1868. Кн. 5. С. 1-104; 1869. Кн. 6. С. 105-215; Документы II Ватиканского собора. М.: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Паолине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, 1998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Чем было вызвано стремление большого числа европейцев стать членами университетской корпорации? 2) Как в результате постановлений Тридентского собора изменилась католическая система богословского образования? 3) Охарактеризуйте современные проблемы католического богословского образования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2: Подготовка духовенства и обучение религии в современной Европе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Метлик И. В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14" w:history="1"/>
      <w:r w:rsidRPr="00BB4C39">
        <w:rPr>
          <w:rFonts w:asciiTheme="majorBidi" w:hAnsiTheme="majorBidi" w:cstheme="majorBidi"/>
          <w:noProof/>
        </w:rPr>
        <w:t xml:space="preserve">Религия и образование в светской школе. М.: Планета, 2004 («Зарубежный опыт изучения религии в светской школе»: С. 153-173); </w:t>
      </w:r>
      <w:r w:rsidRPr="00BB4C39">
        <w:rPr>
          <w:rFonts w:asciiTheme="majorBidi" w:hAnsiTheme="majorBidi" w:cstheme="majorBidi"/>
          <w:i/>
          <w:lang w:eastAsia="ar-SA"/>
        </w:rPr>
        <w:t>Кодекс канонического права</w:t>
      </w:r>
      <w:r w:rsidRPr="00BB4C39">
        <w:rPr>
          <w:rFonts w:asciiTheme="majorBidi" w:hAnsiTheme="majorBidi" w:cstheme="majorBidi"/>
          <w:lang w:eastAsia="ar-SA"/>
        </w:rPr>
        <w:t xml:space="preserve">. М.: Институт философии, теологии и истории св. Фомы, 2007, С. </w:t>
      </w:r>
      <w:r w:rsidRPr="00BB4C39">
        <w:rPr>
          <w:rFonts w:asciiTheme="majorBidi" w:hAnsiTheme="majorBidi" w:cstheme="majorBidi"/>
        </w:rPr>
        <w:t>329-332</w:t>
      </w:r>
      <w:r w:rsidRPr="00BB4C39">
        <w:rPr>
          <w:rFonts w:asciiTheme="majorBidi" w:hAnsiTheme="majorBidi" w:cstheme="majorBidi"/>
          <w:bCs/>
          <w:lang w:eastAsia="ar-SA"/>
        </w:rPr>
        <w:t>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u w:val="single"/>
          <w:lang w:eastAsia="ar-SA"/>
        </w:rPr>
        <w:t>Дополнительная литература</w:t>
      </w:r>
      <w:r w:rsidRPr="00BB4C39">
        <w:rPr>
          <w:rFonts w:asciiTheme="majorBidi" w:hAnsiTheme="majorBidi" w:cstheme="majorBidi"/>
          <w:i/>
          <w:lang w:eastAsia="ar-SA"/>
        </w:rPr>
        <w:t>:</w:t>
      </w:r>
      <w:r w:rsidRPr="00BB4C39">
        <w:rPr>
          <w:rFonts w:asciiTheme="majorBidi" w:hAnsiTheme="majorBidi" w:cstheme="majorBidi"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Козырев, Ф. Н.</w:t>
      </w:r>
      <w:r w:rsidRPr="00BB4C39">
        <w:rPr>
          <w:rFonts w:asciiTheme="majorBidi" w:hAnsiTheme="majorBidi" w:cstheme="majorBidi"/>
          <w:bCs/>
          <w:lang w:eastAsia="ar-SA"/>
        </w:rPr>
        <w:t xml:space="preserve"> Религиозное образование в светской школе. «Апостольский город». СПб., 2005, С. 330-345; </w:t>
      </w:r>
      <w:r w:rsidRPr="00BB4C39">
        <w:rPr>
          <w:rFonts w:asciiTheme="majorBidi" w:hAnsiTheme="majorBidi" w:cstheme="majorBidi"/>
          <w:i/>
        </w:rPr>
        <w:t>Зайцева О. Р.</w:t>
      </w:r>
      <w:r w:rsidRPr="00BB4C39">
        <w:rPr>
          <w:rFonts w:asciiTheme="majorBidi" w:hAnsiTheme="majorBidi" w:cstheme="majorBidi"/>
        </w:rPr>
        <w:t xml:space="preserve"> Религиозное воспитание учащихся в современной школе Германии / Диссертация на соискание степени кандидата </w:t>
      </w:r>
      <w:proofErr w:type="spellStart"/>
      <w:r w:rsidRPr="00BB4C39">
        <w:rPr>
          <w:rFonts w:asciiTheme="majorBidi" w:hAnsiTheme="majorBidi" w:cstheme="majorBidi"/>
        </w:rPr>
        <w:t>пед</w:t>
      </w:r>
      <w:proofErr w:type="spellEnd"/>
      <w:r w:rsidRPr="00BB4C39">
        <w:rPr>
          <w:rFonts w:asciiTheme="majorBidi" w:hAnsiTheme="majorBidi" w:cstheme="majorBidi"/>
        </w:rPr>
        <w:t xml:space="preserve">. Наук. Волгоград, 2005, С. 15-41; </w:t>
      </w:r>
      <w:proofErr w:type="spellStart"/>
      <w:r w:rsidRPr="00BB4C39">
        <w:rPr>
          <w:rFonts w:asciiTheme="majorBidi" w:hAnsiTheme="majorBidi" w:cstheme="majorBidi"/>
          <w:i/>
          <w:lang w:eastAsia="ar-SA"/>
        </w:rPr>
        <w:t>Генгель</w:t>
      </w:r>
      <w:proofErr w:type="spellEnd"/>
      <w:r w:rsidRPr="00BB4C39">
        <w:rPr>
          <w:rFonts w:asciiTheme="majorBidi" w:hAnsiTheme="majorBidi" w:cstheme="majorBidi"/>
          <w:i/>
          <w:lang w:eastAsia="ar-SA"/>
        </w:rPr>
        <w:t xml:space="preserve"> К., Бенсон У.</w:t>
      </w:r>
      <w:r w:rsidRPr="00BB4C39">
        <w:rPr>
          <w:rFonts w:asciiTheme="majorBidi" w:hAnsiTheme="majorBidi" w:cstheme="majorBidi"/>
          <w:lang w:eastAsia="ar-SA"/>
        </w:rPr>
        <w:t xml:space="preserve"> История и философия христианского образования. "Библия для всех". СПб, 2002; </w:t>
      </w:r>
      <w:r w:rsidRPr="00BB4C39">
        <w:rPr>
          <w:rFonts w:asciiTheme="majorBidi" w:hAnsiTheme="majorBidi" w:cstheme="majorBidi"/>
          <w:bCs/>
          <w:i/>
          <w:lang w:eastAsia="ar-SA"/>
        </w:rPr>
        <w:t>Декрет о подготовке ко священству (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Optatam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totius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)</w:t>
      </w:r>
      <w:r w:rsidRPr="00BB4C39">
        <w:rPr>
          <w:rFonts w:asciiTheme="majorBidi" w:hAnsiTheme="majorBidi" w:cstheme="majorBidi"/>
          <w:bCs/>
          <w:lang w:eastAsia="ar-SA"/>
        </w:rPr>
        <w:t xml:space="preserve"> // Документы II Ватиканского собора. М.: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Паолине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, 1998, С. 240-260; </w:t>
      </w:r>
      <w:r w:rsidRPr="00BB4C39">
        <w:rPr>
          <w:rFonts w:asciiTheme="majorBidi" w:hAnsiTheme="majorBidi" w:cstheme="majorBidi"/>
          <w:bCs/>
          <w:i/>
          <w:lang w:eastAsia="ar-SA"/>
        </w:rPr>
        <w:t>Декларация о христианском воспитании (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Gravissimum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educationis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) </w:t>
      </w:r>
      <w:r w:rsidRPr="00BB4C39">
        <w:rPr>
          <w:rFonts w:asciiTheme="majorBidi" w:hAnsiTheme="majorBidi" w:cstheme="majorBidi"/>
          <w:bCs/>
          <w:lang w:eastAsia="ar-SA"/>
        </w:rPr>
        <w:t xml:space="preserve">// Там же, С. 260-276; </w:t>
      </w:r>
      <w:proofErr w:type="spellStart"/>
      <w:r w:rsidRPr="00BB4C39">
        <w:rPr>
          <w:rFonts w:asciiTheme="majorBidi" w:hAnsiTheme="majorBidi" w:cstheme="majorBidi"/>
          <w:i/>
          <w:lang w:eastAsia="ar-SA"/>
        </w:rPr>
        <w:t>Понкин</w:t>
      </w:r>
      <w:proofErr w:type="spellEnd"/>
      <w:r w:rsidRPr="00BB4C39">
        <w:rPr>
          <w:rFonts w:asciiTheme="majorBidi" w:hAnsiTheme="majorBidi" w:cstheme="majorBidi"/>
          <w:i/>
          <w:lang w:eastAsia="ar-SA"/>
        </w:rPr>
        <w:t xml:space="preserve"> И. В.</w:t>
      </w:r>
      <w:r w:rsidRPr="00BB4C39">
        <w:rPr>
          <w:rFonts w:asciiTheme="majorBidi" w:hAnsiTheme="majorBidi" w:cstheme="majorBidi"/>
          <w:lang w:eastAsia="ar-SA"/>
        </w:rPr>
        <w:t xml:space="preserve"> Теологическое образование в государственном университете. Зарубежный опыт правового регулирования. М., 2004; </w:t>
      </w:r>
      <w:r w:rsidRPr="00BB4C39">
        <w:rPr>
          <w:rFonts w:asciiTheme="majorBidi" w:hAnsiTheme="majorBidi" w:cstheme="majorBidi"/>
          <w:i/>
          <w:lang w:eastAsia="ar-SA"/>
        </w:rPr>
        <w:t>Калиниченко Е. В.</w:t>
      </w:r>
      <w:r w:rsidRPr="00BB4C39">
        <w:rPr>
          <w:rFonts w:asciiTheme="majorBidi" w:hAnsiTheme="majorBidi" w:cstheme="majorBidi"/>
          <w:lang w:eastAsia="ar-SA"/>
        </w:rPr>
        <w:t xml:space="preserve"> Академии папские // Православная энциклопедия, Т. </w:t>
      </w:r>
      <w:smartTag w:uri="urn:schemas-microsoft-com:office:smarttags" w:element="metricconverter">
        <w:smartTagPr>
          <w:attr w:name="ProductID" w:val="1. М"/>
        </w:smartTagPr>
        <w:r w:rsidRPr="00BB4C39">
          <w:rPr>
            <w:rFonts w:asciiTheme="majorBidi" w:hAnsiTheme="majorBidi" w:cstheme="majorBidi"/>
            <w:lang w:eastAsia="ar-SA"/>
          </w:rPr>
          <w:t>1. М</w:t>
        </w:r>
      </w:smartTag>
      <w:r w:rsidRPr="00BB4C39">
        <w:rPr>
          <w:rFonts w:asciiTheme="majorBidi" w:hAnsiTheme="majorBidi" w:cstheme="majorBidi"/>
          <w:lang w:eastAsia="ar-SA"/>
        </w:rPr>
        <w:t xml:space="preserve">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hAnsiTheme="majorBidi" w:cstheme="majorBidi"/>
          <w:lang w:eastAsia="ar-SA"/>
        </w:rPr>
        <w:t xml:space="preserve">, 2000, С. 353-355; </w:t>
      </w:r>
      <w:r w:rsidRPr="00BB4C39">
        <w:rPr>
          <w:rFonts w:asciiTheme="majorBidi" w:hAnsiTheme="majorBidi" w:cstheme="majorBidi"/>
          <w:i/>
          <w:lang w:eastAsia="ar-SA"/>
        </w:rPr>
        <w:t>Черный А. И.</w:t>
      </w:r>
      <w:r w:rsidRPr="00BB4C39">
        <w:rPr>
          <w:rFonts w:asciiTheme="majorBidi" w:hAnsiTheme="majorBidi" w:cstheme="majorBidi"/>
          <w:lang w:eastAsia="ar-SA"/>
        </w:rPr>
        <w:t xml:space="preserve"> </w:t>
      </w:r>
      <w:r w:rsidRPr="00BB4C39">
        <w:rPr>
          <w:rFonts w:asciiTheme="majorBidi" w:hAnsiTheme="majorBidi" w:cstheme="majorBidi"/>
        </w:rPr>
        <w:t xml:space="preserve">Католические богословские факультеты государственных университетов Германии: правовой аспект. </w:t>
      </w:r>
      <w:r w:rsidRPr="00BB4C39">
        <w:rPr>
          <w:rFonts w:asciiTheme="majorBidi" w:hAnsiTheme="majorBidi" w:cstheme="majorBidi"/>
          <w:bCs/>
        </w:rPr>
        <w:t xml:space="preserve">Сборник студенческих научных работ. М.: </w:t>
      </w:r>
      <w:r w:rsidRPr="00BB4C39">
        <w:rPr>
          <w:rFonts w:asciiTheme="majorBidi" w:hAnsiTheme="majorBidi" w:cstheme="majorBidi"/>
        </w:rPr>
        <w:t>Издательство Православного Свято-</w:t>
      </w:r>
      <w:proofErr w:type="spellStart"/>
      <w:r w:rsidRPr="00BB4C39">
        <w:rPr>
          <w:rFonts w:asciiTheme="majorBidi" w:hAnsiTheme="majorBidi" w:cstheme="majorBidi"/>
        </w:rPr>
        <w:t>Тихоновского</w:t>
      </w:r>
      <w:proofErr w:type="spellEnd"/>
      <w:r w:rsidRPr="00BB4C39">
        <w:rPr>
          <w:rFonts w:asciiTheme="majorBidi" w:hAnsiTheme="majorBidi" w:cstheme="majorBidi"/>
        </w:rPr>
        <w:t xml:space="preserve"> гуманитарного университета </w:t>
      </w:r>
      <w:smartTag w:uri="urn:schemas-microsoft-com:office:smarttags" w:element="metricconverter">
        <w:smartTagPr>
          <w:attr w:name="ProductID" w:val="2010 г"/>
        </w:smartTagPr>
        <w:r w:rsidRPr="00BB4C39">
          <w:rPr>
            <w:rFonts w:asciiTheme="majorBidi" w:hAnsiTheme="majorBidi" w:cstheme="majorBidi"/>
          </w:rPr>
          <w:t>2010 г</w:t>
        </w:r>
      </w:smartTag>
      <w:r w:rsidRPr="00BB4C39">
        <w:rPr>
          <w:rFonts w:asciiTheme="majorBidi" w:hAnsiTheme="majorBidi" w:cstheme="majorBidi"/>
        </w:rPr>
        <w:t xml:space="preserve">., стр. 5-17; </w:t>
      </w:r>
      <w:proofErr w:type="spellStart"/>
      <w:r w:rsidRPr="00BB4C39">
        <w:rPr>
          <w:rFonts w:asciiTheme="majorBidi" w:hAnsiTheme="majorBidi" w:cstheme="majorBidi"/>
          <w:i/>
        </w:rPr>
        <w:t>Rahmenordnung</w:t>
      </w:r>
      <w:proofErr w:type="spellEnd"/>
      <w:r w:rsidRPr="00BB4C39">
        <w:rPr>
          <w:rFonts w:asciiTheme="majorBidi" w:hAnsiTheme="majorBidi" w:cstheme="majorBidi"/>
          <w:i/>
        </w:rPr>
        <w:t xml:space="preserve"> </w:t>
      </w:r>
      <w:proofErr w:type="spellStart"/>
      <w:r w:rsidRPr="00BB4C39">
        <w:rPr>
          <w:rFonts w:asciiTheme="majorBidi" w:hAnsiTheme="majorBidi" w:cstheme="majorBidi"/>
          <w:i/>
        </w:rPr>
        <w:t>für</w:t>
      </w:r>
      <w:proofErr w:type="spellEnd"/>
      <w:r w:rsidRPr="00BB4C39">
        <w:rPr>
          <w:rFonts w:asciiTheme="majorBidi" w:hAnsiTheme="majorBidi" w:cstheme="majorBidi"/>
          <w:i/>
        </w:rPr>
        <w:t xml:space="preserve"> </w:t>
      </w:r>
      <w:proofErr w:type="spellStart"/>
      <w:r w:rsidRPr="00BB4C39">
        <w:rPr>
          <w:rFonts w:asciiTheme="majorBidi" w:hAnsiTheme="majorBidi" w:cstheme="majorBidi"/>
          <w:i/>
        </w:rPr>
        <w:t>die</w:t>
      </w:r>
      <w:proofErr w:type="spellEnd"/>
      <w:r w:rsidRPr="00BB4C39">
        <w:rPr>
          <w:rFonts w:asciiTheme="majorBidi" w:hAnsiTheme="majorBidi" w:cstheme="majorBidi"/>
          <w:i/>
        </w:rPr>
        <w:t xml:space="preserve"> </w:t>
      </w:r>
      <w:proofErr w:type="spellStart"/>
      <w:r w:rsidRPr="00BB4C39">
        <w:rPr>
          <w:rFonts w:asciiTheme="majorBidi" w:hAnsiTheme="majorBidi" w:cstheme="majorBidi"/>
          <w:i/>
        </w:rPr>
        <w:t>Priesterbildung</w:t>
      </w:r>
      <w:proofErr w:type="spellEnd"/>
      <w:r w:rsidRPr="00BB4C39">
        <w:rPr>
          <w:rFonts w:asciiTheme="majorBidi" w:hAnsiTheme="majorBidi" w:cstheme="majorBidi"/>
        </w:rPr>
        <w:t xml:space="preserve">. </w:t>
      </w:r>
      <w:proofErr w:type="spellStart"/>
      <w:r w:rsidRPr="00BB4C39">
        <w:rPr>
          <w:rFonts w:asciiTheme="majorBidi" w:hAnsiTheme="majorBidi" w:cstheme="majorBidi"/>
        </w:rPr>
        <w:t>Bonn</w:t>
      </w:r>
      <w:proofErr w:type="spellEnd"/>
      <w:r w:rsidRPr="00BB4C39">
        <w:rPr>
          <w:rFonts w:asciiTheme="majorBidi" w:hAnsiTheme="majorBidi" w:cstheme="majorBidi"/>
        </w:rPr>
        <w:t xml:space="preserve">: </w:t>
      </w:r>
      <w:proofErr w:type="spellStart"/>
      <w:r w:rsidRPr="00BB4C39">
        <w:rPr>
          <w:rFonts w:asciiTheme="majorBidi" w:hAnsiTheme="majorBidi" w:cstheme="majorBidi"/>
        </w:rPr>
        <w:t>Die</w:t>
      </w:r>
      <w:proofErr w:type="spellEnd"/>
      <w:r w:rsidRPr="00BB4C39">
        <w:rPr>
          <w:rFonts w:asciiTheme="majorBidi" w:hAnsiTheme="majorBidi" w:cstheme="majorBidi"/>
        </w:rPr>
        <w:t xml:space="preserve"> </w:t>
      </w:r>
      <w:proofErr w:type="spellStart"/>
      <w:r w:rsidRPr="00BB4C39">
        <w:rPr>
          <w:rFonts w:asciiTheme="majorBidi" w:hAnsiTheme="majorBidi" w:cstheme="majorBidi"/>
        </w:rPr>
        <w:t>Deutsche</w:t>
      </w:r>
      <w:proofErr w:type="spellEnd"/>
      <w:r w:rsidRPr="00BB4C39">
        <w:rPr>
          <w:rFonts w:asciiTheme="majorBidi" w:hAnsiTheme="majorBidi" w:cstheme="majorBidi"/>
        </w:rPr>
        <w:t xml:space="preserve"> </w:t>
      </w:r>
      <w:proofErr w:type="spellStart"/>
      <w:r w:rsidRPr="00BB4C39">
        <w:rPr>
          <w:rFonts w:asciiTheme="majorBidi" w:hAnsiTheme="majorBidi" w:cstheme="majorBidi"/>
        </w:rPr>
        <w:t>Bischöfe</w:t>
      </w:r>
      <w:proofErr w:type="spellEnd"/>
      <w:r w:rsidRPr="00BB4C39">
        <w:rPr>
          <w:rFonts w:asciiTheme="majorBidi" w:hAnsiTheme="majorBidi" w:cstheme="majorBidi"/>
        </w:rPr>
        <w:t xml:space="preserve">, 12. </w:t>
      </w:r>
      <w:proofErr w:type="spellStart"/>
      <w:r w:rsidRPr="00BB4C39">
        <w:rPr>
          <w:rFonts w:asciiTheme="majorBidi" w:hAnsiTheme="majorBidi" w:cstheme="majorBidi"/>
        </w:rPr>
        <w:t>März</w:t>
      </w:r>
      <w:proofErr w:type="spellEnd"/>
      <w:r w:rsidRPr="00BB4C39">
        <w:rPr>
          <w:rFonts w:asciiTheme="majorBidi" w:hAnsiTheme="majorBidi" w:cstheme="majorBidi"/>
        </w:rPr>
        <w:t xml:space="preserve"> 2003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Вопросы</w:t>
      </w:r>
      <w:r w:rsidRPr="00BB4C39">
        <w:rPr>
          <w:rFonts w:asciiTheme="majorBidi" w:hAnsiTheme="majorBidi" w:cstheme="majorBidi"/>
          <w:bCs/>
          <w:i/>
          <w:lang w:eastAsia="ar-SA"/>
        </w:rPr>
        <w:t>:</w:t>
      </w:r>
      <w:r w:rsidRPr="00BB4C39">
        <w:rPr>
          <w:rFonts w:asciiTheme="majorBidi" w:hAnsiTheme="majorBidi" w:cstheme="majorBidi"/>
          <w:bCs/>
          <w:lang w:eastAsia="ar-SA"/>
        </w:rPr>
        <w:t xml:space="preserve"> 1) В чем принципиальное организационное различие семинарских систем в Русской Православной Церкви и католической Европе? 2) Перечислите типы образовательных учреждений Католической Церкви. 3) Приемлема ли в России немецкая модель взаимодействия церкви и государства при учреждении богословских факультетов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3: Становление и развитие духовного образования на Рус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 xml:space="preserve">Козлов М., свящ. </w:t>
      </w:r>
      <w:r w:rsidRPr="00BB4C39">
        <w:rPr>
          <w:rFonts w:asciiTheme="majorBidi" w:hAnsiTheme="majorBidi" w:cstheme="majorBidi"/>
          <w:noProof/>
        </w:rPr>
        <w:t xml:space="preserve">Духовное образование в России. XVII–XX вв. // Православная энциклопедия: Русская Православная Церковь. – М.: ЦНЦ ПЭ, 2000, С. 407-409; </w:t>
      </w:r>
      <w:r w:rsidRPr="00BB4C39">
        <w:rPr>
          <w:rFonts w:asciiTheme="majorBidi" w:hAnsiTheme="majorBidi" w:cstheme="majorBidi"/>
          <w:i/>
          <w:noProof/>
        </w:rPr>
        <w:t>Иванов М. С., Беляев Л.А., Бусева-Давыдова И. Л., Турилов А. А.</w:t>
      </w:r>
      <w:r w:rsidRPr="00BB4C39">
        <w:rPr>
          <w:rFonts w:asciiTheme="majorBidi" w:hAnsiTheme="majorBidi" w:cstheme="majorBidi"/>
          <w:noProof/>
        </w:rPr>
        <w:t xml:space="preserve"> Церковная наука в России. 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X</w:t>
      </w:r>
      <w:r w:rsidRPr="00BB4C39">
        <w:rPr>
          <w:rFonts w:asciiTheme="majorBidi" w:hAnsiTheme="majorBidi" w:cstheme="majorBidi"/>
          <w:noProof/>
        </w:rPr>
        <w:t xml:space="preserve"> вв. // Там же, С. 427-430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Флоровский Г., прот. </w:t>
      </w:r>
      <w:r w:rsidRPr="00BB4C39">
        <w:rPr>
          <w:rFonts w:asciiTheme="majorBidi" w:hAnsiTheme="majorBidi" w:cstheme="majorBidi"/>
          <w:noProof/>
        </w:rPr>
        <w:t xml:space="preserve">Пути русского богословия. Издательство Белорусского Экзархата. Минск, 2006; </w:t>
      </w:r>
      <w:r w:rsidRPr="00BB4C39">
        <w:rPr>
          <w:rFonts w:asciiTheme="majorBidi" w:hAnsiTheme="majorBidi" w:cstheme="majorBidi"/>
          <w:i/>
        </w:rPr>
        <w:t>Иоанн (</w:t>
      </w:r>
      <w:proofErr w:type="spellStart"/>
      <w:r w:rsidRPr="00BB4C39">
        <w:rPr>
          <w:rFonts w:asciiTheme="majorBidi" w:hAnsiTheme="majorBidi" w:cstheme="majorBidi"/>
          <w:i/>
        </w:rPr>
        <w:t>Экономцев</w:t>
      </w:r>
      <w:proofErr w:type="spellEnd"/>
      <w:r w:rsidRPr="00BB4C39">
        <w:rPr>
          <w:rFonts w:asciiTheme="majorBidi" w:hAnsiTheme="majorBidi" w:cstheme="majorBidi"/>
          <w:i/>
        </w:rPr>
        <w:t xml:space="preserve">), </w:t>
      </w:r>
      <w:proofErr w:type="spellStart"/>
      <w:r w:rsidRPr="00BB4C39">
        <w:rPr>
          <w:rFonts w:asciiTheme="majorBidi" w:hAnsiTheme="majorBidi" w:cstheme="majorBidi"/>
          <w:i/>
        </w:rPr>
        <w:t>игум</w:t>
      </w:r>
      <w:proofErr w:type="spellEnd"/>
      <w:r w:rsidRPr="00BB4C39">
        <w:rPr>
          <w:rFonts w:asciiTheme="majorBidi" w:hAnsiTheme="majorBidi" w:cstheme="majorBidi"/>
          <w:i/>
        </w:rPr>
        <w:t xml:space="preserve">. </w:t>
      </w:r>
      <w:r w:rsidRPr="00BB4C39">
        <w:rPr>
          <w:rFonts w:asciiTheme="majorBidi" w:hAnsiTheme="majorBidi" w:cstheme="majorBidi"/>
        </w:rPr>
        <w:t xml:space="preserve">Предыстория создания Московской Академии и ее первоначальный период, связанный с деятельностью братьев </w:t>
      </w:r>
      <w:proofErr w:type="spellStart"/>
      <w:r w:rsidRPr="00BB4C39">
        <w:rPr>
          <w:rFonts w:asciiTheme="majorBidi" w:hAnsiTheme="majorBidi" w:cstheme="majorBidi"/>
        </w:rPr>
        <w:t>Лихудов</w:t>
      </w:r>
      <w:proofErr w:type="spellEnd"/>
      <w:r w:rsidRPr="00BB4C39">
        <w:rPr>
          <w:rFonts w:asciiTheme="majorBidi" w:hAnsiTheme="majorBidi" w:cstheme="majorBidi"/>
        </w:rPr>
        <w:t xml:space="preserve"> // Православие, Византия, Россия. Авторский сборник статей. М., 1992. С. 57-111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Чем было вызвано бурное развитие богословского образования на Западе Руси в </w:t>
      </w:r>
      <w:r w:rsidRPr="00BB4C39">
        <w:rPr>
          <w:rFonts w:asciiTheme="majorBidi" w:hAnsiTheme="majorBidi" w:cstheme="majorBidi"/>
          <w:noProof/>
          <w:lang w:val="en-US"/>
        </w:rPr>
        <w:t>XV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 xml:space="preserve"> вв.? 2) Назовите основные причины «латинизации» Московской школы в нач. </w:t>
      </w:r>
      <w:r w:rsidRPr="00BB4C39">
        <w:rPr>
          <w:rFonts w:asciiTheme="majorBidi" w:hAnsiTheme="majorBidi" w:cstheme="majorBidi"/>
          <w:noProof/>
          <w:lang w:val="en-US"/>
        </w:rPr>
        <w:t>XVIII</w:t>
      </w:r>
      <w:r w:rsidRPr="00BB4C39">
        <w:rPr>
          <w:rFonts w:asciiTheme="majorBidi" w:hAnsiTheme="majorBidi" w:cstheme="majorBidi"/>
          <w:noProof/>
        </w:rPr>
        <w:t xml:space="preserve"> в. 3) В чем сущность и новизна «феофановской» учебно-богословской </w:t>
      </w:r>
      <w:r w:rsidRPr="00BB4C39">
        <w:rPr>
          <w:rFonts w:asciiTheme="majorBidi" w:hAnsiTheme="majorBidi" w:cstheme="majorBidi"/>
          <w:noProof/>
        </w:rPr>
        <w:lastRenderedPageBreak/>
        <w:t>системы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4: Богословское образование в Синодальную эпоху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Козлов М., свящ. </w:t>
      </w:r>
      <w:r w:rsidRPr="00BB4C39">
        <w:rPr>
          <w:rFonts w:asciiTheme="majorBidi" w:hAnsiTheme="majorBidi" w:cstheme="majorBidi"/>
          <w:noProof/>
        </w:rPr>
        <w:t>Духовное образование в России. XVII–XX вв. // Православная энциклопедия: Русская Православная Церковь. – М.: ЦНЦ ПЭ, 2000, С. 409-420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Иванов М. С., Беляев Л. А., Бусева-Давыдова И. Л., Турилов А. А.</w:t>
      </w:r>
      <w:r w:rsidRPr="00BB4C39">
        <w:rPr>
          <w:rFonts w:asciiTheme="majorBidi" w:hAnsiTheme="majorBidi" w:cstheme="majorBidi"/>
          <w:noProof/>
        </w:rPr>
        <w:t xml:space="preserve"> Церковная наука в России. 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X</w:t>
      </w:r>
      <w:r w:rsidRPr="00BB4C39">
        <w:rPr>
          <w:rFonts w:asciiTheme="majorBidi" w:hAnsiTheme="majorBidi" w:cstheme="majorBidi"/>
          <w:noProof/>
        </w:rPr>
        <w:t xml:space="preserve"> вв. // Православная энциклопедия: Русская Православная Церковь. – М.: ЦНЦ ПЭ, 2000, С. 430-466; </w:t>
      </w:r>
      <w:r w:rsidRPr="00BB4C39">
        <w:rPr>
          <w:rFonts w:asciiTheme="majorBidi" w:hAnsiTheme="majorBidi" w:cstheme="majorBidi"/>
          <w:i/>
          <w:noProof/>
        </w:rPr>
        <w:t xml:space="preserve">Котляров В., свящ. </w:t>
      </w:r>
      <w:r w:rsidRPr="00BB4C39">
        <w:rPr>
          <w:rFonts w:asciiTheme="majorBidi" w:hAnsiTheme="majorBidi" w:cstheme="majorBidi"/>
          <w:noProof/>
        </w:rPr>
        <w:t>Критический обзор источников и литературы по истории духовного образования в России за синодальный период. Отчет професс. стип. ЛДА. Л., 1959;</w:t>
      </w:r>
      <w:r w:rsidRPr="00BB4C39">
        <w:rPr>
          <w:rFonts w:asciiTheme="majorBidi" w:hAnsiTheme="majorBidi" w:cstheme="majorBidi"/>
          <w:i/>
          <w:noProof/>
        </w:rPr>
        <w:t xml:space="preserve"> Сухова Н. Ю. </w:t>
      </w:r>
      <w:r w:rsidRPr="00BB4C39">
        <w:rPr>
          <w:rFonts w:asciiTheme="majorBidi" w:hAnsiTheme="majorBidi" w:cstheme="majorBidi"/>
          <w:noProof/>
        </w:rPr>
        <w:t xml:space="preserve">Высшая духовная школа: проблемы и реформы. Москва: ПСТГУ, 2006; </w:t>
      </w:r>
      <w:r w:rsidRPr="00BB4C39">
        <w:rPr>
          <w:rFonts w:asciiTheme="majorBidi" w:hAnsiTheme="majorBidi" w:cstheme="majorBidi"/>
          <w:i/>
        </w:rPr>
        <w:t>Сушко А. В.</w:t>
      </w:r>
      <w:r w:rsidRPr="00BB4C39">
        <w:rPr>
          <w:rFonts w:asciiTheme="majorBidi" w:hAnsiTheme="majorBidi" w:cstheme="majorBidi"/>
        </w:rPr>
        <w:t xml:space="preserve"> Духовные семинарии в России (до </w:t>
      </w:r>
      <w:smartTag w:uri="urn:schemas-microsoft-com:office:smarttags" w:element="metricconverter">
        <w:smartTagPr>
          <w:attr w:name="ProductID" w:val="1917 г"/>
        </w:smartTagPr>
        <w:r w:rsidRPr="00BB4C39">
          <w:rPr>
            <w:rFonts w:asciiTheme="majorBidi" w:hAnsiTheme="majorBidi" w:cstheme="majorBidi"/>
          </w:rPr>
          <w:t>1917 г</w:t>
        </w:r>
      </w:smartTag>
      <w:r w:rsidRPr="00BB4C39">
        <w:rPr>
          <w:rFonts w:asciiTheme="majorBidi" w:hAnsiTheme="majorBidi" w:cstheme="majorBidi"/>
        </w:rPr>
        <w:t xml:space="preserve">.) // Вопросы истории. 1996. № 11-12; </w:t>
      </w:r>
      <w:proofErr w:type="spellStart"/>
      <w:r w:rsidRPr="00BB4C39">
        <w:rPr>
          <w:rFonts w:asciiTheme="majorBidi" w:hAnsiTheme="majorBidi" w:cstheme="majorBidi"/>
          <w:i/>
        </w:rPr>
        <w:t>Титлинов</w:t>
      </w:r>
      <w:proofErr w:type="spellEnd"/>
      <w:r w:rsidRPr="00BB4C39">
        <w:rPr>
          <w:rFonts w:asciiTheme="majorBidi" w:hAnsiTheme="majorBidi" w:cstheme="majorBidi"/>
          <w:i/>
        </w:rPr>
        <w:t xml:space="preserve"> Б. В.</w:t>
      </w:r>
      <w:r w:rsidRPr="00BB4C39">
        <w:rPr>
          <w:rFonts w:asciiTheme="majorBidi" w:hAnsiTheme="majorBidi" w:cstheme="majorBidi"/>
        </w:rPr>
        <w:t xml:space="preserve"> Духовная школа в России в </w:t>
      </w:r>
      <w:r w:rsidRPr="00BB4C39">
        <w:rPr>
          <w:rFonts w:asciiTheme="majorBidi" w:hAnsiTheme="majorBidi" w:cstheme="majorBidi"/>
          <w:lang w:val="en-US"/>
        </w:rPr>
        <w:t>XIX</w:t>
      </w:r>
      <w:r w:rsidRPr="00BB4C39">
        <w:rPr>
          <w:rFonts w:asciiTheme="majorBidi" w:hAnsiTheme="majorBidi" w:cstheme="majorBidi"/>
        </w:rPr>
        <w:t xml:space="preserve"> веке. Т. 1, 2. Вильно, 1908–1909; </w:t>
      </w:r>
      <w:r w:rsidRPr="00BB4C39">
        <w:rPr>
          <w:rFonts w:asciiTheme="majorBidi" w:hAnsiTheme="majorBidi" w:cstheme="majorBidi"/>
          <w:i/>
        </w:rPr>
        <w:t xml:space="preserve">Цыпин В., </w:t>
      </w:r>
      <w:proofErr w:type="spellStart"/>
      <w:r w:rsidRPr="00BB4C39">
        <w:rPr>
          <w:rFonts w:asciiTheme="majorBidi" w:hAnsiTheme="majorBidi" w:cstheme="majorBidi"/>
          <w:i/>
        </w:rPr>
        <w:t>прот</w:t>
      </w:r>
      <w:proofErr w:type="spellEnd"/>
      <w:r w:rsidRPr="00BB4C39">
        <w:rPr>
          <w:rFonts w:asciiTheme="majorBidi" w:hAnsiTheme="majorBidi" w:cstheme="majorBidi"/>
        </w:rPr>
        <w:t>. Митрополит Филарет и Московские духовные школы // Журнал Московской Патриархии. 1997. № 7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Охарактеризуйте содержание «Духовного регламента» и определите его значение для российского духовного образования. 2) Почему в Московском Университете изначально не был учрежден богословский факультет? 3) Какие цели в первую очередь преследовали «портасовские» реформы? Какими средствами предполагалось достичь этих целей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5: Религиозное образование в России в XX в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Козлов М., свящ. </w:t>
      </w:r>
      <w:r w:rsidRPr="00BB4C39">
        <w:rPr>
          <w:rFonts w:asciiTheme="majorBidi" w:hAnsiTheme="majorBidi" w:cstheme="majorBidi"/>
          <w:noProof/>
        </w:rPr>
        <w:t>Духовное образование в России. XVII–XX вв. // Православная энциклопедия: Русская Православная Церковь. – М.: ЦНЦ ПЭ, 2000, С. 419-426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Трофимчук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М. Х. </w:t>
      </w:r>
      <w:r w:rsidRPr="00BB4C39">
        <w:rPr>
          <w:rFonts w:asciiTheme="majorBidi" w:hAnsiTheme="majorBidi" w:cstheme="majorBidi"/>
          <w:bCs/>
          <w:lang w:eastAsia="ar-SA"/>
        </w:rPr>
        <w:t>Академия у Троицы. Воспоминания о Московских духовных школах 1944-</w:t>
      </w:r>
      <w:smartTag w:uri="urn:schemas-microsoft-com:office:smarttags" w:element="metricconverter">
        <w:smartTagPr>
          <w:attr w:name="ProductID" w:val="2004 г"/>
        </w:smartTagPr>
        <w:r w:rsidRPr="00BB4C39">
          <w:rPr>
            <w:rFonts w:asciiTheme="majorBidi" w:hAnsiTheme="majorBidi" w:cstheme="majorBidi"/>
            <w:bCs/>
            <w:lang w:eastAsia="ar-SA"/>
          </w:rPr>
          <w:t xml:space="preserve">2004 </w:t>
        </w:r>
        <w:proofErr w:type="spellStart"/>
        <w:r w:rsidRPr="00BB4C39">
          <w:rPr>
            <w:rFonts w:asciiTheme="majorBidi" w:hAnsiTheme="majorBidi" w:cstheme="majorBidi"/>
            <w:bCs/>
            <w:lang w:eastAsia="ar-SA"/>
          </w:rPr>
          <w:t>г</w:t>
        </w:r>
      </w:smartTag>
      <w:r w:rsidRPr="00BB4C39">
        <w:rPr>
          <w:rFonts w:asciiTheme="majorBidi" w:hAnsiTheme="majorBidi" w:cstheme="majorBidi"/>
          <w:bCs/>
          <w:lang w:eastAsia="ar-SA"/>
        </w:rPr>
        <w:t>.г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М.: Свято-Троицкая Сергиева Лавра, 2005; </w:t>
      </w:r>
      <w:r w:rsidRPr="00BB4C39">
        <w:rPr>
          <w:rFonts w:asciiTheme="majorBidi" w:hAnsiTheme="majorBidi" w:cstheme="majorBidi"/>
          <w:i/>
        </w:rPr>
        <w:t xml:space="preserve">Преподобный Сергий в Париже. </w:t>
      </w:r>
      <w:r w:rsidRPr="00BB4C39">
        <w:rPr>
          <w:rFonts w:asciiTheme="majorBidi" w:hAnsiTheme="majorBidi" w:cstheme="majorBidi"/>
        </w:rPr>
        <w:t>СПб: Росток, 2010</w:t>
      </w:r>
      <w:r w:rsidRPr="00BB4C39">
        <w:rPr>
          <w:rFonts w:asciiTheme="majorBidi" w:hAnsiTheme="majorBidi" w:cstheme="majorBidi"/>
          <w:bCs/>
          <w:lang w:eastAsia="ar-SA"/>
        </w:rPr>
        <w:t xml:space="preserve">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тепанов Н.Ю. </w:t>
      </w:r>
      <w:r w:rsidRPr="00BB4C39">
        <w:rPr>
          <w:rFonts w:asciiTheme="majorBidi" w:hAnsiTheme="majorBidi" w:cstheme="majorBidi"/>
          <w:bCs/>
          <w:lang w:eastAsia="ar-SA"/>
        </w:rPr>
        <w:t xml:space="preserve">Православные основы системы образования русского зарубежья в 1920 – 1930-е годы // Исторический вестник № 9-10, 2000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Иларио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(Алфеев)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иером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Проблемы духовной школы на рубеже XIX и XX веков: свидетельства очевидцев // Православное богословие на рубеже столетий. Авторский сборник. М., 1999. С. 122-198; </w:t>
      </w:r>
      <w:r w:rsidRPr="00BB4C39">
        <w:rPr>
          <w:rFonts w:asciiTheme="majorBidi" w:hAnsiTheme="majorBidi" w:cstheme="majorBidi"/>
          <w:i/>
        </w:rPr>
        <w:t xml:space="preserve">Сорокин В., </w:t>
      </w:r>
      <w:proofErr w:type="spellStart"/>
      <w:r w:rsidRPr="00BB4C39">
        <w:rPr>
          <w:rFonts w:asciiTheme="majorBidi" w:hAnsiTheme="majorBidi" w:cstheme="majorBidi"/>
          <w:i/>
        </w:rPr>
        <w:t>прот</w:t>
      </w:r>
      <w:proofErr w:type="spellEnd"/>
      <w:r w:rsidRPr="00BB4C39">
        <w:rPr>
          <w:rFonts w:asciiTheme="majorBidi" w:hAnsiTheme="majorBidi" w:cstheme="majorBidi"/>
          <w:i/>
        </w:rPr>
        <w:t xml:space="preserve">., </w:t>
      </w:r>
      <w:proofErr w:type="spellStart"/>
      <w:r w:rsidRPr="00BB4C39">
        <w:rPr>
          <w:rFonts w:asciiTheme="majorBidi" w:hAnsiTheme="majorBidi" w:cstheme="majorBidi"/>
          <w:i/>
        </w:rPr>
        <w:t>Бовкало</w:t>
      </w:r>
      <w:proofErr w:type="spellEnd"/>
      <w:r w:rsidRPr="00BB4C39">
        <w:rPr>
          <w:rFonts w:asciiTheme="majorBidi" w:hAnsiTheme="majorBidi" w:cstheme="majorBidi"/>
          <w:i/>
        </w:rPr>
        <w:t xml:space="preserve"> А. А., Галкин А. К.</w:t>
      </w:r>
      <w:r w:rsidRPr="00BB4C39">
        <w:rPr>
          <w:rFonts w:asciiTheme="majorBidi" w:hAnsiTheme="majorBidi" w:cstheme="majorBidi"/>
        </w:rPr>
        <w:t xml:space="preserve"> Духовное образование Русской Православной Церкви при Святейшем Патриархе Московском и всея Руси Тихоне (1917–1925) // Вестник Ленинградской духовной академии. 1990. № 2-3; Христианское чтение. 1992. № 7, 8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Можно ли считать духовные школы русского зарубежья наследницами дореволюционных школ? 2) Можно ли назвать возрожденные в СССР духовные школы вузами нового типа? 3) Чем исторически обусловлены различные взгляды на дальнейшие пути развития богословского образования в России в наши дни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6: Понятия «Светское» и «религиозное» образование.</w:t>
      </w:r>
    </w:p>
    <w:p w:rsidR="00E40E4E" w:rsidRPr="00BB4C39" w:rsidRDefault="00E40E4E" w:rsidP="00BB4C39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Воробьев В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о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eastAsia="ar-SA"/>
        </w:rPr>
        <w:t>Вступительное слово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2006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3, С. 10-12; </w:t>
      </w: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Правовые основы светскости государства и образования. - М.: Про-Пресс, 2003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Верховский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А. </w:t>
      </w:r>
      <w:r w:rsidRPr="00BB4C39">
        <w:rPr>
          <w:rFonts w:asciiTheme="majorBidi" w:hAnsiTheme="majorBidi" w:cstheme="majorBidi"/>
          <w:bCs/>
          <w:lang w:eastAsia="ar-SA"/>
        </w:rPr>
        <w:t xml:space="preserve">Конституционно-правовые основы светскости в России и споры вокруг их интерпретации / Религия и светское государство. Принцип </w:t>
      </w:r>
      <w:r w:rsidRPr="00BB4C39">
        <w:rPr>
          <w:rFonts w:asciiTheme="majorBidi" w:hAnsiTheme="majorBidi" w:cstheme="majorBidi"/>
          <w:bCs/>
          <w:lang w:val="fr-FR" w:eastAsia="ar-SA"/>
        </w:rPr>
        <w:t>La</w:t>
      </w:r>
      <w:r w:rsidRPr="00BB4C39">
        <w:rPr>
          <w:rFonts w:asciiTheme="majorBidi" w:hAnsiTheme="majorBidi" w:cstheme="majorBidi"/>
          <w:bCs/>
          <w:lang w:eastAsia="ar-SA"/>
        </w:rPr>
        <w:t>ï</w:t>
      </w:r>
      <w:r w:rsidRPr="00BB4C39">
        <w:rPr>
          <w:rFonts w:asciiTheme="majorBidi" w:hAnsiTheme="majorBidi" w:cstheme="majorBidi"/>
          <w:bCs/>
          <w:lang w:val="fr-FR" w:eastAsia="ar-SA"/>
        </w:rPr>
        <w:t>cit</w:t>
      </w:r>
      <w:r w:rsidRPr="00BB4C39">
        <w:rPr>
          <w:rFonts w:asciiTheme="majorBidi" w:hAnsiTheme="majorBidi" w:cstheme="majorBidi"/>
          <w:bCs/>
          <w:lang w:eastAsia="ar-SA"/>
        </w:rPr>
        <w:t xml:space="preserve">é в мире </w:t>
      </w:r>
      <w:r w:rsidRPr="00BB4C39">
        <w:rPr>
          <w:rFonts w:asciiTheme="majorBidi" w:hAnsiTheme="majorBidi" w:cstheme="majorBidi"/>
          <w:bCs/>
          <w:lang w:eastAsia="ar-SA"/>
        </w:rPr>
        <w:lastRenderedPageBreak/>
        <w:t xml:space="preserve">и Евразии / Под ред. А. Агаджаняна, К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Русселе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– М.: Франко-российский центр гуманитарных и общественных наук в Москве, 2008, С. 151-166.</w:t>
      </w:r>
    </w:p>
    <w:p w:rsidR="00E40E4E" w:rsidRPr="00BB4C39" w:rsidRDefault="00E40E4E" w:rsidP="00BB4C39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Русселе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К. </w:t>
      </w:r>
      <w:r w:rsidRPr="00BB4C39">
        <w:rPr>
          <w:rFonts w:asciiTheme="majorBidi" w:hAnsiTheme="majorBidi" w:cstheme="majorBidi"/>
          <w:bCs/>
          <w:lang w:eastAsia="ar-SA"/>
        </w:rPr>
        <w:t xml:space="preserve">Принцип светскости в России: столкновение норм и ценностей / Религия и светское государство. Принцип </w:t>
      </w:r>
      <w:r w:rsidRPr="00BB4C39">
        <w:rPr>
          <w:rFonts w:asciiTheme="majorBidi" w:hAnsiTheme="majorBidi" w:cstheme="majorBidi"/>
          <w:bCs/>
          <w:lang w:val="fr-FR" w:eastAsia="ar-SA"/>
        </w:rPr>
        <w:t>La</w:t>
      </w:r>
      <w:r w:rsidRPr="00BB4C39">
        <w:rPr>
          <w:rFonts w:asciiTheme="majorBidi" w:hAnsiTheme="majorBidi" w:cstheme="majorBidi"/>
          <w:bCs/>
          <w:lang w:eastAsia="ar-SA"/>
        </w:rPr>
        <w:t>ï</w:t>
      </w:r>
      <w:r w:rsidRPr="00BB4C39">
        <w:rPr>
          <w:rFonts w:asciiTheme="majorBidi" w:hAnsiTheme="majorBidi" w:cstheme="majorBidi"/>
          <w:bCs/>
          <w:lang w:val="fr-FR" w:eastAsia="ar-SA"/>
        </w:rPr>
        <w:t>cit</w:t>
      </w:r>
      <w:r w:rsidRPr="00BB4C39">
        <w:rPr>
          <w:rFonts w:asciiTheme="majorBidi" w:hAnsiTheme="majorBidi" w:cstheme="majorBidi"/>
          <w:bCs/>
          <w:lang w:eastAsia="ar-SA"/>
        </w:rPr>
        <w:t xml:space="preserve">é в мире и Евразии / Под ред. А. Агаджаняна, К.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Русселе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– М.: Франко-российский центр гуманитарных и общественных наук в Москве, 2008, С. 167-186; </w:t>
      </w:r>
      <w:r w:rsidRPr="00BB4C39">
        <w:rPr>
          <w:rFonts w:asciiTheme="majorBidi" w:hAnsiTheme="majorBidi" w:cstheme="majorBidi"/>
          <w:i/>
          <w:noProof/>
        </w:rPr>
        <w:t xml:space="preserve">Понкин И.В. </w:t>
      </w:r>
      <w:r w:rsidRPr="00BB4C39">
        <w:rPr>
          <w:rFonts w:asciiTheme="majorBidi" w:hAnsiTheme="majorBidi" w:cstheme="majorBidi"/>
          <w:noProof/>
        </w:rPr>
        <w:t xml:space="preserve">Светскость государства и образования во Франции: взгляд на </w:t>
      </w:r>
      <w:r w:rsidRPr="00BB4C39">
        <w:rPr>
          <w:rFonts w:asciiTheme="majorBidi" w:hAnsiTheme="majorBidi" w:cstheme="majorBidi"/>
          <w:bCs/>
          <w:lang w:eastAsia="ar-SA"/>
        </w:rPr>
        <w:t>2002-2003 годы. М., 2004.</w:t>
      </w:r>
    </w:p>
    <w:p w:rsidR="00E40E4E" w:rsidRPr="00BB4C39" w:rsidRDefault="00E40E4E" w:rsidP="00BB4C39">
      <w:pPr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онки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И. В.</w:t>
      </w:r>
      <w:r w:rsidRPr="00BB4C39">
        <w:rPr>
          <w:rFonts w:asciiTheme="majorBidi" w:hAnsiTheme="majorBidi" w:cstheme="majorBidi"/>
          <w:bCs/>
          <w:lang w:eastAsia="ar-SA"/>
        </w:rPr>
        <w:t xml:space="preserve"> Светскость государства: к вопросу определения правового</w:t>
      </w:r>
      <w:r w:rsidRPr="00BB4C39">
        <w:rPr>
          <w:rFonts w:asciiTheme="majorBidi" w:hAnsiTheme="majorBidi" w:cstheme="majorBidi"/>
          <w:lang w:eastAsia="ar-SA"/>
        </w:rPr>
        <w:t xml:space="preserve"> содержания понятия // Образование. 2003. №3. (Электронный ресурс)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5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cddk.ru/gos_i_religia/analit/secul/007.htm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29.02.2015); </w:t>
      </w: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Светскость государства. – М.: Издательство Учебно-научного центра довузовского образования, 2004. (Электронный ресурс)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6" w:history="1">
        <w:r w:rsidRPr="00BB4C39">
          <w:rPr>
            <w:rStyle w:val="a9"/>
            <w:rFonts w:asciiTheme="majorBidi" w:hAnsiTheme="majorBidi" w:cstheme="majorBidi"/>
            <w:noProof/>
          </w:rPr>
          <w:t>http://law.edu.ru/script/cntsource.asp?cntID=100111460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29.02.2015); </w:t>
      </w:r>
      <w:r w:rsidRPr="00BB4C39">
        <w:rPr>
          <w:rFonts w:asciiTheme="majorBidi" w:hAnsiTheme="majorBidi" w:cstheme="majorBidi"/>
          <w:i/>
          <w:noProof/>
        </w:rPr>
        <w:t>Герасимов П. В.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lang w:eastAsia="ar-SA"/>
        </w:rPr>
        <w:t xml:space="preserve">Религиозное образование в Европе и перспективы преподавания религиозных знаний в России / Сообщение на круглом столе «Преподавание основ религиозной культуры и светской этики в школе». Хабаровская духовная семинария, 26. 02.10 (Электронный ресурс),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7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culturolog.ru/index.php?option=com_content&amp;task=view&amp;id=344&amp;Itemid=10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29.02.2015).</w:t>
      </w:r>
    </w:p>
    <w:p w:rsidR="00E40E4E" w:rsidRPr="00BB4C39" w:rsidRDefault="00E40E4E" w:rsidP="00BB4C39">
      <w:pPr>
        <w:pStyle w:val="FR2"/>
        <w:tabs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Являются ли православные общеобразовательные школы духовными учебными заведениями? 2) Чем обусловлено деление религиозного образования на светское и духовное? 3) Какие последствия для системы образования имеет в нашей стране отделение Церкви от государства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7: Современное российское законодательство о религиозном образовании.</w:t>
      </w:r>
    </w:p>
    <w:p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noProof/>
          <w:sz w:val="24"/>
          <w:szCs w:val="24"/>
          <w:u w:val="single"/>
          <w:lang w:eastAsia="en-US"/>
        </w:rPr>
        <w:t>Тексты:</w:t>
      </w:r>
      <w:r w:rsidRPr="00BB4C39">
        <w:rPr>
          <w:rFonts w:asciiTheme="majorBidi" w:hAnsiTheme="majorBidi" w:cstheme="majorBidi"/>
          <w:i/>
          <w:noProof/>
          <w:sz w:val="24"/>
          <w:szCs w:val="24"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sz w:val="24"/>
          <w:szCs w:val="24"/>
        </w:rPr>
        <w:t xml:space="preserve">Евгений, </w:t>
      </w:r>
      <w:proofErr w:type="spellStart"/>
      <w:r w:rsidRPr="00BB4C39">
        <w:rPr>
          <w:rFonts w:asciiTheme="majorBidi" w:hAnsiTheme="majorBidi" w:cstheme="majorBidi"/>
          <w:bCs/>
          <w:i/>
          <w:sz w:val="24"/>
          <w:szCs w:val="24"/>
        </w:rPr>
        <w:t>архиеп</w:t>
      </w:r>
      <w:proofErr w:type="spellEnd"/>
      <w:r w:rsidRPr="00BB4C39">
        <w:rPr>
          <w:rFonts w:asciiTheme="majorBidi" w:hAnsiTheme="majorBidi" w:cstheme="majorBidi"/>
          <w:bCs/>
          <w:i/>
          <w:sz w:val="24"/>
          <w:szCs w:val="24"/>
        </w:rPr>
        <w:t xml:space="preserve">. </w:t>
      </w:r>
      <w:proofErr w:type="spellStart"/>
      <w:r w:rsidRPr="00BB4C39">
        <w:rPr>
          <w:rFonts w:asciiTheme="majorBidi" w:hAnsiTheme="majorBidi" w:cstheme="majorBidi"/>
          <w:bCs/>
          <w:i/>
          <w:sz w:val="24"/>
          <w:szCs w:val="24"/>
        </w:rPr>
        <w:t>Верейский</w:t>
      </w:r>
      <w:proofErr w:type="spellEnd"/>
      <w:r w:rsidRPr="00BB4C39">
        <w:rPr>
          <w:rFonts w:asciiTheme="majorBidi" w:hAnsiTheme="majorBidi" w:cstheme="majorBidi"/>
          <w:bCs/>
          <w:i/>
          <w:sz w:val="24"/>
          <w:szCs w:val="24"/>
        </w:rPr>
        <w:t>.</w:t>
      </w:r>
      <w:r w:rsidRPr="00BB4C39">
        <w:rPr>
          <w:rFonts w:asciiTheme="majorBidi" w:hAnsiTheme="majorBidi" w:cstheme="majorBidi"/>
          <w:bCs/>
          <w:sz w:val="24"/>
          <w:szCs w:val="24"/>
        </w:rPr>
        <w:t xml:space="preserve"> Российская система образования: Историко-правовые основы взаимодействия Церкви и государства // Богословское образование в России: История, современность, перспективы // Юбилейный сборник. - М.: Учеб. Комитет РПЦ. МДА, 2004, С. 102-109; </w:t>
      </w:r>
      <w:r w:rsidRPr="00BB4C39">
        <w:rPr>
          <w:rFonts w:asciiTheme="majorBidi" w:hAnsiTheme="majorBidi" w:cstheme="majorBidi"/>
          <w:i/>
          <w:sz w:val="24"/>
          <w:szCs w:val="24"/>
        </w:rPr>
        <w:t xml:space="preserve">Козырев, Ф. Н. </w:t>
      </w:r>
      <w:r w:rsidRPr="00BB4C39">
        <w:rPr>
          <w:rFonts w:asciiTheme="majorBidi" w:hAnsiTheme="majorBidi" w:cstheme="majorBidi"/>
          <w:sz w:val="24"/>
          <w:szCs w:val="24"/>
        </w:rPr>
        <w:t xml:space="preserve">Религиозное образование в светской школе. «Апостольский город». СПб., 2005, С. 448-454; </w:t>
      </w:r>
      <w:r w:rsidRPr="00BB4C39">
        <w:rPr>
          <w:rFonts w:asciiTheme="majorBidi" w:hAnsiTheme="majorBidi" w:cstheme="majorBidi"/>
          <w:i/>
          <w:noProof/>
          <w:sz w:val="24"/>
          <w:szCs w:val="24"/>
        </w:rPr>
        <w:t>Религия и право: российское и международное законодательство о свободе совести и религиозных объединениях: сборник нормативно-правовых актов</w:t>
      </w:r>
      <w:r w:rsidRPr="00BB4C39">
        <w:rPr>
          <w:rFonts w:asciiTheme="majorBidi" w:hAnsiTheme="majorBidi" w:cstheme="majorBidi"/>
          <w:noProof/>
          <w:sz w:val="24"/>
          <w:szCs w:val="24"/>
        </w:rPr>
        <w:t xml:space="preserve">. СПб. – Невская Лавра, 2006, 196-199; </w:t>
      </w:r>
      <w:r w:rsidRPr="00BB4C39">
        <w:rPr>
          <w:rFonts w:asciiTheme="majorBidi" w:hAnsiTheme="majorBidi" w:cstheme="majorBidi"/>
          <w:sz w:val="24"/>
          <w:szCs w:val="24"/>
        </w:rPr>
        <w:t xml:space="preserve">Кураев А., </w:t>
      </w:r>
      <w:proofErr w:type="spellStart"/>
      <w:r w:rsidRPr="00BB4C39">
        <w:rPr>
          <w:rFonts w:asciiTheme="majorBidi" w:hAnsiTheme="majorBidi" w:cstheme="majorBidi"/>
          <w:sz w:val="24"/>
          <w:szCs w:val="24"/>
        </w:rPr>
        <w:t>диак</w:t>
      </w:r>
      <w:proofErr w:type="spellEnd"/>
      <w:r w:rsidRPr="00BB4C39">
        <w:rPr>
          <w:rFonts w:asciiTheme="majorBidi" w:hAnsiTheme="majorBidi" w:cstheme="majorBidi"/>
          <w:sz w:val="24"/>
          <w:szCs w:val="24"/>
        </w:rPr>
        <w:t xml:space="preserve">. Как использовать закон о свободе совести для защиты православия в школе? (Электронный ресурс), </w:t>
      </w:r>
      <w:r w:rsidRPr="00BB4C39">
        <w:rPr>
          <w:rFonts w:asciiTheme="majorBidi" w:hAnsiTheme="majorBidi" w:cstheme="majorBidi"/>
          <w:sz w:val="24"/>
          <w:szCs w:val="24"/>
          <w:lang w:val="de-DE"/>
        </w:rPr>
        <w:t>URL</w:t>
      </w:r>
      <w:r w:rsidRPr="00BB4C39">
        <w:rPr>
          <w:rFonts w:asciiTheme="majorBidi" w:hAnsiTheme="majorBidi" w:cstheme="majorBidi"/>
          <w:sz w:val="24"/>
          <w:szCs w:val="24"/>
        </w:rPr>
        <w:t xml:space="preserve">: </w:t>
      </w:r>
      <w:hyperlink r:id="rId18" w:history="1">
        <w:r w:rsidRPr="00BB4C39">
          <w:rPr>
            <w:rStyle w:val="a9"/>
            <w:rFonts w:asciiTheme="majorBidi" w:hAnsiTheme="majorBidi" w:cstheme="majorBidi"/>
            <w:sz w:val="24"/>
            <w:szCs w:val="24"/>
          </w:rPr>
          <w:t>http://apologetics.ru/index.php?option=com_content&amp;view=article&amp;id=53:2011-07-27-06-19-50&amp;catid=40:2011-07-26-20-26-46&amp;Itemid=65</w:t>
        </w:r>
      </w:hyperlink>
      <w:r w:rsidRPr="00BB4C39">
        <w:rPr>
          <w:rFonts w:asciiTheme="majorBidi" w:hAnsiTheme="majorBidi" w:cstheme="majorBidi"/>
          <w:sz w:val="24"/>
          <w:szCs w:val="24"/>
        </w:rPr>
        <w:t xml:space="preserve"> (Дата доступа: 01.03.2015).</w:t>
      </w:r>
    </w:p>
    <w:p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noProof/>
          <w:sz w:val="24"/>
          <w:szCs w:val="24"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  <w:sz w:val="24"/>
          <w:szCs w:val="24"/>
        </w:rPr>
        <w:t>:</w:t>
      </w:r>
      <w:r w:rsidRPr="00BB4C39">
        <w:rPr>
          <w:rFonts w:asciiTheme="majorBidi" w:hAnsiTheme="majorBidi" w:cstheme="majorBidi"/>
          <w:i/>
          <w:sz w:val="24"/>
          <w:szCs w:val="24"/>
        </w:rPr>
        <w:t xml:space="preserve"> Правовые основания некоторых направлений совершенствования образовательной деятельности религиозных организаций: </w:t>
      </w:r>
      <w:r w:rsidRPr="00BB4C39">
        <w:rPr>
          <w:rFonts w:asciiTheme="majorBidi" w:hAnsiTheme="majorBidi" w:cstheme="majorBidi"/>
          <w:sz w:val="24"/>
          <w:szCs w:val="24"/>
        </w:rPr>
        <w:t>Сборник документов и материалов. - М.: ПСТГУ, 2005.</w:t>
      </w:r>
    </w:p>
    <w:p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sz w:val="24"/>
          <w:szCs w:val="24"/>
          <w:u w:val="single"/>
        </w:rPr>
        <w:t>Электронные ресурсы</w:t>
      </w:r>
      <w:r w:rsidRPr="00BB4C39">
        <w:rPr>
          <w:rFonts w:asciiTheme="majorBidi" w:hAnsiTheme="majorBidi" w:cstheme="majorBidi"/>
          <w:i/>
          <w:sz w:val="24"/>
          <w:szCs w:val="24"/>
        </w:rPr>
        <w:t>:</w:t>
      </w:r>
      <w:r w:rsidRPr="00BB4C39">
        <w:rPr>
          <w:rFonts w:asciiTheme="majorBidi" w:hAnsiTheme="majorBidi" w:cstheme="majorBidi"/>
          <w:sz w:val="24"/>
          <w:szCs w:val="24"/>
        </w:rPr>
        <w:t xml:space="preserve"> </w:t>
      </w:r>
      <w:r w:rsidRPr="00BB4C39">
        <w:rPr>
          <w:rFonts w:asciiTheme="majorBidi" w:hAnsiTheme="majorBidi" w:cstheme="majorBidi"/>
          <w:i/>
          <w:sz w:val="24"/>
          <w:szCs w:val="24"/>
        </w:rPr>
        <w:t xml:space="preserve">Кузнецов М., </w:t>
      </w:r>
      <w:proofErr w:type="spellStart"/>
      <w:r w:rsidRPr="00BB4C39">
        <w:rPr>
          <w:rFonts w:asciiTheme="majorBidi" w:hAnsiTheme="majorBidi" w:cstheme="majorBidi"/>
          <w:i/>
          <w:sz w:val="24"/>
          <w:szCs w:val="24"/>
        </w:rPr>
        <w:t>Понкин</w:t>
      </w:r>
      <w:proofErr w:type="spellEnd"/>
      <w:r w:rsidRPr="00BB4C39">
        <w:rPr>
          <w:rFonts w:asciiTheme="majorBidi" w:hAnsiTheme="majorBidi" w:cstheme="majorBidi"/>
          <w:i/>
          <w:sz w:val="24"/>
          <w:szCs w:val="24"/>
        </w:rPr>
        <w:t xml:space="preserve"> И.</w:t>
      </w:r>
      <w:r w:rsidRPr="00BB4C39">
        <w:rPr>
          <w:rFonts w:asciiTheme="majorBidi" w:hAnsiTheme="majorBidi" w:cstheme="majorBidi"/>
          <w:sz w:val="24"/>
          <w:szCs w:val="24"/>
        </w:rPr>
        <w:t xml:space="preserve"> Законопроект об образовании не позволяет обеспечить достижение поставленных руководством страны задач… – Обращение к Президенту Российской Федерации Д. А. Медведеву / Русская народная линия: Обсуждаем закон об образовании / 09.08.2011. (Электронный ресурс), </w:t>
      </w:r>
      <w:r w:rsidRPr="00BB4C39">
        <w:rPr>
          <w:rFonts w:asciiTheme="majorBidi" w:hAnsiTheme="majorBidi" w:cstheme="majorBidi"/>
          <w:sz w:val="24"/>
          <w:szCs w:val="24"/>
          <w:lang w:val="de-DE"/>
        </w:rPr>
        <w:t>URL</w:t>
      </w:r>
      <w:r w:rsidRPr="00BB4C39">
        <w:rPr>
          <w:rFonts w:asciiTheme="majorBidi" w:hAnsiTheme="majorBidi" w:cstheme="majorBidi"/>
          <w:sz w:val="24"/>
          <w:szCs w:val="24"/>
        </w:rPr>
        <w:t xml:space="preserve">: </w:t>
      </w:r>
      <w:hyperlink r:id="rId19" w:history="1">
        <w:r w:rsidRPr="00BB4C39">
          <w:rPr>
            <w:rStyle w:val="a9"/>
            <w:rFonts w:asciiTheme="majorBidi" w:hAnsiTheme="majorBidi" w:cstheme="majorBidi"/>
            <w:sz w:val="24"/>
            <w:szCs w:val="24"/>
          </w:rPr>
          <w:t>http://www.ruskline.ru/analitika/2011/08/09/obrawenie_k_prezidentu_rossijskoj_federacii_da_medvedevu/</w:t>
        </w:r>
      </w:hyperlink>
      <w:r w:rsidRPr="00BB4C39">
        <w:rPr>
          <w:rFonts w:asciiTheme="majorBidi" w:hAnsiTheme="majorBidi" w:cstheme="majorBidi"/>
          <w:sz w:val="24"/>
          <w:szCs w:val="24"/>
        </w:rPr>
        <w:t xml:space="preserve"> (Дата доступа: 01.03.2015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ие возможности для обучения религии предлагает современное российское законодательство? 2) Допускается ли российским законодательством конфессиональное религиозное образование в государственных и муниципальных школах? 3) Какие понятия требуют законодательного определения или уточнения и почему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8: Современная система религиозного образования в Росси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Евгений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архиеп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Верейский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«Сделать </w:t>
      </w:r>
      <w:r w:rsidRPr="00BB4C39">
        <w:rPr>
          <w:rFonts w:asciiTheme="majorBidi" w:hAnsiTheme="majorBidi" w:cstheme="majorBidi"/>
          <w:bCs/>
          <w:lang w:val="de-DE" w:eastAsia="ar-SA"/>
        </w:rPr>
        <w:t>XXI</w:t>
      </w:r>
      <w:r w:rsidRPr="00BB4C39">
        <w:rPr>
          <w:rFonts w:asciiTheme="majorBidi" w:hAnsiTheme="majorBidi" w:cstheme="majorBidi"/>
          <w:bCs/>
          <w:lang w:eastAsia="ar-SA"/>
        </w:rPr>
        <w:t xml:space="preserve"> век веком православия»: современное состояние и задачи духовного образования // Богословское образование в России: История, современность, перспективы // Юбилейный сборник. - М.: Учеб. Комитет РПЦ. МДА, 2004, С. 28-40; </w:t>
      </w:r>
      <w:r w:rsidRPr="00BB4C39">
        <w:rPr>
          <w:rFonts w:asciiTheme="majorBidi" w:hAnsiTheme="majorBidi" w:cstheme="majorBidi"/>
          <w:i/>
          <w:noProof/>
        </w:rPr>
        <w:t>Трансформация системы духовного образования</w:t>
      </w:r>
      <w:r w:rsidRPr="00BB4C39">
        <w:rPr>
          <w:rFonts w:asciiTheme="majorBidi" w:hAnsiTheme="majorBidi" w:cstheme="majorBidi"/>
          <w:noProof/>
        </w:rPr>
        <w:t xml:space="preserve"> (презентация) / Расширенное заседание Учебного комитета Русской Православной Церкви 18.06.2010 </w:t>
      </w:r>
      <w:hyperlink r:id="rId20" w:history="1">
        <w:r w:rsidRPr="00BB4C39">
          <w:rPr>
            <w:rStyle w:val="a9"/>
            <w:rFonts w:asciiTheme="majorBidi" w:hAnsiTheme="majorBidi" w:cstheme="majorBidi"/>
            <w:noProof/>
          </w:rPr>
          <w:t>http://www.uchkom.info/files/prezentBP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; </w:t>
      </w:r>
      <w:r w:rsidRPr="00BB4C39">
        <w:rPr>
          <w:rFonts w:asciiTheme="majorBidi" w:hAnsiTheme="majorBidi" w:cstheme="majorBidi"/>
        </w:rPr>
        <w:t xml:space="preserve">Антонов К.М. Религиоведение на Богословском факультете: идея и проблемы. Дата </w:t>
      </w:r>
      <w:proofErr w:type="spellStart"/>
      <w:r w:rsidRPr="00BB4C39">
        <w:rPr>
          <w:rFonts w:asciiTheme="majorBidi" w:hAnsiTheme="majorBidi" w:cstheme="majorBidi"/>
        </w:rPr>
        <w:t>публ</w:t>
      </w:r>
      <w:proofErr w:type="spellEnd"/>
      <w:r w:rsidRPr="00BB4C39">
        <w:rPr>
          <w:rFonts w:asciiTheme="majorBidi" w:hAnsiTheme="majorBidi" w:cstheme="majorBidi"/>
        </w:rPr>
        <w:t xml:space="preserve">. 4.10.2010г. </w:t>
      </w:r>
      <w:hyperlink r:id="rId21" w:history="1">
        <w:r w:rsidRPr="00BB4C39">
          <w:rPr>
            <w:rStyle w:val="a9"/>
            <w:rFonts w:asciiTheme="majorBidi" w:hAnsiTheme="majorBidi" w:cstheme="majorBidi"/>
          </w:rPr>
          <w:t>http://www.bogoslov.ru/text/1138282.html</w:t>
        </w:r>
      </w:hyperlink>
      <w:r w:rsidRPr="00BB4C39">
        <w:rPr>
          <w:rFonts w:asciiTheme="majorBidi" w:hAnsiTheme="majorBidi" w:cstheme="majorBidi"/>
        </w:rPr>
        <w:t xml:space="preserve"> (Дата доступа: 16.02.2015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>Отдел Внешних Церковных Сношений Московского Патриархата.</w:t>
      </w:r>
      <w:r w:rsidRPr="00BB4C39">
        <w:rPr>
          <w:rFonts w:asciiTheme="majorBidi" w:hAnsiTheme="majorBidi" w:cstheme="majorBidi"/>
          <w:noProof/>
          <w:lang w:eastAsia="en-US"/>
        </w:rPr>
        <w:t xml:space="preserve"> Круглый стол по религиозному образованию и диаконии 1996-2008: </w:t>
      </w:r>
      <w:hyperlink r:id="rId22" w:history="1">
        <w:r w:rsidRPr="00BB4C39">
          <w:rPr>
            <w:rStyle w:val="a9"/>
            <w:rFonts w:asciiTheme="majorBidi" w:hAnsiTheme="majorBidi" w:cstheme="majorBidi"/>
            <w:noProof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  <w:lang w:eastAsia="en-US"/>
        </w:rPr>
        <w:t>Отдел религиозного образования и катехизации Русской Православной Церкви.</w:t>
      </w:r>
      <w:r w:rsidRPr="00BB4C39">
        <w:rPr>
          <w:rFonts w:asciiTheme="majorBidi" w:hAnsiTheme="majorBidi" w:cstheme="majorBidi"/>
          <w:noProof/>
          <w:lang w:eastAsia="en-US"/>
        </w:rPr>
        <w:t xml:space="preserve"> Официальный сайт: </w:t>
      </w:r>
      <w:hyperlink r:id="rId23" w:history="1">
        <w:r w:rsidRPr="00BB4C39">
          <w:rPr>
            <w:rStyle w:val="a9"/>
            <w:rFonts w:asciiTheme="majorBidi" w:hAnsiTheme="majorBidi" w:cstheme="majorBidi"/>
            <w:noProof/>
            <w:lang w:eastAsia="en-US"/>
          </w:rPr>
          <w:t>http://otdelro.ru</w:t>
        </w:r>
      </w:hyperlink>
      <w:r w:rsidRPr="00BB4C39">
        <w:rPr>
          <w:rFonts w:asciiTheme="majorBidi" w:hAnsiTheme="majorBidi" w:cstheme="majorBidi"/>
          <w:noProof/>
          <w:lang w:eastAsia="en-US"/>
        </w:rPr>
        <w:t>;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Православный Свято-Тихоновский Гуманитарный универитет.</w:t>
      </w:r>
      <w:r w:rsidRPr="00BB4C39">
        <w:rPr>
          <w:rFonts w:asciiTheme="majorBidi" w:hAnsiTheme="majorBidi" w:cstheme="majorBidi"/>
          <w:noProof/>
        </w:rPr>
        <w:t xml:space="preserve"> Официальный сайт: </w:t>
      </w:r>
      <w:hyperlink r:id="rId24" w:history="1">
        <w:r w:rsidRPr="00BB4C39">
          <w:rPr>
            <w:rStyle w:val="a9"/>
            <w:rFonts w:asciiTheme="majorBidi" w:hAnsiTheme="majorBidi" w:cstheme="majorBidi"/>
            <w:noProof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</w:rPr>
        <w:t>«Слово»</w:t>
      </w:r>
      <w:r w:rsidRPr="00BB4C39">
        <w:rPr>
          <w:rFonts w:asciiTheme="majorBidi" w:hAnsiTheme="majorBidi" w:cstheme="majorBidi"/>
          <w:noProof/>
        </w:rPr>
        <w:t xml:space="preserve"> / Православный образовательный портал: </w:t>
      </w:r>
      <w:hyperlink r:id="rId25" w:history="1">
        <w:r w:rsidRPr="00BB4C39">
          <w:rPr>
            <w:rStyle w:val="a9"/>
            <w:rFonts w:asciiTheme="majorBidi" w:hAnsiTheme="majorBidi" w:cstheme="majorBidi"/>
            <w:noProof/>
          </w:rPr>
          <w:t>http://www.portal-slovo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</w:rPr>
        <w:t>Официальный сайт проекта «Вера и время»</w:t>
      </w:r>
      <w:r w:rsidRPr="00BB4C39">
        <w:rPr>
          <w:rFonts w:asciiTheme="majorBidi" w:hAnsiTheme="majorBidi" w:cstheme="majorBidi"/>
          <w:noProof/>
        </w:rPr>
        <w:t xml:space="preserve">: религиозные ценности и современная система образован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6" w:history="1">
        <w:r w:rsidRPr="00BB4C39">
          <w:rPr>
            <w:rStyle w:val="a9"/>
            <w:rFonts w:asciiTheme="majorBidi" w:hAnsiTheme="majorBidi" w:cstheme="majorBidi"/>
            <w:noProof/>
          </w:rPr>
          <w:t>http://www.verav.ru</w:t>
        </w:r>
      </w:hyperlink>
      <w:r w:rsidRPr="00BB4C39">
        <w:rPr>
          <w:rFonts w:asciiTheme="majorBidi" w:hAnsiTheme="majorBidi" w:cstheme="majorBidi"/>
          <w:noProof/>
        </w:rPr>
        <w:t xml:space="preserve"> (Дата обращения: 03.03.2015)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ветлов П. Я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о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О необходимости богословских факультетов в университетах или о реформе высшего религиозного образования в России. Киев, 1906; </w:t>
      </w:r>
      <w:r w:rsidRPr="00BB4C39">
        <w:rPr>
          <w:rFonts w:asciiTheme="majorBidi" w:hAnsiTheme="majorBidi" w:cstheme="majorBidi"/>
          <w:bCs/>
          <w:i/>
          <w:lang w:eastAsia="ar-SA"/>
        </w:rPr>
        <w:t>Тюменева М. В.</w:t>
      </w:r>
      <w:r w:rsidRPr="00BB4C39">
        <w:rPr>
          <w:rFonts w:asciiTheme="majorBidi" w:hAnsiTheme="majorBidi" w:cstheme="majorBidi"/>
          <w:bCs/>
          <w:lang w:eastAsia="ar-SA"/>
        </w:rPr>
        <w:t xml:space="preserve"> Теология как образовательное и научное направление в свете грядущей реформы высшей школы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3, С. 34-45; </w:t>
      </w:r>
      <w:r w:rsidRPr="00BB4C39">
        <w:rPr>
          <w:rFonts w:asciiTheme="majorBidi" w:hAnsiTheme="majorBidi" w:cstheme="majorBidi"/>
          <w:bCs/>
          <w:i/>
          <w:lang w:eastAsia="ar-SA"/>
        </w:rPr>
        <w:t>Меньшиков В. М.</w:t>
      </w:r>
      <w:r w:rsidRPr="00BB4C39">
        <w:rPr>
          <w:rFonts w:asciiTheme="majorBidi" w:hAnsiTheme="majorBidi" w:cstheme="majorBidi"/>
          <w:bCs/>
          <w:lang w:eastAsia="ar-SA"/>
        </w:rPr>
        <w:t xml:space="preserve"> Значение теологии для современного образования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2006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3, С. 28-33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Дивногорцев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С. Ю. </w:t>
      </w:r>
      <w:r w:rsidRPr="00BB4C39">
        <w:rPr>
          <w:rFonts w:asciiTheme="majorBidi" w:hAnsiTheme="majorBidi" w:cstheme="majorBidi"/>
          <w:bCs/>
          <w:lang w:eastAsia="ar-SA"/>
        </w:rPr>
        <w:t xml:space="preserve">Теоретическая педагогика. Ч. I. М.: ПСТГУ, 2004, С. 181-184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ольсков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К. О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иер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Теология и религиоведение в контексте возрождения гуманитарной науки в современной России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3. - М.: ПСТГУ 2006, С. 20-27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Евгений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архиеп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Верейский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,</w:t>
      </w:r>
      <w:r w:rsidRPr="00BB4C39">
        <w:rPr>
          <w:rFonts w:asciiTheme="majorBidi" w:hAnsiTheme="majorBidi" w:cstheme="majorBidi"/>
          <w:bCs/>
          <w:lang w:eastAsia="ar-SA"/>
        </w:rPr>
        <w:t xml:space="preserve"> Академическая реформа // Богословский вестник, №4, Сергиев Посад, 2004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типы образовательных учреждений Русской Православной Церкви. 2) Для чего нужно ввести теологию в перечень специальностей ВАК? 3) Определите следствия участия России в Болонском процессе для системы богословского образования Русской Православной Церкви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9: ПСТГУ в системе высшего образования Российской Федерации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lastRenderedPageBreak/>
        <w:t>Тексты: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Воробьев В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о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, Пастернак А. В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Хайлов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О. И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ПСТГУ. Богословский сборник №1. М., 1997, Стр. 168 – 178; </w:t>
      </w:r>
      <w:r w:rsidRPr="00BB4C39">
        <w:rPr>
          <w:rFonts w:asciiTheme="majorBidi" w:hAnsiTheme="majorBidi" w:cstheme="majorBidi"/>
          <w:bCs/>
          <w:i/>
          <w:lang w:eastAsia="ar-SA"/>
        </w:rPr>
        <w:t>Высшее образование и ценности в России. Эффекты Православного Свято-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гуманитарного университета.</w:t>
      </w:r>
      <w:r w:rsidRPr="00BB4C39">
        <w:rPr>
          <w:rFonts w:asciiTheme="majorBidi" w:hAnsiTheme="majorBidi" w:cstheme="majorBidi"/>
          <w:bCs/>
          <w:lang w:eastAsia="ar-SA"/>
        </w:rPr>
        <w:t xml:space="preserve"> Предварительные результаты социологического исследования. Презентац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7" w:history="1">
        <w:r w:rsidRPr="00BB4C39">
          <w:rPr>
            <w:rStyle w:val="a9"/>
            <w:rFonts w:asciiTheme="majorBidi" w:hAnsiTheme="majorBidi" w:cstheme="majorBidi"/>
            <w:noProof/>
          </w:rPr>
          <w:t>http://socrel.pstgu.ru/высшее-образование-и-ценности-в-росси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Официальный сайт Православного Свято-Тихоновского Гуманитарного универитета.</w:t>
      </w:r>
      <w:r w:rsidRPr="00BB4C39">
        <w:rPr>
          <w:rFonts w:asciiTheme="majorBidi" w:hAnsiTheme="majorBidi" w:cstheme="majorBidi"/>
          <w:noProof/>
        </w:rPr>
        <w:t xml:space="preserve">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8" w:history="1">
        <w:r w:rsidRPr="00BB4C39">
          <w:rPr>
            <w:rStyle w:val="a9"/>
            <w:rFonts w:asciiTheme="majorBidi" w:hAnsiTheme="majorBidi" w:cstheme="majorBidi"/>
            <w:noProof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основные причины создания ПСТГУ. 2) Определите место ПСТГУ в современной системе образования и науки. 3) Назовите значимые достижения ПСТГУ за 20 лет его существования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0: Государственные образовательные стандарты высшего профессионального образования по специальности и направлению «теология» и «религиоведение». Учебно-методические комплексы дисциплин (УМКД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Тексты: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Воробьев В., прот. </w:t>
      </w:r>
      <w:r w:rsidRPr="00BB4C39">
        <w:rPr>
          <w:rFonts w:asciiTheme="majorBidi" w:hAnsiTheme="majorBidi" w:cstheme="majorBidi"/>
          <w:noProof/>
          <w:lang w:eastAsia="en-US"/>
        </w:rPr>
        <w:t xml:space="preserve">Теология в России. </w:t>
      </w:r>
      <w:r w:rsidRPr="00BB4C39">
        <w:rPr>
          <w:rFonts w:asciiTheme="majorBidi" w:hAnsiTheme="majorBidi" w:cstheme="majorBidi"/>
          <w:noProof/>
        </w:rPr>
        <w:t xml:space="preserve">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9" w:history="1">
        <w:r w:rsidRPr="00BB4C39">
          <w:rPr>
            <w:rStyle w:val="a9"/>
            <w:rFonts w:asciiTheme="majorBidi" w:hAnsiTheme="majorBidi" w:cstheme="majorBidi"/>
            <w:noProof/>
          </w:rPr>
          <w:t>http://pstgu.ru/theology/teology_in_Russia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Урбанович Г.,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рот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>.</w:t>
      </w:r>
      <w:r w:rsidRPr="00BB4C39">
        <w:rPr>
          <w:rFonts w:asciiTheme="majorBidi" w:hAnsiTheme="majorBidi" w:cstheme="majorBidi"/>
          <w:bCs/>
          <w:lang w:eastAsia="ar-SA"/>
        </w:rPr>
        <w:t xml:space="preserve"> Особенности организации учебно-воспитательного процесса Духовной семинарии при переходе на Государственный образовательный стандарт «Теология». </w:t>
      </w:r>
      <w:r w:rsidRPr="00BB4C39">
        <w:rPr>
          <w:rFonts w:asciiTheme="majorBidi" w:hAnsiTheme="majorBidi" w:cstheme="majorBidi"/>
          <w:noProof/>
        </w:rPr>
        <w:t xml:space="preserve">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0" w:history="1">
        <w:r w:rsidRPr="00BB4C39">
          <w:rPr>
            <w:rStyle w:val="a9"/>
            <w:rFonts w:asciiTheme="majorBidi" w:hAnsiTheme="majorBidi" w:cstheme="majorBidi"/>
            <w:noProof/>
          </w:rPr>
          <w:t>http://www.smolensk-seminaria.ru/uD/materiali/seminar22-23092010/rector.php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ГОСВПО по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аправлению 520200 «Теология». Бакалавр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1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bachelo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>);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Магистр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2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maste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пециалист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3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specialist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>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очему стандарт по теологии первого поколения невозможно было использовать в учебных заведениях Русской Православной Церкви? 2) Сравните </w:t>
      </w:r>
      <w:r w:rsidRPr="00BB4C39">
        <w:rPr>
          <w:rFonts w:asciiTheme="majorBidi" w:hAnsiTheme="majorBidi" w:cstheme="majorBidi"/>
          <w:noProof/>
          <w:lang w:eastAsia="en-US"/>
        </w:rPr>
        <w:t xml:space="preserve">ГОСВПО по направлению </w:t>
      </w:r>
      <w:r w:rsidRPr="00BB4C39">
        <w:rPr>
          <w:rFonts w:asciiTheme="majorBidi" w:hAnsiTheme="majorBidi" w:cstheme="majorBidi"/>
          <w:bCs/>
          <w:lang w:eastAsia="ar-SA"/>
        </w:rPr>
        <w:t>520200 «Теология» для бакалавриата и магистратуры. 3) Назовите особенности стандарта третьего поколения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21: Основы православной культуры и Закон Божий в школе. 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Основы православной культуры</w:t>
      </w:r>
      <w:r w:rsidRPr="00BB4C39">
        <w:rPr>
          <w:rFonts w:asciiTheme="majorBidi" w:hAnsiTheme="majorBidi" w:cstheme="majorBidi"/>
          <w:noProof/>
        </w:rPr>
        <w:t xml:space="preserve">. – Сайт А. В. Бородиной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4" w:history="1">
        <w:r w:rsidRPr="00BB4C39">
          <w:rPr>
            <w:rStyle w:val="a9"/>
            <w:rFonts w:asciiTheme="majorBidi" w:hAnsiTheme="majorBidi" w:cstheme="majorBidi"/>
            <w:noProof/>
          </w:rPr>
          <w:t>http://borodina.mrezha.ru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3.03.2015)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анилюк Б.</w:t>
      </w:r>
      <w:r w:rsidRPr="00BB4C39">
        <w:rPr>
          <w:rFonts w:asciiTheme="majorBidi" w:hAnsiTheme="majorBidi" w:cstheme="majorBidi"/>
          <w:noProof/>
        </w:rPr>
        <w:t xml:space="preserve"> (сост. и ред.) Православная культура в школе. Практика, проблемы, перспективы. Сб. материалов и документов. — М. Синодальная библиотека, 2008;</w:t>
      </w:r>
      <w:r w:rsidRPr="00BB4C39">
        <w:rPr>
          <w:rFonts w:asciiTheme="majorBidi" w:hAnsiTheme="majorBidi" w:cstheme="majorBidi"/>
          <w:i/>
          <w:noProof/>
        </w:rPr>
        <w:t xml:space="preserve"> Кураев А., диак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35" w:history="1"/>
      <w:r w:rsidRPr="00BB4C39">
        <w:rPr>
          <w:rFonts w:asciiTheme="majorBidi" w:hAnsiTheme="majorBidi" w:cstheme="majorBidi"/>
          <w:noProof/>
        </w:rPr>
        <w:t xml:space="preserve">Культурология Православия: Готова ли школа к новому предмету? М.: Грифон, 2007; </w:t>
      </w:r>
      <w:r w:rsidRPr="00BB4C39">
        <w:rPr>
          <w:rFonts w:asciiTheme="majorBidi" w:hAnsiTheme="majorBidi" w:cstheme="majorBidi"/>
          <w:i/>
          <w:noProof/>
        </w:rPr>
        <w:t>Метлик И. В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36" w:history="1"/>
      <w:r w:rsidRPr="00BB4C39">
        <w:rPr>
          <w:rFonts w:asciiTheme="majorBidi" w:hAnsiTheme="majorBidi" w:cstheme="majorBidi"/>
          <w:noProof/>
        </w:rPr>
        <w:t xml:space="preserve">Религия и образование в светской школе. М.: Планета, 2004;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Понкин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И. В., Кузнецов М. Н.</w:t>
      </w:r>
      <w:r w:rsidRPr="00BB4C39">
        <w:rPr>
          <w:rFonts w:asciiTheme="majorBidi" w:hAnsiTheme="majorBidi" w:cstheme="majorBidi"/>
          <w:bCs/>
          <w:lang w:eastAsia="ar-SA"/>
        </w:rPr>
        <w:t xml:space="preserve"> Бесчестная дискуссия о религиозном образовании в светской школе: ложь, подмены, агрессивная ксенофобия. Правовой анализ. М.: Издательство Учебно-научного центра довузовского образования, 2005; </w:t>
      </w:r>
      <w:r w:rsidRPr="00BB4C39">
        <w:rPr>
          <w:rFonts w:asciiTheme="majorBidi" w:hAnsiTheme="majorBidi" w:cstheme="majorBidi"/>
          <w:bCs/>
          <w:i/>
          <w:lang w:eastAsia="ar-SA"/>
        </w:rPr>
        <w:t>Метлик И. В., Склярова Т. В.</w:t>
      </w:r>
      <w:r w:rsidRPr="00BB4C39">
        <w:rPr>
          <w:rFonts w:asciiTheme="majorBidi" w:hAnsiTheme="majorBidi" w:cstheme="majorBidi"/>
          <w:bCs/>
          <w:lang w:eastAsia="ar-SA"/>
        </w:rPr>
        <w:t xml:space="preserve"> Религиозное образование Русской Православной Церкви и проблема его стандартизации в общеобразовательной школе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4(23). - М.: ПСТГУ 2011, С. 7-23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lastRenderedPageBreak/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noProof/>
        </w:rPr>
        <w:t>Основы православной культуры</w:t>
      </w:r>
      <w:r w:rsidRPr="00BB4C39">
        <w:rPr>
          <w:rFonts w:asciiTheme="majorBidi" w:hAnsiTheme="majorBidi" w:cstheme="majorBidi"/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BB4C39">
        <w:rPr>
          <w:rFonts w:asciiTheme="majorBidi" w:hAnsiTheme="majorBidi" w:cstheme="majorBidi"/>
          <w:bCs/>
          <w:lang w:val="de-DE" w:eastAsia="ar-SA"/>
        </w:rPr>
        <w:t>URL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hyperlink r:id="rId37" w:anchor=".D0.A3.D1.87.D0.B5.D0.B1.D0.BD.D0.B8.D0.BA.D0.B8_.D0.BF.D0.BE_.D0.9E.D0.9F.D0.9A" w:history="1"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http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:/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ru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pedia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org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 (Дата доступа: 03.03.2015); </w:t>
      </w:r>
      <w:r w:rsidRPr="00BB4C39">
        <w:rPr>
          <w:rFonts w:asciiTheme="majorBidi" w:hAnsiTheme="majorBidi" w:cstheme="majorBidi"/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8" w:history="1">
        <w:r w:rsidRPr="00BB4C39">
          <w:rPr>
            <w:rStyle w:val="a9"/>
            <w:rFonts w:asciiTheme="majorBidi" w:hAnsiTheme="majorBidi" w:cstheme="majorBidi"/>
            <w:noProof/>
          </w:rPr>
          <w:t>http://experiment-opk.pravolimp.ru/lessons</w:t>
        </w:r>
      </w:hyperlink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lang w:eastAsia="ar-SA"/>
        </w:rPr>
        <w:t>(Дата доступа: 03.03.2015)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риведите правовые основания для преподавания ОПК. 2) Вопрос о введении в российских школах курса ОПК и национальные интересы России. 3) Охарактеризуйте принципиальные подходы к преподаванию ОПК на примере учебников диак. А. Кураева и  А. В.Бородиной. 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2: Дидактика. Дидактические концепции. Виды обучения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I. М.: ПСТГУ, 2009, С. 10-49; </w:t>
      </w:r>
      <w:r w:rsidRPr="00BB4C39">
        <w:rPr>
          <w:rFonts w:asciiTheme="majorBidi" w:hAnsiTheme="majorBidi" w:cstheme="majorBidi"/>
          <w:i/>
          <w:noProof/>
        </w:rPr>
        <w:t xml:space="preserve">Подобед В. И., Горшкова В. В. </w:t>
      </w:r>
      <w:r w:rsidRPr="00BB4C39">
        <w:rPr>
          <w:rFonts w:asciiTheme="majorBidi" w:hAnsiTheme="majorBidi" w:cstheme="majorBidi"/>
          <w:noProof/>
        </w:rPr>
        <w:t>Образование взрослых: методологический аспект // Педагогика. – 2003. – № 7. – С. 30–37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 в православной педагогической мысли понимаются следующие категории дидактики: учение, преподавание, обучение, образование? 2) Что такое «дидактическая система»? 3) Назовите существенные черты развития современной дидактики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23: Процесс обучения. Цели и содержание образования. 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  <w:lang w:eastAsia="en-US"/>
        </w:rPr>
        <w:t>Теоретическая педагогика. Ч. II. М.: ПСТГУ,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noProof/>
          <w:lang w:eastAsia="en-US"/>
        </w:rPr>
        <w:t xml:space="preserve">2009, С 52-97; </w:t>
      </w:r>
      <w:r w:rsidRPr="00BB4C39">
        <w:rPr>
          <w:rFonts w:asciiTheme="majorBidi" w:hAnsiTheme="majorBidi" w:cstheme="majorBidi"/>
          <w:noProof/>
        </w:rPr>
        <w:t>Профессиональная деятельность преподавателя в современном вузе: Методическое пособие / И. С. Вевюрко, Т. И. Меланина и др. М.: Изд-во ПСТГУ, 2013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структурные компоненты учебного познавательного процесса. 2) Чем должно определяться содержание обучения? 3) Назовите основные компоненты содержания учебной программы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4: Методы обучения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  <w:u w:val="single"/>
        </w:rPr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. М.: ПСТГУ, 2004, С. 92-106; </w:t>
      </w: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I. ПСТГУ. М., 2009, С. 100-119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Что такое метод обучения? 2) Назовите основные факторы, способствующие формированию религиозных представлений. 3) Назовите основные факторы, определяющие выбор метода обучения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5: Средства и формы обучения. Проверка знаний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noProof/>
          <w:u w:val="single"/>
        </w:rPr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  <w:lang w:eastAsia="en-US"/>
        </w:rPr>
        <w:t>Теоретическая педагогика. Ч. II. ПСТГУ. М., 2009, С. 120-185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Для чего необходимо учебно-методическое пособие? 2) Какие изменения претерпевает сегодня классно-урочная система обучения? 3) Назовите виды и методы проверки знаний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6: Актуальные проблемы и задачи религиозного образования в России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Евгений, архиеп. Верейский,</w:t>
      </w:r>
      <w:r w:rsidRPr="00BB4C39">
        <w:rPr>
          <w:rFonts w:asciiTheme="majorBidi" w:hAnsiTheme="majorBidi" w:cstheme="majorBidi"/>
          <w:noProof/>
        </w:rPr>
        <w:t xml:space="preserve"> Актуальные проблемы богословского образования // Православное богословие на пороге третьего тысячелетия. М., 2000, С. 193-198; </w:t>
      </w:r>
      <w:r w:rsidRPr="00BB4C39">
        <w:rPr>
          <w:rFonts w:asciiTheme="majorBidi" w:hAnsiTheme="majorBidi" w:cstheme="majorBidi"/>
          <w:i/>
          <w:noProof/>
        </w:rPr>
        <w:t>Бодров А.</w:t>
      </w:r>
      <w:r w:rsidRPr="00BB4C39">
        <w:rPr>
          <w:rFonts w:asciiTheme="majorBidi" w:hAnsiTheme="majorBidi" w:cstheme="majorBidi"/>
          <w:noProof/>
        </w:rPr>
        <w:t xml:space="preserve"> Богословское образование в современном секулярном обществе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 xml:space="preserve">., С. 450-461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9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50-461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  </w:t>
      </w:r>
      <w:r w:rsidRPr="00BB4C39">
        <w:rPr>
          <w:rFonts w:asciiTheme="majorBidi" w:hAnsiTheme="majorBidi" w:cstheme="majorBidi"/>
          <w:i/>
          <w:noProof/>
        </w:rPr>
        <w:t xml:space="preserve">Воробьев В., прот. </w:t>
      </w:r>
      <w:r w:rsidRPr="00BB4C39">
        <w:rPr>
          <w:rFonts w:asciiTheme="majorBidi" w:hAnsiTheme="majorBidi" w:cstheme="majorBidi"/>
          <w:noProof/>
        </w:rPr>
        <w:t xml:space="preserve">Проблемы православного образования сегодня// Богословский сборник, №9. М., 2002, С. 5-14; </w:t>
      </w:r>
      <w:r w:rsidRPr="00BB4C39">
        <w:rPr>
          <w:rFonts w:asciiTheme="majorBidi" w:hAnsiTheme="majorBidi" w:cstheme="majorBidi"/>
          <w:i/>
        </w:rPr>
        <w:t>Иоанн (</w:t>
      </w:r>
      <w:proofErr w:type="spellStart"/>
      <w:r w:rsidRPr="00BB4C39">
        <w:rPr>
          <w:rFonts w:asciiTheme="majorBidi" w:hAnsiTheme="majorBidi" w:cstheme="majorBidi"/>
          <w:i/>
        </w:rPr>
        <w:t>Экономцев</w:t>
      </w:r>
      <w:proofErr w:type="spellEnd"/>
      <w:r w:rsidRPr="00BB4C39">
        <w:rPr>
          <w:rFonts w:asciiTheme="majorBidi" w:hAnsiTheme="majorBidi" w:cstheme="majorBidi"/>
          <w:i/>
        </w:rPr>
        <w:t xml:space="preserve">), </w:t>
      </w:r>
      <w:proofErr w:type="spellStart"/>
      <w:r w:rsidRPr="00BB4C39">
        <w:rPr>
          <w:rFonts w:asciiTheme="majorBidi" w:hAnsiTheme="majorBidi" w:cstheme="majorBidi"/>
          <w:i/>
        </w:rPr>
        <w:t>игум</w:t>
      </w:r>
      <w:proofErr w:type="spellEnd"/>
      <w:r w:rsidRPr="00BB4C39">
        <w:rPr>
          <w:rFonts w:asciiTheme="majorBidi" w:hAnsiTheme="majorBidi" w:cstheme="majorBidi"/>
          <w:i/>
        </w:rPr>
        <w:t>.</w:t>
      </w:r>
      <w:r w:rsidRPr="00BB4C39">
        <w:rPr>
          <w:rFonts w:asciiTheme="majorBidi" w:hAnsiTheme="majorBidi" w:cstheme="majorBidi"/>
        </w:rPr>
        <w:t xml:space="preserve"> Проблемы и перспективы богословского образования мирян // </w:t>
      </w:r>
      <w:r w:rsidRPr="00BB4C39">
        <w:rPr>
          <w:rFonts w:asciiTheme="majorBidi" w:hAnsiTheme="majorBidi" w:cstheme="majorBidi"/>
          <w:noProof/>
        </w:rPr>
        <w:t xml:space="preserve">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 xml:space="preserve">., С. 444-449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0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44-449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. М.: ПСТГУ, 2004, С. 184-185; </w:t>
      </w:r>
      <w:proofErr w:type="spellStart"/>
      <w:r w:rsidRPr="00BB4C39">
        <w:rPr>
          <w:rFonts w:asciiTheme="majorBidi" w:hAnsiTheme="majorBidi" w:cstheme="majorBidi"/>
          <w:i/>
        </w:rPr>
        <w:t>Катасонов</w:t>
      </w:r>
      <w:proofErr w:type="spellEnd"/>
      <w:r w:rsidRPr="00BB4C39">
        <w:rPr>
          <w:rFonts w:asciiTheme="majorBidi" w:hAnsiTheme="majorBidi" w:cstheme="majorBidi"/>
          <w:i/>
        </w:rPr>
        <w:t xml:space="preserve"> В. Н.</w:t>
      </w:r>
      <w:r w:rsidRPr="00BB4C39">
        <w:rPr>
          <w:rFonts w:asciiTheme="majorBidi" w:hAnsiTheme="majorBidi" w:cstheme="majorBidi"/>
        </w:rPr>
        <w:t xml:space="preserve"> Философско-религиозные проблемы науки Нового времени. М.: ПСТГУ, 2005 («Технологии в образовании»: С. 213-216)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 («Современные проблемы православного образования»: С. 485-495; «Основные проблемы современной школы»: С. 496-506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Охарактеризуйте исторические условия развития религиозного образования в </w:t>
      </w:r>
      <w:r w:rsidRPr="00BB4C39">
        <w:rPr>
          <w:rFonts w:asciiTheme="majorBidi" w:hAnsiTheme="majorBidi" w:cstheme="majorBidi"/>
          <w:lang w:eastAsia="ar-SA"/>
        </w:rPr>
        <w:t xml:space="preserve">конце </w:t>
      </w:r>
      <w:r w:rsidRPr="00BB4C39">
        <w:rPr>
          <w:rFonts w:asciiTheme="majorBidi" w:hAnsiTheme="majorBidi" w:cstheme="majorBidi"/>
          <w:lang w:val="en-US" w:eastAsia="ar-SA"/>
        </w:rPr>
        <w:t>XX</w:t>
      </w:r>
      <w:r w:rsidRPr="00BB4C39">
        <w:rPr>
          <w:rFonts w:asciiTheme="majorBidi" w:hAnsiTheme="majorBidi" w:cstheme="majorBidi"/>
          <w:lang w:eastAsia="ar-SA"/>
        </w:rPr>
        <w:t xml:space="preserve"> – начале </w:t>
      </w:r>
      <w:r w:rsidRPr="00BB4C39">
        <w:rPr>
          <w:rFonts w:asciiTheme="majorBidi" w:hAnsiTheme="majorBidi" w:cstheme="majorBidi"/>
          <w:lang w:val="en-US" w:eastAsia="ar-SA"/>
        </w:rPr>
        <w:t>XXI</w:t>
      </w:r>
      <w:r w:rsidRPr="00BB4C39">
        <w:rPr>
          <w:rFonts w:asciiTheme="majorBidi" w:hAnsiTheme="majorBidi" w:cstheme="majorBidi"/>
          <w:lang w:eastAsia="ar-SA"/>
        </w:rPr>
        <w:t xml:space="preserve"> вв. 2) Чем обусловлена проблема выбора пути и трудоустройства выпускников духовных и светских православных школ? 3) Какие задачи особенно остро стоят сегодня перед системой богословского образования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7. Специфика учебного материала по теологии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Тихомиров Б. А.</w:t>
      </w:r>
      <w:r w:rsidRPr="00BB4C39">
        <w:rPr>
          <w:rFonts w:asciiTheme="majorBidi" w:hAnsiTheme="majorBidi" w:cstheme="majorBidi"/>
          <w:noProof/>
        </w:rPr>
        <w:t xml:space="preserve"> Богодухновенность // </w:t>
      </w:r>
      <w:r w:rsidRPr="00BB4C39">
        <w:rPr>
          <w:rFonts w:asciiTheme="majorBidi" w:hAnsiTheme="majorBidi" w:cstheme="majorBidi"/>
        </w:rPr>
        <w:t xml:space="preserve">Православная энциклопедия, Т. </w:t>
      </w:r>
      <w:smartTag w:uri="urn:schemas-microsoft-com:office:smarttags" w:element="metricconverter">
        <w:smartTagPr>
          <w:attr w:name="ProductID" w:val="5. М"/>
        </w:smartTagPr>
        <w:r w:rsidRPr="00BB4C39">
          <w:rPr>
            <w:rFonts w:asciiTheme="majorBidi" w:hAnsiTheme="majorBidi" w:cstheme="majorBidi"/>
          </w:rPr>
          <w:t>5. М</w:t>
        </w:r>
      </w:smartTag>
      <w:r w:rsidRPr="00BB4C39">
        <w:rPr>
          <w:rFonts w:asciiTheme="majorBidi" w:hAnsiTheme="majorBidi" w:cstheme="majorBidi"/>
        </w:rPr>
        <w:t xml:space="preserve">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hAnsiTheme="majorBidi" w:cstheme="majorBidi"/>
        </w:rPr>
        <w:t>, 2002,</w:t>
      </w:r>
      <w:r w:rsidRPr="00BB4C39">
        <w:rPr>
          <w:rFonts w:asciiTheme="majorBidi" w:hAnsiTheme="majorBidi" w:cstheme="majorBidi"/>
          <w:noProof/>
        </w:rPr>
        <w:t xml:space="preserve"> С. 442-447; </w:t>
      </w:r>
      <w:r w:rsidRPr="00BB4C39">
        <w:rPr>
          <w:rFonts w:asciiTheme="majorBidi" w:hAnsiTheme="majorBidi" w:cstheme="majorBidi"/>
          <w:i/>
          <w:noProof/>
        </w:rPr>
        <w:t>Апостольское правило 85.</w:t>
      </w:r>
      <w:r w:rsidRPr="00BB4C39">
        <w:rPr>
          <w:rFonts w:asciiTheme="majorBidi" w:hAnsiTheme="majorBidi" w:cstheme="majorBidi"/>
          <w:i/>
        </w:rPr>
        <w:t xml:space="preserve"> // </w:t>
      </w:r>
      <w:r w:rsidRPr="00BB4C39">
        <w:rPr>
          <w:rFonts w:asciiTheme="majorBidi" w:hAnsiTheme="majorBidi" w:cstheme="majorBidi"/>
          <w:noProof/>
        </w:rPr>
        <w:t>Книга правил. СПб., 1893 (или любое другое издание)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Польсков К.О., иер. </w:t>
      </w:r>
      <w:r w:rsidRPr="00BB4C39">
        <w:rPr>
          <w:rFonts w:asciiTheme="majorBidi" w:hAnsiTheme="majorBidi" w:cstheme="majorBidi"/>
          <w:noProof/>
        </w:rPr>
        <w:t>К вопросу о научном богословском методе // Вопросы философии.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2010. № 7. С. 93-101; </w:t>
      </w:r>
      <w:r w:rsidRPr="00BB4C39">
        <w:rPr>
          <w:rFonts w:asciiTheme="majorBidi" w:hAnsiTheme="majorBidi" w:cstheme="majorBidi"/>
          <w:i/>
          <w:noProof/>
        </w:rPr>
        <w:t>Митрофан (Баданин), иером.</w:t>
      </w:r>
      <w:r w:rsidRPr="00BB4C39">
        <w:rPr>
          <w:rFonts w:asciiTheme="majorBidi" w:hAnsiTheme="majorBidi" w:cstheme="majorBidi"/>
          <w:noProof/>
        </w:rPr>
        <w:t xml:space="preserve"> Знание или любовь? О допустимости применения научных методов в толковании Евангелия. Мурманск, 2005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еречислите основные принципы отбора богословских источников. 2) В чем особенность богословских источников? 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8: Основные ошибки и недопустимые методы в преподавании дисциплин теологического характера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i/>
          <w:lang w:eastAsia="ar-SA"/>
        </w:rPr>
        <w:t xml:space="preserve">Козырев, Ф.Н. </w:t>
      </w:r>
      <w:r w:rsidRPr="00BB4C39">
        <w:rPr>
          <w:rFonts w:asciiTheme="majorBidi" w:hAnsiTheme="majorBidi" w:cstheme="majorBidi"/>
          <w:lang w:eastAsia="ar-SA"/>
        </w:rPr>
        <w:t>Как не надо учить религии //</w:t>
      </w:r>
      <w:r w:rsidRPr="00BB4C39">
        <w:rPr>
          <w:rFonts w:asciiTheme="majorBidi" w:hAnsiTheme="majorBidi" w:cstheme="majorBidi"/>
          <w:i/>
          <w:lang w:eastAsia="ar-SA"/>
        </w:rPr>
        <w:t xml:space="preserve"> </w:t>
      </w:r>
      <w:r w:rsidRPr="00BB4C39">
        <w:rPr>
          <w:rFonts w:asciiTheme="majorBidi" w:hAnsiTheme="majorBidi" w:cstheme="majorBidi"/>
          <w:lang w:eastAsia="ar-SA"/>
        </w:rPr>
        <w:t xml:space="preserve">Козырев, Ф.Н. Религиозное образование в светской школе. «Апостольский город». СПб., 2005, С. 479-503; </w:t>
      </w:r>
      <w:r w:rsidRPr="00BB4C39">
        <w:rPr>
          <w:rFonts w:asciiTheme="majorBidi" w:hAnsiTheme="majorBidi" w:cstheme="majorBidi"/>
          <w:i/>
          <w:lang w:eastAsia="ar-SA"/>
        </w:rPr>
        <w:t xml:space="preserve">Кураев А., </w:t>
      </w:r>
      <w:proofErr w:type="spellStart"/>
      <w:r w:rsidRPr="00BB4C39">
        <w:rPr>
          <w:rFonts w:asciiTheme="majorBidi" w:hAnsiTheme="majorBidi" w:cstheme="majorBidi"/>
          <w:i/>
          <w:lang w:eastAsia="ar-SA"/>
        </w:rPr>
        <w:t>диак</w:t>
      </w:r>
      <w:proofErr w:type="spellEnd"/>
      <w:r w:rsidRPr="00BB4C39">
        <w:rPr>
          <w:rFonts w:asciiTheme="majorBidi" w:hAnsiTheme="majorBidi" w:cstheme="majorBidi"/>
          <w:i/>
          <w:lang w:eastAsia="ar-SA"/>
        </w:rPr>
        <w:t>.</w:t>
      </w:r>
      <w:r w:rsidRPr="00BB4C39">
        <w:rPr>
          <w:rFonts w:asciiTheme="majorBidi" w:hAnsiTheme="majorBidi" w:cstheme="majorBidi"/>
          <w:lang w:eastAsia="ar-SA"/>
        </w:rPr>
        <w:t xml:space="preserve"> Особенности преподавания предмета "Основы православной культуры" и презентация учебника: Выступление протодиакона Андрея Кураева перед учителями в Томском институте повышения квалификации работников образования 4 - 5 марта 2010. (Электронный ресурс), </w:t>
      </w:r>
      <w:r w:rsidRPr="00BB4C39">
        <w:rPr>
          <w:rFonts w:asciiTheme="majorBidi" w:hAnsiTheme="majorBidi" w:cstheme="majorBidi"/>
          <w:lang w:val="de-DE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41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k-istine.ru/base_faith/opk/opk_kuraev_in_tomsk-02.htm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04.03.2015)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еречислите ошибочные подходы к преподаванию теологии. 2) Перечислите типы негативного воздействия на аудиторию при неграмотном обучении религии. 3) Назовите распространенные ошибки при преподавании дисциплин мировоззренческого </w:t>
      </w:r>
      <w:r w:rsidRPr="00BB4C39">
        <w:rPr>
          <w:rFonts w:asciiTheme="majorBidi" w:hAnsiTheme="majorBidi" w:cstheme="majorBidi"/>
          <w:noProof/>
        </w:rPr>
        <w:lastRenderedPageBreak/>
        <w:t>характера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9: Основные критерии оценки аудитории с точки зрения преподавания дисциплин мировоззренческого характера.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contextualSpacing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Склярова Т. В., Носкова Н. В.</w:t>
      </w:r>
      <w:r w:rsidRPr="00BB4C39">
        <w:rPr>
          <w:rFonts w:asciiTheme="majorBidi" w:hAnsiTheme="majorBidi" w:cstheme="majorBidi"/>
          <w:noProof/>
        </w:rPr>
        <w:t xml:space="preserve"> Возрастная психология для социальных педагогов: учебное пособие. – М.: ПСТГУ, 2009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 159-162.</w:t>
      </w:r>
    </w:p>
    <w:p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Назовите основные критерии оценки преподавателем аудитории. 2) Какой новый критерий появляется при оценки аудитории преподавателем теологической дисциплины?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30: Православная педагогическая традиция и особые требования к преподавателю теологии. Образ законоучителя. </w:t>
      </w:r>
    </w:p>
    <w:p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Дивногорцев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С. Ю.</w:t>
      </w:r>
      <w:r w:rsidRPr="00BB4C39">
        <w:rPr>
          <w:rFonts w:asciiTheme="majorBidi" w:hAnsiTheme="majorBidi" w:cstheme="majorBidi"/>
          <w:bCs/>
          <w:lang w:eastAsia="ar-SA"/>
        </w:rPr>
        <w:t xml:space="preserve"> Православная педагогическая культура России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>. 1(20). - М.: ПСТГУ 2011, С. 71-80;</w:t>
      </w:r>
      <w:r w:rsidRPr="00BB4C39">
        <w:rPr>
          <w:rFonts w:asciiTheme="majorBidi" w:hAnsiTheme="majorBidi" w:cstheme="majorBidi"/>
        </w:rPr>
        <w:t xml:space="preserve"> </w:t>
      </w:r>
      <w:proofErr w:type="spellStart"/>
      <w:r w:rsidRPr="00BB4C39">
        <w:rPr>
          <w:rFonts w:asciiTheme="majorBidi" w:hAnsiTheme="majorBidi" w:cstheme="majorBidi"/>
          <w:bCs/>
          <w:i/>
          <w:lang w:eastAsia="ar-SA"/>
        </w:rPr>
        <w:t>Дивногорцева</w:t>
      </w:r>
      <w:proofErr w:type="spellEnd"/>
      <w:r w:rsidRPr="00BB4C39">
        <w:rPr>
          <w:rFonts w:asciiTheme="majorBidi" w:hAnsiTheme="majorBidi" w:cstheme="majorBidi"/>
          <w:bCs/>
          <w:i/>
          <w:lang w:eastAsia="ar-SA"/>
        </w:rPr>
        <w:t xml:space="preserve"> С. Ю.</w:t>
      </w:r>
      <w:r w:rsidRPr="00BB4C39">
        <w:rPr>
          <w:rFonts w:asciiTheme="majorBidi" w:hAnsiTheme="majorBidi" w:cstheme="majorBidi"/>
          <w:bCs/>
          <w:lang w:eastAsia="ar-SA"/>
        </w:rPr>
        <w:t xml:space="preserve"> Этика учителя в православной педагогической традиции русской школы // Вестник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ып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. 1(16). - М.: ПСТГУ 2010, С. 31-40; </w:t>
      </w:r>
      <w:r w:rsidRPr="00BB4C39">
        <w:rPr>
          <w:rFonts w:asciiTheme="majorBidi" w:hAnsiTheme="majorBidi" w:cstheme="majorBidi"/>
          <w:i/>
          <w:noProof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</w:rPr>
        <w:t>Теоретическая педагогика. Ч. I. М.: ПСТГУ, 2004, С. 16-21.</w:t>
      </w:r>
    </w:p>
    <w:p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Становление и развитие православной педагогической культуры в России. ПСТГУ, М., 2010, С. 103-123; </w:t>
      </w:r>
      <w:r w:rsidRPr="00BB4C39">
        <w:rPr>
          <w:rFonts w:asciiTheme="majorBidi" w:hAnsiTheme="majorBidi" w:cstheme="majorBidi"/>
          <w:i/>
          <w:noProof/>
        </w:rPr>
        <w:t xml:space="preserve">Антоний (Храповицкий), митр. </w:t>
      </w:r>
      <w:r w:rsidRPr="00BB4C39">
        <w:rPr>
          <w:rFonts w:asciiTheme="majorBidi" w:hAnsiTheme="majorBidi" w:cstheme="majorBidi"/>
          <w:noProof/>
        </w:rPr>
        <w:t xml:space="preserve">Записка о преподавании Закона Божия в двух старших классах гимназий // Новый опыт учения о богопознании. – СПБ.: Библиополис, 2002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 xml:space="preserve">Православная педагогика. Учебное пособие. (Изд. 2-е испр. и дополн.). М., 2001, С. 162-165; </w:t>
      </w:r>
      <w:r w:rsidRPr="00BB4C39">
        <w:rPr>
          <w:rFonts w:asciiTheme="majorBidi" w:hAnsiTheme="majorBidi" w:cstheme="majorBidi"/>
          <w:i/>
          <w:noProof/>
        </w:rPr>
        <w:t>Александр (Семенов-Тянь-Шаньский), еп.</w:t>
      </w:r>
      <w:r w:rsidRPr="00BB4C39">
        <w:rPr>
          <w:rFonts w:asciiTheme="majorBidi" w:hAnsiTheme="majorBidi" w:cstheme="majorBidi"/>
          <w:noProof/>
        </w:rPr>
        <w:t xml:space="preserve"> Отец Иоанн Кронштадтский. 4-я гл.: Отец Иоанн как педагог. – Обнинск: Принтер, 1995, С. 46-56; </w:t>
      </w:r>
      <w:r w:rsidRPr="00BB4C39">
        <w:rPr>
          <w:rFonts w:asciiTheme="majorBidi" w:hAnsiTheme="majorBidi" w:cstheme="majorBidi"/>
          <w:i/>
          <w:noProof/>
        </w:rPr>
        <w:t>Лесков Н.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lang w:eastAsia="ar-SA"/>
        </w:rPr>
        <w:t>Кадетский монастырь. М.: Школьная библиотека, 2009.</w:t>
      </w:r>
    </w:p>
    <w:p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овы основные требования к преподавателю теологической дисциплины? 2) Каким был принцип оценки религиозных знаний о. Иоанна Кронштадтского? 3) В каких обстоятельствах Вы находите этот принцип приемлемым?</w:t>
      </w:r>
    </w:p>
    <w:p w:rsidR="00E40E4E" w:rsidRPr="00BB4C39" w:rsidRDefault="00E40E4E" w:rsidP="00BB4C39">
      <w:pPr>
        <w:pStyle w:val="a7"/>
        <w:spacing w:after="120" w:line="276" w:lineRule="auto"/>
        <w:rPr>
          <w:rFonts w:asciiTheme="majorBidi" w:hAnsiTheme="majorBidi" w:cstheme="majorBidi"/>
        </w:rPr>
      </w:pPr>
    </w:p>
    <w:p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92" w:name="_Toc467149250"/>
      <w:bookmarkStart w:id="93" w:name="_Toc54893658"/>
      <w:r w:rsidRPr="00BB4C39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BB4C39">
        <w:rPr>
          <w:rFonts w:asciiTheme="majorBidi" w:hAnsiTheme="majorBidi" w:cstheme="majorBidi"/>
          <w:i/>
        </w:rPr>
        <w:t xml:space="preserve"> </w:t>
      </w:r>
      <w:r w:rsidRPr="00BB4C39">
        <w:rPr>
          <w:rFonts w:asciiTheme="majorBidi" w:hAnsiTheme="majorBidi" w:cstheme="majorBidi"/>
        </w:rPr>
        <w:t>по дисциплине</w:t>
      </w:r>
      <w:bookmarkEnd w:id="92"/>
      <w:bookmarkEnd w:id="93"/>
    </w:p>
    <w:p w:rsidR="00E40E4E" w:rsidRPr="00BB4C39" w:rsidRDefault="00E40E4E" w:rsidP="00BB4C39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абочей программой дисциплины</w:t>
      </w:r>
    </w:p>
    <w:p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E40E4E" w:rsidRPr="00BB4C39" w:rsidRDefault="00E40E4E" w:rsidP="00BB4C39">
      <w:pPr>
        <w:tabs>
          <w:tab w:val="left" w:pos="851"/>
          <w:tab w:val="left" w:pos="2393"/>
        </w:tabs>
        <w:spacing w:after="120" w:line="276" w:lineRule="auto"/>
        <w:jc w:val="both"/>
        <w:rPr>
          <w:rFonts w:asciiTheme="majorBidi" w:hAnsiTheme="majorBidi" w:cstheme="majorBidi"/>
        </w:rPr>
      </w:pPr>
    </w:p>
    <w:p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94" w:name="_Toc467149251"/>
      <w:bookmarkStart w:id="95" w:name="_Toc54893659"/>
      <w:r w:rsidRPr="00BB4C39">
        <w:rPr>
          <w:rFonts w:asciiTheme="majorBidi" w:hAnsiTheme="majorBidi" w:cstheme="majorBidi"/>
        </w:rPr>
        <w:t>Фонд оценочных средств</w:t>
      </w:r>
      <w:bookmarkEnd w:id="94"/>
      <w:bookmarkEnd w:id="95"/>
      <w:r w:rsidRPr="00BB4C39">
        <w:rPr>
          <w:rFonts w:asciiTheme="majorBidi" w:hAnsiTheme="majorBidi" w:cstheme="majorBidi"/>
        </w:rPr>
        <w:t xml:space="preserve"> </w:t>
      </w:r>
    </w:p>
    <w:p w:rsidR="00E40E4E" w:rsidRPr="00BB4C39" w:rsidRDefault="00E40E4E" w:rsidP="00BB4C39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BB4C39">
        <w:rPr>
          <w:rFonts w:asciiTheme="majorBidi" w:hAnsiTheme="majorBidi" w:cstheme="majorBidi"/>
          <w:b w:val="0"/>
        </w:rPr>
        <w:lastRenderedPageBreak/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:rsidR="00CD4014" w:rsidRPr="00BB4C39" w:rsidRDefault="00CD4014" w:rsidP="00BB4C39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Настоящий фонд оценочных средств в составе рабочей программы дисциплины представлен для проведения промежуточной аттестации в объ</w:t>
      </w:r>
      <w:r w:rsidR="00380028" w:rsidRPr="00BB4C39">
        <w:rPr>
          <w:rFonts w:asciiTheme="majorBidi" w:hAnsiTheme="majorBidi" w:cstheme="majorBidi"/>
        </w:rPr>
        <w:t>ё</w:t>
      </w:r>
      <w:r w:rsidRPr="00BB4C39">
        <w:rPr>
          <w:rFonts w:asciiTheme="majorBidi" w:hAnsiTheme="majorBidi" w:cstheme="majorBidi"/>
        </w:rPr>
        <w:t xml:space="preserve">ме основного этапа освоения компетенции. </w:t>
      </w:r>
    </w:p>
    <w:p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6" w:name="_Toc473664509"/>
      <w:bookmarkStart w:id="97" w:name="_Toc473718087"/>
      <w:bookmarkStart w:id="98" w:name="_Toc473892888"/>
      <w:bookmarkStart w:id="99" w:name="_Toc474840597"/>
      <w:bookmarkStart w:id="100" w:name="_Toc475970644"/>
      <w:bookmarkStart w:id="101" w:name="_Toc477858784"/>
      <w:bookmarkStart w:id="102" w:name="_Toc477980927"/>
      <w:bookmarkStart w:id="103" w:name="_Toc478238089"/>
      <w:bookmarkStart w:id="104" w:name="_Toc478324541"/>
      <w:bookmarkStart w:id="105" w:name="_Hlk478241358"/>
      <w:bookmarkStart w:id="106" w:name="_Toc54893660"/>
      <w:r w:rsidRPr="00BB4C39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6"/>
    </w:p>
    <w:p w:rsidR="00934226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End w:id="105"/>
    </w:p>
    <w:p w:rsidR="00E40E4E" w:rsidRPr="00BB4C39" w:rsidRDefault="00934226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7" w:name="_Toc54893661"/>
      <w:r w:rsidRPr="00BB4C39">
        <w:rPr>
          <w:rFonts w:asciiTheme="majorBidi" w:hAnsiTheme="majorBidi" w:cstheme="majorBidi"/>
        </w:rPr>
        <w:t>Вопросы для семестровой аттестации</w:t>
      </w:r>
      <w:bookmarkEnd w:id="107"/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вященное Писание Ветхого завета о воспитании и образован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Воспитание и образование в Новом Завете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ужи апостольские и апологеты о целях воспитания и образования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вятоотеческое учение о воспитании и образован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едагогические воззрения отцов и учителей Русской Церкв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История термина «богословие»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Теология как наука (источники, методология, особенности научного исследования, значение для Церкви)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есто и значение теологии в системе университетских дисциплин (</w:t>
      </w:r>
      <w:proofErr w:type="spellStart"/>
      <w:r w:rsidRPr="00BB4C39">
        <w:rPr>
          <w:rFonts w:asciiTheme="majorBidi" w:hAnsiTheme="majorBidi" w:cstheme="majorBidi"/>
          <w:lang w:eastAsia="ar-SA"/>
        </w:rPr>
        <w:t>Ньюмен</w:t>
      </w:r>
      <w:proofErr w:type="spellEnd"/>
      <w:r w:rsidRPr="00BB4C39">
        <w:rPr>
          <w:rFonts w:asciiTheme="majorBidi" w:hAnsiTheme="majorBidi" w:cstheme="majorBidi"/>
          <w:lang w:eastAsia="ar-SA"/>
        </w:rPr>
        <w:t xml:space="preserve">, Гумбольдт, </w:t>
      </w:r>
      <w:proofErr w:type="spellStart"/>
      <w:r w:rsidRPr="00BB4C39">
        <w:rPr>
          <w:rFonts w:asciiTheme="majorBidi" w:hAnsiTheme="majorBidi" w:cstheme="majorBidi"/>
          <w:lang w:eastAsia="ar-SA"/>
        </w:rPr>
        <w:t>Шлейермахер</w:t>
      </w:r>
      <w:proofErr w:type="spellEnd"/>
      <w:r w:rsidRPr="00BB4C39">
        <w:rPr>
          <w:rFonts w:asciiTheme="majorBidi" w:hAnsiTheme="majorBidi" w:cstheme="majorBidi"/>
          <w:lang w:eastAsia="ar-SA"/>
        </w:rPr>
        <w:t>)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роблема теологии в системе университетских дисциплин в нашем Отечестве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Христианское происхождение науки по С. Як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Роль Церкви в развитии европейской науки и образования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Богословские школы древней Церкв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Европейский университет как средневековая привилегированная корпорация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этапы и проблемы развития богословского образования в Европе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истема подготовки духовенства в Католической Церкв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тановление и развитие духовного образования на Рус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Богословское образование в Синодальную эпоху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Религиозное образование в России в XX в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онятия «Светское», «духовное» и «религиозное» образование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ое российское законодательство о религиозном образован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ая система религиозного образования в Росс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СТГУ в системе высшего образования Российской Федерац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Актуальные проблемы религиозного образования в Росс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ая законодательная база для преподавания теолог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Государственные образовательные стандарты высшего профессионального образования по специальности и направлению «Теология». Учебно-методический комплекс (УМК)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ы православной культуры и Закон Божий в школе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Дидактика. Дидактические концепции. Виды обучения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етоды обучения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редства и формы обучения. Проверка знаний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lastRenderedPageBreak/>
        <w:t>Актуальные проблемы и задачи религиозного образования в Росс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пецифика учебного материала по теологии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ошибки и недопустимые методы в преподавании дисциплин теологического характера.</w:t>
      </w:r>
    </w:p>
    <w:p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критерии оценки аудитории с точки зрения преподавания дисциплин мировоззренческого характера.</w:t>
      </w:r>
    </w:p>
    <w:p w:rsidR="00CD4014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равославная педагогическая традиция и особые требования к преподавателю теологии. Образ законоучителя.</w:t>
      </w:r>
    </w:p>
    <w:p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8" w:name="_Toc473664511"/>
      <w:bookmarkStart w:id="109" w:name="_Toc473718089"/>
      <w:bookmarkStart w:id="110" w:name="_Toc473892890"/>
      <w:bookmarkStart w:id="111" w:name="_Toc474840599"/>
      <w:bookmarkStart w:id="112" w:name="_Toc475970646"/>
      <w:bookmarkStart w:id="113" w:name="_Toc477858786"/>
      <w:bookmarkStart w:id="114" w:name="_Toc477980930"/>
      <w:bookmarkStart w:id="115" w:name="_Toc478238091"/>
      <w:bookmarkStart w:id="116" w:name="_Toc478324543"/>
      <w:bookmarkStart w:id="117" w:name="_Hlk478241565"/>
      <w:bookmarkStart w:id="118" w:name="_Toc54893662"/>
      <w:r w:rsidRPr="00BB4C39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8"/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D4014" w:rsidRPr="00BB4C39" w:rsidRDefault="00CD4014" w:rsidP="00BB4C39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19" w:name="_Toc473664512"/>
      <w:bookmarkStart w:id="120" w:name="_Toc473718090"/>
      <w:bookmarkStart w:id="121" w:name="_Toc473892891"/>
      <w:bookmarkStart w:id="122" w:name="_Toc474840600"/>
      <w:bookmarkStart w:id="123" w:name="_Toc475970647"/>
      <w:bookmarkStart w:id="124" w:name="_Toc477858787"/>
      <w:bookmarkStart w:id="125" w:name="_Toc477980931"/>
      <w:bookmarkStart w:id="126" w:name="_Toc478238092"/>
      <w:bookmarkStart w:id="127" w:name="_Toc478324544"/>
      <w:r w:rsidRPr="00BB4C39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8" w:name="_Toc473664513"/>
      <w:bookmarkStart w:id="129" w:name="_Toc473718091"/>
      <w:r w:rsidRPr="00BB4C39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0" w:name="_Toc473892892"/>
      <w:bookmarkStart w:id="131" w:name="_Toc474840601"/>
      <w:bookmarkStart w:id="132" w:name="_Toc475970648"/>
      <w:bookmarkStart w:id="133" w:name="_Toc477858788"/>
      <w:bookmarkStart w:id="134" w:name="_Toc477980932"/>
      <w:bookmarkStart w:id="135" w:name="_Toc478238093"/>
      <w:bookmarkStart w:id="136" w:name="_Toc478324545"/>
      <w:bookmarkStart w:id="137" w:name="_Toc54893663"/>
      <w:r w:rsidRPr="00BB4C39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BB4C39" w:rsidRPr="00BB4C39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BB4C39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B4C39">
        <w:rPr>
          <w:rFonts w:asciiTheme="majorBidi" w:hAnsiTheme="majorBidi" w:cstheme="majorBidi"/>
          <w:bCs/>
        </w:rPr>
        <w:t>балльно</w:t>
      </w:r>
      <w:proofErr w:type="spellEnd"/>
      <w:r w:rsidRPr="00BB4C39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B4C39">
        <w:rPr>
          <w:rFonts w:asciiTheme="majorBidi" w:hAnsiTheme="majorBidi" w:cstheme="majorBidi"/>
        </w:rPr>
        <w:t xml:space="preserve">по </w:t>
      </w:r>
      <w:proofErr w:type="spellStart"/>
      <w:r w:rsidRPr="00BB4C39">
        <w:rPr>
          <w:rFonts w:asciiTheme="majorBidi" w:hAnsiTheme="majorBidi" w:cstheme="majorBidi"/>
        </w:rPr>
        <w:t>балльно</w:t>
      </w:r>
      <w:proofErr w:type="spellEnd"/>
      <w:r w:rsidRPr="00BB4C39">
        <w:rPr>
          <w:rFonts w:asciiTheme="majorBidi" w:hAnsiTheme="majorBidi" w:cstheme="majorBidi"/>
        </w:rPr>
        <w:t>-рейтинговой системе.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B4C39">
        <w:rPr>
          <w:rFonts w:asciiTheme="majorBidi" w:hAnsiTheme="majorBidi" w:cstheme="majorBidi"/>
        </w:rPr>
        <w:t xml:space="preserve">по </w:t>
      </w:r>
      <w:proofErr w:type="spellStart"/>
      <w:r w:rsidRPr="00BB4C39">
        <w:rPr>
          <w:rFonts w:asciiTheme="majorBidi" w:hAnsiTheme="majorBidi" w:cstheme="majorBidi"/>
        </w:rPr>
        <w:t>балльно</w:t>
      </w:r>
      <w:proofErr w:type="spellEnd"/>
      <w:r w:rsidRPr="00BB4C39">
        <w:rPr>
          <w:rFonts w:asciiTheme="majorBidi" w:hAnsiTheme="majorBidi" w:cstheme="majorBidi"/>
        </w:rPr>
        <w:t>-рейтинговой системе.</w:t>
      </w:r>
      <w:r w:rsidRPr="00BB4C39">
        <w:rPr>
          <w:rFonts w:asciiTheme="majorBidi" w:hAnsiTheme="majorBidi" w:cstheme="majorBidi"/>
          <w:bCs/>
        </w:rPr>
        <w:t xml:space="preserve"> 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B4C39">
        <w:rPr>
          <w:rFonts w:asciiTheme="majorBidi" w:hAnsiTheme="majorBidi" w:cstheme="majorBidi"/>
        </w:rPr>
        <w:t xml:space="preserve">по </w:t>
      </w:r>
      <w:proofErr w:type="spellStart"/>
      <w:r w:rsidRPr="00BB4C39">
        <w:rPr>
          <w:rFonts w:asciiTheme="majorBidi" w:hAnsiTheme="majorBidi" w:cstheme="majorBidi"/>
        </w:rPr>
        <w:t>балльно</w:t>
      </w:r>
      <w:proofErr w:type="spellEnd"/>
      <w:r w:rsidRPr="00BB4C39">
        <w:rPr>
          <w:rFonts w:asciiTheme="majorBidi" w:hAnsiTheme="majorBidi" w:cstheme="majorBidi"/>
        </w:rPr>
        <w:t>-рейтинговой системе.</w:t>
      </w:r>
      <w:r w:rsidRPr="00BB4C39">
        <w:rPr>
          <w:rFonts w:asciiTheme="majorBidi" w:hAnsiTheme="majorBidi" w:cstheme="majorBidi"/>
          <w:bCs/>
        </w:rPr>
        <w:t xml:space="preserve"> 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B4C39">
        <w:rPr>
          <w:rFonts w:asciiTheme="majorBidi" w:hAnsiTheme="majorBidi" w:cstheme="majorBidi"/>
          <w:bCs/>
        </w:rPr>
        <w:t>балльно</w:t>
      </w:r>
      <w:proofErr w:type="spellEnd"/>
      <w:r w:rsidRPr="00BB4C39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D4014" w:rsidRPr="00BB4C39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CD4014" w:rsidRPr="00BB4C39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CD4014" w:rsidRPr="00BB4C39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CD4014" w:rsidRPr="00BB4C39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CD4014" w:rsidRPr="00BB4C39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8" w:name="_Toc473664514"/>
      <w:bookmarkStart w:id="139" w:name="_Toc473718092"/>
      <w:bookmarkStart w:id="140" w:name="_Toc473892893"/>
      <w:bookmarkStart w:id="141" w:name="_Toc474840602"/>
      <w:bookmarkStart w:id="142" w:name="_Toc475970649"/>
      <w:bookmarkStart w:id="143" w:name="_Toc477858789"/>
      <w:bookmarkStart w:id="144" w:name="_Toc477980933"/>
      <w:bookmarkStart w:id="145" w:name="_Toc478238094"/>
      <w:bookmarkStart w:id="146" w:name="_Toc478324546"/>
      <w:bookmarkStart w:id="147" w:name="_Toc54893664"/>
      <w:r w:rsidRPr="00BB4C39">
        <w:rPr>
          <w:rFonts w:asciiTheme="majorBidi" w:hAnsiTheme="majorBidi" w:cstheme="majorBidi"/>
        </w:rPr>
        <w:t>Средства оценивания</w:t>
      </w:r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r w:rsidRPr="00BB4C39">
        <w:rPr>
          <w:rFonts w:asciiTheme="majorBidi" w:hAnsiTheme="majorBidi" w:cstheme="majorBidi"/>
        </w:rPr>
        <w:t xml:space="preserve">  </w:t>
      </w:r>
    </w:p>
    <w:p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</w:rPr>
        <w:t>В случае недифференцированного контроля (в форме зачета)</w:t>
      </w:r>
      <w:r w:rsidRPr="00BB4C39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B4C39">
        <w:rPr>
          <w:rFonts w:asciiTheme="majorBidi" w:hAnsiTheme="majorBidi" w:cstheme="majorBidi"/>
        </w:rPr>
        <w:t>балльно</w:t>
      </w:r>
      <w:proofErr w:type="spellEnd"/>
      <w:r w:rsidRPr="00BB4C39">
        <w:rPr>
          <w:rFonts w:asciiTheme="majorBidi" w:hAnsiTheme="majorBidi" w:cstheme="majorBidi"/>
        </w:rPr>
        <w:t>-рейтинговой системе оценивается 34 баллами.</w:t>
      </w:r>
    </w:p>
    <w:bookmarkEnd w:id="117"/>
    <w:p w:rsidR="00CD4014" w:rsidRPr="00BB4C39" w:rsidRDefault="00CD4014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</w:p>
    <w:p w:rsidR="00E40E4E" w:rsidRPr="00BB4C39" w:rsidRDefault="00934226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48" w:name="_Toc54893665"/>
      <w:r w:rsidRPr="00BB4C39">
        <w:rPr>
          <w:rFonts w:asciiTheme="majorBidi" w:hAnsiTheme="majorBidi" w:cstheme="majorBidi"/>
        </w:rPr>
        <w:t>Литература по дисциплине</w:t>
      </w:r>
      <w:bookmarkEnd w:id="148"/>
    </w:p>
    <w:p w:rsidR="00E40E4E" w:rsidRPr="00BB4C39" w:rsidRDefault="00E40E4E" w:rsidP="00BB4C39">
      <w:pPr>
        <w:pStyle w:val="3"/>
        <w:spacing w:after="120" w:line="276" w:lineRule="auto"/>
        <w:rPr>
          <w:rFonts w:asciiTheme="majorBidi" w:hAnsiTheme="majorBidi" w:cstheme="majorBidi"/>
          <w:noProof/>
          <w:lang w:val="de-DE"/>
        </w:rPr>
      </w:pPr>
      <w:bookmarkStart w:id="149" w:name="_Toc54893666"/>
      <w:r w:rsidRPr="00BB4C39">
        <w:rPr>
          <w:rFonts w:asciiTheme="majorBidi" w:hAnsiTheme="majorBidi" w:cstheme="majorBidi"/>
          <w:noProof/>
          <w:lang w:val="de-DE" w:eastAsia="en-US"/>
        </w:rPr>
        <w:t>Нормативное обеспечение образования</w:t>
      </w:r>
      <w:bookmarkEnd w:id="149"/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Государственные образовательные стандарты высшего профессионального образования (</w:t>
      </w:r>
      <w:r w:rsidRPr="00BB4C39">
        <w:rPr>
          <w:rFonts w:asciiTheme="majorBidi" w:hAnsiTheme="majorBidi" w:cstheme="majorBidi"/>
          <w:noProof/>
          <w:lang w:eastAsia="en-US"/>
        </w:rPr>
        <w:t>ГОСВПО)</w:t>
      </w:r>
      <w:r w:rsidRPr="00BB4C39">
        <w:rPr>
          <w:rFonts w:asciiTheme="majorBidi" w:hAnsiTheme="majorBidi" w:cstheme="majorBidi"/>
          <w:noProof/>
        </w:rPr>
        <w:t xml:space="preserve"> по специальности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42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specialist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) </w:t>
      </w:r>
      <w:r w:rsidRPr="00BB4C39">
        <w:rPr>
          <w:rFonts w:asciiTheme="majorBidi" w:hAnsiTheme="majorBidi" w:cstheme="majorBidi"/>
          <w:noProof/>
        </w:rPr>
        <w:t>и направлению (</w:t>
      </w:r>
      <w:r w:rsidRPr="00BB4C39">
        <w:rPr>
          <w:rFonts w:asciiTheme="majorBidi" w:hAnsiTheme="majorBidi" w:cstheme="majorBidi"/>
          <w:bCs/>
          <w:lang w:eastAsia="ar-SA"/>
        </w:rPr>
        <w:t xml:space="preserve">Бакалавр: </w:t>
      </w:r>
      <w:hyperlink r:id="rId43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bachelo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; Магистр: </w:t>
      </w:r>
      <w:hyperlink r:id="rId44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maste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>)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lang w:eastAsia="ar-SA"/>
        </w:rPr>
        <w:t>520200</w:t>
      </w:r>
      <w:r w:rsidRPr="00BB4C39">
        <w:rPr>
          <w:rFonts w:asciiTheme="majorBidi" w:hAnsiTheme="majorBidi" w:cstheme="majorBidi"/>
          <w:noProof/>
        </w:rPr>
        <w:t xml:space="preserve"> «Теология»</w:t>
      </w:r>
      <w:r w:rsidRPr="00BB4C39">
        <w:rPr>
          <w:rFonts w:asciiTheme="majorBidi" w:hAnsiTheme="majorBidi" w:cstheme="majorBidi"/>
          <w:bCs/>
          <w:lang w:eastAsia="ar-SA"/>
        </w:rPr>
        <w:t>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мельянов Н. Н., свящ.</w:t>
      </w:r>
      <w:r w:rsidRPr="00BB4C39">
        <w:rPr>
          <w:rFonts w:asciiTheme="majorBidi" w:hAnsiTheme="majorBidi" w:cstheme="majorBidi"/>
          <w:noProof/>
        </w:rPr>
        <w:t xml:space="preserve"> Введение в христианское вероучение: Учеб.-метод. материалы. - М.: Изд-во ПСТГУ, 2006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мельянов Н. Н., свящ.</w:t>
      </w:r>
      <w:r w:rsidRPr="00BB4C39">
        <w:rPr>
          <w:rFonts w:asciiTheme="majorBidi" w:hAnsiTheme="majorBidi" w:cstheme="majorBidi"/>
          <w:noProof/>
        </w:rPr>
        <w:t xml:space="preserve"> Догматическое богословие: Учеб.-метод. материалы. - М.: Изд-во ПСТГУ, 2006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val="de-DE"/>
        </w:rPr>
      </w:pPr>
      <w:r w:rsidRPr="00BB4C39">
        <w:rPr>
          <w:rFonts w:asciiTheme="majorBidi" w:hAnsiTheme="majorBidi" w:cstheme="majorBidi"/>
          <w:noProof/>
        </w:rPr>
        <w:t xml:space="preserve">Православная культура: Нормативно-правовые акты, документы, обоснование введения курса в учебную программу образовательных учреждений / Юридический факультет РУДН, ПСТБИ. </w:t>
      </w:r>
      <w:r w:rsidRPr="00BB4C39">
        <w:rPr>
          <w:rFonts w:asciiTheme="majorBidi" w:hAnsiTheme="majorBidi" w:cstheme="majorBidi"/>
          <w:noProof/>
          <w:lang w:val="de-DE"/>
        </w:rPr>
        <w:t>(Сост. В.М. Бычкова). М.: Покров, 2004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val="de-DE"/>
        </w:rPr>
      </w:pPr>
      <w:r w:rsidRPr="00BB4C39">
        <w:rPr>
          <w:rFonts w:asciiTheme="majorBidi" w:hAnsiTheme="majorBidi" w:cstheme="majorBidi"/>
          <w:noProof/>
        </w:rPr>
        <w:t xml:space="preserve">Религия и право: российское и международное законодательство о свободе совести и религиозных объединениях: сборник нормативно-правовых актов. </w:t>
      </w:r>
      <w:r w:rsidRPr="00BB4C39">
        <w:rPr>
          <w:rFonts w:asciiTheme="majorBidi" w:hAnsiTheme="majorBidi" w:cstheme="majorBidi"/>
          <w:noProof/>
          <w:lang w:val="de-DE"/>
        </w:rPr>
        <w:t>СПб. – Невская Лавра, 2006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Учебные материалы по программе профессиональной переподготовки "Теология", Ч. 1 / Православный Свято-Тихоновский Гуманитарный Университет, Факультет </w:t>
      </w:r>
      <w:r w:rsidRPr="00BB4C39">
        <w:rPr>
          <w:rFonts w:asciiTheme="majorBidi" w:hAnsiTheme="majorBidi" w:cstheme="majorBidi"/>
          <w:noProof/>
        </w:rPr>
        <w:lastRenderedPageBreak/>
        <w:t>дополнительного образования. Сост. Г. Егоров, свящ., Малков П. Ю., Улитчев И. И. М.: ПСТГУ, 2008.</w:t>
      </w:r>
    </w:p>
    <w:p w:rsidR="00E40E4E" w:rsidRPr="00BB4C39" w:rsidRDefault="00E40E4E" w:rsidP="00BB4C39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Учебные материалы по программе профессиональной переподготовки "Теология".Ч. 2 / Православный Свято-Тихоновский Гуманитарный Университет, Факультет дополнительного образования. Сост. Ходаков М. А., Никулина Е. Н., Кострюков А. А. М.: ПСТГУ, 2008.</w:t>
      </w:r>
    </w:p>
    <w:p w:rsidR="00BB4C39" w:rsidRPr="00BB4C39" w:rsidRDefault="00BB4C39" w:rsidP="00BB4C39">
      <w:pPr>
        <w:widowControl w:val="0"/>
        <w:numPr>
          <w:ilvl w:val="0"/>
          <w:numId w:val="9"/>
        </w:num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iCs/>
          <w:noProof/>
        </w:rPr>
        <w:t>Гагаев</w:t>
      </w:r>
      <w:r w:rsidRPr="00BB4C39">
        <w:rPr>
          <w:rFonts w:asciiTheme="majorBidi" w:hAnsiTheme="majorBidi" w:cstheme="majorBidi"/>
          <w:i/>
          <w:iCs/>
          <w:noProof/>
        </w:rPr>
        <w:t xml:space="preserve"> </w:t>
      </w:r>
      <w:r w:rsidRPr="00BB4C39">
        <w:rPr>
          <w:rFonts w:asciiTheme="majorBidi" w:hAnsiTheme="majorBidi" w:cstheme="majorBidi"/>
          <w:i/>
          <w:iCs/>
          <w:noProof/>
        </w:rPr>
        <w:t>А</w:t>
      </w:r>
      <w:r w:rsidRPr="00BB4C39">
        <w:rPr>
          <w:rFonts w:asciiTheme="majorBidi" w:hAnsiTheme="majorBidi" w:cstheme="majorBidi"/>
          <w:i/>
          <w:iCs/>
          <w:noProof/>
        </w:rPr>
        <w:t>.</w:t>
      </w:r>
      <w:r w:rsidRPr="00BB4C39">
        <w:rPr>
          <w:rFonts w:asciiTheme="majorBidi" w:hAnsiTheme="majorBidi" w:cstheme="majorBidi"/>
          <w:i/>
          <w:iCs/>
          <w:noProof/>
        </w:rPr>
        <w:t xml:space="preserve"> А.</w:t>
      </w:r>
      <w:r w:rsidRPr="00BB4C39">
        <w:rPr>
          <w:rFonts w:asciiTheme="majorBidi" w:hAnsiTheme="majorBidi" w:cstheme="majorBidi"/>
          <w:noProof/>
        </w:rPr>
        <w:t xml:space="preserve"> Педагогика русской богословской мысли</w:t>
      </w:r>
      <w:r w:rsidRPr="00BB4C39">
        <w:rPr>
          <w:rFonts w:asciiTheme="majorBidi" w:hAnsiTheme="majorBidi" w:cstheme="majorBidi"/>
          <w:noProof/>
        </w:rPr>
        <w:t>. Нальчик: Издательский Центр РИОР</w:t>
      </w:r>
      <w:r w:rsidRPr="00BB4C39">
        <w:rPr>
          <w:rFonts w:asciiTheme="majorBidi" w:hAnsiTheme="majorBidi" w:cstheme="majorBidi"/>
          <w:noProof/>
        </w:rPr>
        <w:t xml:space="preserve">, 2016. </w:t>
      </w:r>
    </w:p>
    <w:p w:rsidR="00E40E4E" w:rsidRPr="00BB4C39" w:rsidRDefault="00E40E4E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50" w:name="_Toc54893667"/>
      <w:r w:rsidRPr="00BB4C39">
        <w:rPr>
          <w:rFonts w:asciiTheme="majorBidi" w:hAnsiTheme="majorBidi" w:cstheme="majorBidi"/>
        </w:rPr>
        <w:t>Рекомендуемая литература (основная):</w:t>
      </w:r>
      <w:bookmarkEnd w:id="150"/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</w:rPr>
        <w:t>Александр (Семенов-Тянь-Шаньский), еп.</w:t>
      </w:r>
      <w:r w:rsidRPr="00BB4C39">
        <w:rPr>
          <w:rFonts w:asciiTheme="majorBidi" w:hAnsiTheme="majorBidi" w:cstheme="majorBidi"/>
          <w:noProof/>
        </w:rPr>
        <w:t xml:space="preserve"> Отец Иоанн Кронштадтский. Обнинск: Принтер, 199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мфилохий (Радович), митр.</w:t>
      </w:r>
      <w:r w:rsidRPr="00BB4C39">
        <w:rPr>
          <w:rFonts w:asciiTheme="majorBidi" w:hAnsiTheme="majorBidi" w:cstheme="majorBidi"/>
          <w:noProof/>
        </w:rPr>
        <w:t xml:space="preserve"> Основы православного воспитания / Сборник статей. – Пермь: Православная Пермь, 200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ндреев А. Ю.</w:t>
      </w:r>
      <w:r w:rsidRPr="00BB4C39">
        <w:rPr>
          <w:rFonts w:asciiTheme="majorBidi" w:hAnsiTheme="majorBidi" w:cstheme="majorBidi"/>
          <w:noProof/>
        </w:rPr>
        <w:t xml:space="preserve"> Возникновение университетов в центральной и восточной Европе // Андреев А. Ю. Российские университеты XVIII – первой половины XIX века в контексте университетской истории Европы. М., 2009, С. 52</w:t>
      </w:r>
      <w:r w:rsidRPr="00BB4C39">
        <w:rPr>
          <w:rFonts w:asciiTheme="majorBidi" w:hAnsiTheme="majorBidi" w:cstheme="majorBidi"/>
          <w:noProof/>
          <w:lang w:val="en-US"/>
        </w:rPr>
        <w:t>–</w:t>
      </w:r>
      <w:r w:rsidRPr="00BB4C39">
        <w:rPr>
          <w:rFonts w:asciiTheme="majorBidi" w:hAnsiTheme="majorBidi" w:cstheme="majorBidi"/>
          <w:noProof/>
        </w:rPr>
        <w:t>9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Антология педагогической мысли христианского Средневековья. Т. 1: Во Христе сокрыты все сокровища премудрости. Путь христианского образования в трудах отцов Церкви и мыслителей Раннего Средневековья. – М.: Аспект-Пресс, 199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нтоний (Храповицкий), митр.</w:t>
      </w:r>
      <w:r w:rsidRPr="00BB4C39">
        <w:rPr>
          <w:rFonts w:asciiTheme="majorBidi" w:hAnsiTheme="majorBidi" w:cstheme="majorBidi"/>
          <w:noProof/>
        </w:rPr>
        <w:t xml:space="preserve"> Записка о преподавании Закона Божия в двух старших классах гимназий // Новый опыт учения о богопознании. – СПБ.: Библиополис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нтонов К. М.</w:t>
      </w:r>
      <w:r w:rsidRPr="00BB4C39">
        <w:rPr>
          <w:rFonts w:asciiTheme="majorBidi" w:hAnsiTheme="majorBidi" w:cstheme="majorBidi"/>
          <w:noProof/>
        </w:rPr>
        <w:t xml:space="preserve"> Религиоведение на Богословском факультете: идея и проблемы / Дата публ. 4.10.2010г. </w:t>
      </w:r>
      <w:hyperlink r:id="rId45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bogoslov.ru/text/1138282.html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6.02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ессарабова И. С.</w:t>
      </w:r>
      <w:r w:rsidRPr="00BB4C39">
        <w:rPr>
          <w:rFonts w:asciiTheme="majorBidi" w:hAnsiTheme="majorBidi" w:cstheme="majorBidi"/>
          <w:noProof/>
        </w:rPr>
        <w:t xml:space="preserve"> Школа и религия в поликультурном образовании России и США // Фундаментальные исследования, № 8, 2008, С. 68–7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езрогов В. Г.</w:t>
      </w:r>
      <w:r w:rsidRPr="00BB4C39">
        <w:rPr>
          <w:rFonts w:asciiTheme="majorBidi" w:hAnsiTheme="majorBidi" w:cstheme="majorBidi"/>
          <w:noProof/>
        </w:rPr>
        <w:t xml:space="preserve"> Учитель и его ученики в текстах Нового Завета. – М.: УРАО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еленчук Л. Н.</w:t>
      </w:r>
      <w:r w:rsidRPr="00BB4C39">
        <w:rPr>
          <w:rFonts w:asciiTheme="majorBidi" w:hAnsiTheme="majorBidi" w:cstheme="majorBidi"/>
          <w:noProof/>
        </w:rPr>
        <w:t xml:space="preserve"> История отечественной педагогики (Учебное пособие). М.: ПСТГУ, 200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одров А.</w:t>
      </w:r>
      <w:r w:rsidRPr="00BB4C39">
        <w:rPr>
          <w:rFonts w:asciiTheme="majorBidi" w:hAnsiTheme="majorBidi" w:cstheme="majorBidi"/>
          <w:noProof/>
        </w:rPr>
        <w:t xml:space="preserve"> Богословское образование в современном секулярном обществе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 xml:space="preserve">., С. 450-461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6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50-461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2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асильева З. И.</w:t>
      </w:r>
      <w:r w:rsidRPr="00BB4C39">
        <w:rPr>
          <w:rFonts w:asciiTheme="majorBidi" w:hAnsiTheme="majorBidi" w:cstheme="majorBidi"/>
          <w:noProof/>
        </w:rPr>
        <w:t xml:space="preserve"> История образования и педагогической мысли за рубежом и в России. Учебное пособие. – СПб.: Издательство РГПУ им. А. И. Герцена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Взаимодействие в среде дистанционного обучения: Сборник статей / Православный Свято-Тихоновский Гуманитарный Университет, Факультет дополнительного образования. – М., 200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., прот.</w:t>
      </w:r>
      <w:r w:rsidRPr="00BB4C39">
        <w:rPr>
          <w:rFonts w:asciiTheme="majorBidi" w:hAnsiTheme="majorBidi" w:cstheme="majorBidi"/>
          <w:noProof/>
        </w:rPr>
        <w:t xml:space="preserve"> Вступительное слово // Вестник Православного Свято-</w:t>
      </w:r>
      <w:r w:rsidRPr="00BB4C39">
        <w:rPr>
          <w:rFonts w:asciiTheme="majorBidi" w:hAnsiTheme="majorBidi" w:cstheme="majorBidi"/>
          <w:noProof/>
        </w:rPr>
        <w:lastRenderedPageBreak/>
        <w:t>Тихоновского гуманитарного университета. IV: Педагогика. Психология, 2006, Вып. 3, С. 7–1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., прот.</w:t>
      </w:r>
      <w:r w:rsidRPr="00BB4C39">
        <w:rPr>
          <w:rFonts w:asciiTheme="majorBidi" w:hAnsiTheme="majorBidi" w:cstheme="majorBidi"/>
          <w:noProof/>
        </w:rPr>
        <w:t xml:space="preserve"> О значимости теологического образования в Российской Федерации // Вестник Православного Свято-Тихоновского гуманитарного университета. IV: Педагогика. Психология, Вып. 4(7), М., 2007, С. 7–1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., прот.</w:t>
      </w:r>
      <w:r w:rsidRPr="00BB4C39">
        <w:rPr>
          <w:rFonts w:asciiTheme="majorBidi" w:hAnsiTheme="majorBidi" w:cstheme="majorBidi"/>
          <w:noProof/>
        </w:rPr>
        <w:t xml:space="preserve"> Православие и Высшая школа России сегодня // Православное богословие на пороге третьего тысячелетия. Богословская конференция РПЦ (Москва, 7 – 9 феврал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>.): Материалы. - М.: Синодальная Богословская Комиссия, 200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., прот.</w:t>
      </w:r>
      <w:r w:rsidRPr="00BB4C39">
        <w:rPr>
          <w:rFonts w:asciiTheme="majorBidi" w:hAnsiTheme="majorBidi" w:cstheme="majorBidi"/>
          <w:noProof/>
        </w:rPr>
        <w:t xml:space="preserve"> Преподавание теологии в университете –  необходимая альтернатива атеистической парадигме в гуманитарных науках и образовании // Вестник Православного Свято-Тихоновского Гуманитарного Университета. I, Вып. 1(29). М., 2010, С. 165–16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., прот.</w:t>
      </w:r>
      <w:r w:rsidRPr="00BB4C39">
        <w:rPr>
          <w:rFonts w:asciiTheme="majorBidi" w:hAnsiTheme="majorBidi" w:cstheme="majorBidi"/>
          <w:noProof/>
        </w:rPr>
        <w:t xml:space="preserve"> Проблемы православного образования сегодня // Богословский сборник, №9. М.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Воробьев В, прот, Пастернак А. В., Хайлова О. И.</w:t>
      </w:r>
      <w:r w:rsidRPr="00BB4C39">
        <w:rPr>
          <w:rFonts w:asciiTheme="majorBidi" w:hAnsiTheme="majorBidi" w:cstheme="majorBidi"/>
          <w:noProof/>
        </w:rPr>
        <w:t xml:space="preserve"> История ПСТГУ. Богословский сборник №1. М., 1997, С. 168–17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аврилюк П., диак.</w:t>
      </w:r>
      <w:r w:rsidRPr="00BB4C39">
        <w:rPr>
          <w:rFonts w:asciiTheme="majorBidi" w:hAnsiTheme="majorBidi" w:cstheme="majorBidi"/>
          <w:noProof/>
        </w:rPr>
        <w:t xml:space="preserve"> История катехизации в древней церкви. М.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айденко П. П.</w:t>
      </w:r>
      <w:r w:rsidRPr="00BB4C39">
        <w:rPr>
          <w:rFonts w:asciiTheme="majorBidi" w:hAnsiTheme="majorBidi" w:cstheme="majorBidi"/>
          <w:noProof/>
        </w:rPr>
        <w:t xml:space="preserve"> Научная рациональность и философский разум. М.: Прогресс-Традиция, 2003 («Пересмотр фундаментальных принципов античной науки»: С. 149–198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енгель К., Бенсон У.</w:t>
      </w:r>
      <w:r w:rsidRPr="00BB4C39">
        <w:rPr>
          <w:rFonts w:asciiTheme="majorBidi" w:hAnsiTheme="majorBidi" w:cstheme="majorBidi"/>
          <w:noProof/>
        </w:rPr>
        <w:t xml:space="preserve"> История и философия христианского образования. "Библия для всех". СПб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еоргий (Шестун), игум.</w:t>
      </w:r>
      <w:r w:rsidRPr="00BB4C39">
        <w:rPr>
          <w:rFonts w:asciiTheme="majorBidi" w:hAnsiTheme="majorBidi" w:cstheme="majorBidi"/>
          <w:noProof/>
        </w:rPr>
        <w:t xml:space="preserve"> Православная педагогика. Онтологические и историко-теоритические основы педагогики православной цивилизации (изд. 4-е, испр. и доп.). М., 201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</w:rPr>
        <w:t>Герасимов П. В.</w:t>
      </w:r>
      <w:r w:rsidRPr="00BB4C39">
        <w:rPr>
          <w:rFonts w:asciiTheme="majorBidi" w:hAnsiTheme="majorBidi" w:cstheme="majorBidi"/>
          <w:noProof/>
        </w:rPr>
        <w:t xml:space="preserve"> Религиозное образование в Европе и перспективы преподавания религиозных знаний в России / Сообщение на круглом столе «Преподавание основ религиозной культуры и светской этики в школе». Хабаровская духовная семинария, 26. 02.10 (Электронный ресурс),</w:t>
      </w:r>
      <w:r w:rsidRPr="00BB4C39">
        <w:rPr>
          <w:rFonts w:asciiTheme="majorBidi" w:hAnsiTheme="majorBidi" w:cstheme="majorBidi"/>
          <w:lang w:eastAsia="ar-SA"/>
        </w:rPr>
        <w:t xml:space="preserve">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47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culturolog.ru/index.php?option=com_content&amp;task=view&amp;id=344&amp;Itemid=10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29.02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офф Ж.</w:t>
      </w:r>
      <w:r w:rsidRPr="00BB4C39">
        <w:rPr>
          <w:rFonts w:asciiTheme="majorBidi" w:hAnsiTheme="majorBidi" w:cstheme="majorBidi"/>
          <w:noProof/>
        </w:rPr>
        <w:t xml:space="preserve"> Интеллектуалы в средние века. Долгопрудный, 199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анилюк Б. (сост. и ред.)</w:t>
      </w:r>
      <w:r w:rsidRPr="00BB4C39">
        <w:rPr>
          <w:rFonts w:asciiTheme="majorBidi" w:hAnsiTheme="majorBidi" w:cstheme="majorBidi"/>
          <w:noProof/>
        </w:rPr>
        <w:t xml:space="preserve"> Православная культура в школе. Практика, проблемы, перспективы. Сб. материалов и документов. – М. Синодальная библиотека, 200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Становление и развитие православной педагогической культуры в России. ПСТГУ, М., 201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. ПСТГУ. М., </w:t>
      </w:r>
      <w:smartTag w:uri="urn:schemas-microsoft-com:office:smarttags" w:element="metricconverter">
        <w:smartTagPr>
          <w:attr w:name="ProductID" w:val="2004 г"/>
        </w:smartTagPr>
        <w:r w:rsidRPr="00BB4C39">
          <w:rPr>
            <w:rFonts w:asciiTheme="majorBidi" w:hAnsiTheme="majorBidi" w:cstheme="majorBidi"/>
            <w:noProof/>
          </w:rPr>
          <w:t>2004 г</w:t>
        </w:r>
      </w:smartTag>
      <w:r w:rsidRPr="00BB4C39">
        <w:rPr>
          <w:rFonts w:asciiTheme="majorBidi" w:hAnsiTheme="majorBidi" w:cstheme="majorBidi"/>
          <w:noProof/>
        </w:rPr>
        <w:t>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I. ПСТГУ. М., 200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ивногорцева, С. Ю.</w:t>
      </w:r>
      <w:r w:rsidRPr="00BB4C39">
        <w:rPr>
          <w:rFonts w:asciiTheme="majorBidi" w:hAnsiTheme="majorBidi" w:cstheme="majorBidi"/>
          <w:noProof/>
        </w:rPr>
        <w:t xml:space="preserve"> Этика учителя в православной педагогической традиции русской школы // Вестник ПСТГУ: Серия IV, Вып. 1(16). - М.: ПСТГУ 2010, С. 31–4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lastRenderedPageBreak/>
        <w:t>Дьяконов А. П.</w:t>
      </w:r>
      <w:r w:rsidRPr="00BB4C39">
        <w:rPr>
          <w:rFonts w:asciiTheme="majorBidi" w:hAnsiTheme="majorBidi" w:cstheme="majorBidi"/>
          <w:noProof/>
        </w:rPr>
        <w:t xml:space="preserve"> Типы высшей богословской школы в древней Церкви 3–6 веков.  СПб., 191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вгений, архиеп. Верейский.</w:t>
      </w:r>
      <w:r w:rsidRPr="00BB4C39">
        <w:rPr>
          <w:rFonts w:asciiTheme="majorBidi" w:hAnsiTheme="majorBidi" w:cstheme="majorBidi"/>
          <w:noProof/>
        </w:rPr>
        <w:t xml:space="preserve"> Академическая реформа// Богословский вестник, №4, Сергиев Посад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вгений, архиеп. Верейский.</w:t>
      </w:r>
      <w:r w:rsidRPr="00BB4C39">
        <w:rPr>
          <w:rFonts w:asciiTheme="majorBidi" w:hAnsiTheme="majorBidi" w:cstheme="majorBidi"/>
          <w:noProof/>
        </w:rPr>
        <w:t xml:space="preserve"> Актуальные проблемы богословского образования// Православное богословие на пороге третьего тысячелетия. М., 200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вгений, архиеп. Верейский.</w:t>
      </w:r>
      <w:r w:rsidRPr="00BB4C39">
        <w:rPr>
          <w:rFonts w:asciiTheme="majorBidi" w:hAnsiTheme="majorBidi" w:cstheme="majorBidi"/>
          <w:noProof/>
        </w:rPr>
        <w:t xml:space="preserve"> Богословское образование в России: История, современность, перспективы // Юбилейный сборник. – М.: Учеб. Комитет РПЦ МДА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Жильсон Э.</w:t>
      </w:r>
      <w:r w:rsidRPr="00BB4C39">
        <w:rPr>
          <w:rFonts w:asciiTheme="majorBidi" w:hAnsiTheme="majorBidi" w:cstheme="majorBidi"/>
          <w:noProof/>
        </w:rPr>
        <w:t xml:space="preserve"> Философия в Средние века. От истоков патристики до конца XIV века. М.: «Республика», 2004,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айцева О. Р.</w:t>
      </w:r>
      <w:r w:rsidRPr="00BB4C39">
        <w:rPr>
          <w:rFonts w:asciiTheme="majorBidi" w:hAnsiTheme="majorBidi" w:cstheme="majorBidi"/>
          <w:noProof/>
        </w:rPr>
        <w:t xml:space="preserve"> Религиозное воспитание учащихся в современной школе Германии / Диссертация на соискание степени кандидата пед. Наук. Волгоград, 200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ахаров И. В., Ляхович Е. С.</w:t>
      </w:r>
      <w:r w:rsidRPr="00BB4C39">
        <w:rPr>
          <w:rFonts w:asciiTheme="majorBidi" w:hAnsiTheme="majorBidi" w:cstheme="majorBidi"/>
          <w:noProof/>
        </w:rPr>
        <w:t xml:space="preserve"> Миссия университета в европейской культуре. М.: Фонд «Новое тысячелетие», 199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еньковский, В., прот.</w:t>
      </w:r>
      <w:r w:rsidRPr="00BB4C39">
        <w:rPr>
          <w:rFonts w:asciiTheme="majorBidi" w:hAnsiTheme="majorBidi" w:cstheme="majorBidi"/>
          <w:noProof/>
        </w:rPr>
        <w:t xml:space="preserve"> Проблемы воспитания в свете христианской антропологии. – М. : Изд-во Свято-Владимирского братства, 199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еньковский, В., прот.</w:t>
      </w:r>
      <w:r w:rsidRPr="00BB4C39">
        <w:rPr>
          <w:rFonts w:asciiTheme="majorBidi" w:hAnsiTheme="majorBidi" w:cstheme="majorBidi"/>
          <w:noProof/>
        </w:rPr>
        <w:t xml:space="preserve"> Педагогика. – М.: ПСТБИ, 199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еньковский, В., прот.</w:t>
      </w:r>
      <w:r w:rsidRPr="00BB4C39">
        <w:rPr>
          <w:rFonts w:asciiTheme="majorBidi" w:hAnsiTheme="majorBidi" w:cstheme="majorBidi"/>
          <w:noProof/>
        </w:rPr>
        <w:t xml:space="preserve"> Проблемы воспитания в свете христианской антропологии. – М. : Изд-во Свято-Владимирского братства, 199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еньковский В. В.</w:t>
      </w:r>
      <w:r w:rsidRPr="00BB4C39">
        <w:rPr>
          <w:rFonts w:asciiTheme="majorBidi" w:hAnsiTheme="majorBidi" w:cstheme="majorBidi"/>
          <w:noProof/>
        </w:rPr>
        <w:t xml:space="preserve"> Об образе Божием в человеке // Вопросы философии. 2003. № 12. С. 14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Иванов М. С., Беляев Л. А., Бусева-Давыдова И. Л., Турилов А. А.</w:t>
      </w:r>
      <w:r w:rsidRPr="00BB4C39">
        <w:rPr>
          <w:rFonts w:asciiTheme="majorBidi" w:hAnsiTheme="majorBidi" w:cstheme="majorBidi"/>
          <w:noProof/>
        </w:rPr>
        <w:t xml:space="preserve"> Церковная наука в России. XVII–XX вв. // Православная энциклопедия: Русская Православная Церковь. – М.: ЦНЦ ПЭ, 2000, С. 427–46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Илларион (Алфеев), еп.</w:t>
      </w:r>
      <w:r w:rsidRPr="00BB4C39">
        <w:rPr>
          <w:rFonts w:asciiTheme="majorBidi" w:hAnsiTheme="majorBidi" w:cstheme="majorBidi"/>
          <w:noProof/>
        </w:rPr>
        <w:t xml:space="preserve"> Православное богословие на рубеже эпох. К.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Иоанн (Экономцев), игум.</w:t>
      </w:r>
      <w:r w:rsidRPr="00BB4C39">
        <w:rPr>
          <w:rFonts w:asciiTheme="majorBidi" w:hAnsiTheme="majorBidi" w:cstheme="majorBidi"/>
          <w:noProof/>
        </w:rPr>
        <w:t xml:space="preserve"> Предыстория создания Московской Академии и ее первоначальный период, связанный с деятельностью братьев Лихудов // Православие, Византия, Россия. Авторский сборник статей. М., 1992. С. 57–11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</w:rPr>
        <w:t>Иоанн (Экономцев), игум.</w:t>
      </w:r>
      <w:r w:rsidRPr="00BB4C39">
        <w:rPr>
          <w:rFonts w:asciiTheme="majorBidi" w:hAnsiTheme="majorBidi" w:cstheme="majorBidi"/>
          <w:noProof/>
        </w:rPr>
        <w:t xml:space="preserve"> Проблемы и перспективы богословского образования мирян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 xml:space="preserve">., С. 444–449 (Электронный ресурс), URL: </w:t>
      </w:r>
      <w:hyperlink r:id="rId48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44-449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алиниченко Е. В.</w:t>
      </w:r>
      <w:r w:rsidRPr="00BB4C39">
        <w:rPr>
          <w:rFonts w:asciiTheme="majorBidi" w:hAnsiTheme="majorBidi" w:cstheme="majorBidi"/>
          <w:noProof/>
        </w:rPr>
        <w:t xml:space="preserve"> Академии папские // Православная энциклопедия, Т. </w:t>
      </w:r>
      <w:smartTag w:uri="urn:schemas-microsoft-com:office:smarttags" w:element="metricconverter">
        <w:smartTagPr>
          <w:attr w:name="ProductID" w:val="1. М"/>
        </w:smartTagPr>
        <w:r w:rsidRPr="00BB4C39">
          <w:rPr>
            <w:rFonts w:asciiTheme="majorBidi" w:hAnsiTheme="majorBidi" w:cstheme="majorBidi"/>
            <w:noProof/>
          </w:rPr>
          <w:t>1. М</w:t>
        </w:r>
      </w:smartTag>
      <w:r w:rsidRPr="00BB4C39">
        <w:rPr>
          <w:rFonts w:asciiTheme="majorBidi" w:hAnsiTheme="majorBidi" w:cstheme="majorBidi"/>
          <w:noProof/>
        </w:rPr>
        <w:t>.: ЦНЦ ПЭ, 2000, С. 353-35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аллист Диоклийский, еп.</w:t>
      </w:r>
      <w:r w:rsidRPr="00BB4C39">
        <w:rPr>
          <w:rFonts w:asciiTheme="majorBidi" w:hAnsiTheme="majorBidi" w:cstheme="majorBidi"/>
          <w:noProof/>
        </w:rPr>
        <w:t xml:space="preserve"> Священное Писание и святые отцы о богословском образовании // Богословский сборник, №1. М., 199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атасонов В. Н.</w:t>
      </w:r>
      <w:r w:rsidRPr="00BB4C39">
        <w:rPr>
          <w:rFonts w:asciiTheme="majorBidi" w:hAnsiTheme="majorBidi" w:cstheme="majorBidi"/>
          <w:noProof/>
        </w:rPr>
        <w:t xml:space="preserve"> Задача христианизации образования и науки // Материалы Ежегодной богословской конференции ПСТБИ / Гл. ред. В.Н. Воробьев, прот. - М.: </w:t>
      </w:r>
      <w:r w:rsidRPr="00BB4C39">
        <w:rPr>
          <w:rFonts w:asciiTheme="majorBidi" w:hAnsiTheme="majorBidi" w:cstheme="majorBidi"/>
          <w:noProof/>
        </w:rPr>
        <w:lastRenderedPageBreak/>
        <w:t>ПСТБИ, 1992, С .66–7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злов М., свящ.</w:t>
      </w:r>
      <w:r w:rsidRPr="00BB4C39">
        <w:rPr>
          <w:rFonts w:asciiTheme="majorBidi" w:hAnsiTheme="majorBidi" w:cstheme="majorBidi"/>
          <w:noProof/>
        </w:rPr>
        <w:t xml:space="preserve"> Духовное образование в России. XVII–XX вв. // Православная энциклопедия: Русская Православная Церковь. – М.: ЦНЦ ПЭ, 2000, С. 407–42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зырев, Ф. Н.</w:t>
      </w:r>
      <w:r w:rsidRPr="00BB4C39">
        <w:rPr>
          <w:rFonts w:asciiTheme="majorBidi" w:hAnsiTheme="majorBidi" w:cstheme="majorBidi"/>
          <w:noProof/>
        </w:rPr>
        <w:t xml:space="preserve"> Религиозное образование в светской школе. «Апостольский город». СПб., 200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</w:rPr>
        <w:t>Кузнецов М., Понкин И.</w:t>
      </w:r>
      <w:r w:rsidRPr="00BB4C39">
        <w:rPr>
          <w:rFonts w:asciiTheme="majorBidi" w:hAnsiTheme="majorBidi" w:cstheme="majorBidi"/>
          <w:noProof/>
        </w:rPr>
        <w:t xml:space="preserve"> Законопроект об образовании не позволяет обеспечить достижение поставленных руководством страны задач… – Обращение к Президенту Российской Федерации Д. А. Медведеву / Русская народная линия: Обсуждаем закон об образовании / 09.08.2011.</w:t>
      </w:r>
      <w:r w:rsidRPr="00BB4C39">
        <w:rPr>
          <w:rFonts w:asciiTheme="majorBidi" w:hAnsiTheme="majorBidi" w:cstheme="majorBidi"/>
        </w:rPr>
        <w:t xml:space="preserve"> (Электронный ресурс), </w:t>
      </w:r>
      <w:r w:rsidRPr="00BB4C39">
        <w:rPr>
          <w:rFonts w:asciiTheme="majorBidi" w:hAnsiTheme="majorBidi" w:cstheme="majorBidi"/>
          <w:lang w:val="de-DE"/>
        </w:rPr>
        <w:t>URL</w:t>
      </w:r>
      <w:r w:rsidRPr="00BB4C39">
        <w:rPr>
          <w:rFonts w:asciiTheme="majorBidi" w:hAnsiTheme="majorBidi" w:cstheme="majorBidi"/>
        </w:rPr>
        <w:t xml:space="preserve">: </w:t>
      </w:r>
      <w:hyperlink r:id="rId49" w:history="1">
        <w:r w:rsidRPr="00BB4C39">
          <w:rPr>
            <w:rStyle w:val="a9"/>
            <w:rFonts w:asciiTheme="majorBidi" w:hAnsiTheme="majorBidi" w:cstheme="majorBidi"/>
          </w:rPr>
          <w:t>http://www.ruskline.ru/analitika/2011/08/09/obrawenie_k_prezidentu_rossijskoj_federacii_da_medvedevu/</w:t>
        </w:r>
      </w:hyperlink>
      <w:r w:rsidRPr="00BB4C39">
        <w:rPr>
          <w:rFonts w:asciiTheme="majorBidi" w:hAnsiTheme="majorBidi" w:cstheme="majorBidi"/>
        </w:rPr>
        <w:t xml:space="preserve"> (Дата доступа: 01.03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ураев А., диак.</w:t>
      </w:r>
      <w:r w:rsidRPr="00BB4C39">
        <w:rPr>
          <w:rFonts w:asciiTheme="majorBidi" w:hAnsiTheme="majorBidi" w:cstheme="majorBidi"/>
          <w:noProof/>
        </w:rPr>
        <w:t xml:space="preserve"> Культурология Православия: Готова ли школа к новому предмету? М.: Грифон, 200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ураев А., диак.</w:t>
      </w:r>
      <w:r w:rsidRPr="00BB4C39">
        <w:rPr>
          <w:rFonts w:asciiTheme="majorBidi" w:hAnsiTheme="majorBidi" w:cstheme="majorBidi"/>
          <w:noProof/>
        </w:rPr>
        <w:t xml:space="preserve"> Особенности преподавания предмета "Основы православной культуры" и презентация учебника: Выступление протодиакона Андрея Кураева перед учителями в Томском институте повышения квалификации работников образования 4 – 5 марта 2010. (Электронный ресурс), 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50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k-istine.ru/base_faith/opk/opk_kuraev_in_tomsk-02.htm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04.03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ега В. П.</w:t>
      </w:r>
      <w:r w:rsidRPr="00BB4C39">
        <w:rPr>
          <w:rFonts w:asciiTheme="majorBidi" w:hAnsiTheme="majorBidi" w:cstheme="majorBidi"/>
          <w:noProof/>
        </w:rPr>
        <w:t xml:space="preserve"> Основное богословие или христианская апологетика (Курс лекций. Машинопись). М.: ПСТГУ, б/г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андзаридис Г.</w:t>
      </w:r>
      <w:r w:rsidRPr="00BB4C39">
        <w:rPr>
          <w:rFonts w:asciiTheme="majorBidi" w:hAnsiTheme="majorBidi" w:cstheme="majorBidi"/>
          <w:noProof/>
        </w:rPr>
        <w:t xml:space="preserve"> Обожение человека: По учению святителя Григория Паламы. – Сергиев Посад: Свято-Троицкая Сергиева Лавра, 201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еньшиков В. М.</w:t>
      </w:r>
      <w:r w:rsidRPr="00BB4C39">
        <w:rPr>
          <w:rFonts w:asciiTheme="majorBidi" w:hAnsiTheme="majorBidi" w:cstheme="majorBidi"/>
          <w:noProof/>
        </w:rPr>
        <w:t xml:space="preserve"> Значение теологии для современного образования // Вестник Православного Свято-Тихоновского гуманитарного университета. IV: Педагогика. Психология, 2006, Вып. 3, С. 28–3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етлик И. В.</w:t>
      </w:r>
      <w:r w:rsidRPr="00BB4C39">
        <w:rPr>
          <w:rFonts w:asciiTheme="majorBidi" w:hAnsiTheme="majorBidi" w:cstheme="majorBidi"/>
          <w:noProof/>
        </w:rPr>
        <w:t xml:space="preserve"> Религия и образование в светской школе. М.: Планета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етлик И. В., Склярова Т. В.</w:t>
      </w:r>
      <w:r w:rsidRPr="00BB4C39">
        <w:rPr>
          <w:rFonts w:asciiTheme="majorBidi" w:hAnsiTheme="majorBidi" w:cstheme="majorBidi"/>
          <w:noProof/>
        </w:rPr>
        <w:t xml:space="preserve"> Религиозное образование Русской Православной Церкви и проблема его стандартизации в общеобразовательной школе // Вестник Православного Свято-Тихоновского гуманитарного университета. IV: Педагогика. Психология, Вып. 4(23). - М.: ПСТГУ 2011, С. 7–2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итрофан (Баданин), иером.</w:t>
      </w:r>
      <w:r w:rsidRPr="00BB4C39">
        <w:rPr>
          <w:rFonts w:asciiTheme="majorBidi" w:hAnsiTheme="majorBidi" w:cstheme="majorBidi"/>
          <w:noProof/>
        </w:rPr>
        <w:t xml:space="preserve"> Знание или любовь? О допустимости применения научных методов в толковании Евангелия. Мурманск, 200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орозова О. П.</w:t>
      </w:r>
      <w:r w:rsidRPr="00BB4C39">
        <w:rPr>
          <w:rFonts w:asciiTheme="majorBidi" w:hAnsiTheme="majorBidi" w:cstheme="majorBidi"/>
          <w:noProof/>
        </w:rPr>
        <w:t xml:space="preserve"> Педагогические ситуации в художественной литературе: Практикум. – М.: Academia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умриков О., свящ.</w:t>
      </w:r>
      <w:r w:rsidRPr="00BB4C39">
        <w:rPr>
          <w:rFonts w:asciiTheme="majorBidi" w:hAnsiTheme="majorBidi" w:cstheme="majorBidi"/>
          <w:noProof/>
        </w:rPr>
        <w:t xml:space="preserve"> Библейско-святоотеческое учение об образе и подобии Божием в человеке и эволюционная концепция антропогенеза: проблематика соотнесения // доклад на XVII Международных образовательных Рождественских чтениях 13.03.2009, </w:t>
      </w:r>
      <w:hyperlink r:id="rId51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eligare.ru/2_63028_1_21.html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5.05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Неделько В. И., Хунджуа А. Г.</w:t>
      </w:r>
      <w:r w:rsidRPr="00BB4C39">
        <w:rPr>
          <w:rFonts w:asciiTheme="majorBidi" w:hAnsiTheme="majorBidi" w:cstheme="majorBidi"/>
          <w:noProof/>
        </w:rPr>
        <w:t xml:space="preserve"> Основы современного естествознания: православный взгляд. – М.: Паломник, 200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lastRenderedPageBreak/>
        <w:t>Ньюмен Дж. Г.</w:t>
      </w:r>
      <w:r w:rsidRPr="00BB4C39">
        <w:rPr>
          <w:rFonts w:asciiTheme="majorBidi" w:hAnsiTheme="majorBidi" w:cstheme="majorBidi"/>
          <w:noProof/>
        </w:rPr>
        <w:t xml:space="preserve"> Идея университета. Минск, 20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Образование и Церковь / Сост. С.Г. Макаров. - Иркутск: ОГУ «ЦСИУМ»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 xml:space="preserve">Плотников В.В. </w:t>
      </w:r>
      <w:r w:rsidRPr="00BB4C39">
        <w:rPr>
          <w:rFonts w:asciiTheme="majorBidi" w:hAnsiTheme="majorBidi" w:cstheme="majorBidi"/>
          <w:noProof/>
        </w:rPr>
        <w:t>История христианского просвещения в его отношениях к древней греко-римской образованности: От торжества христианства при Константине Великом до окончательного падения греко-римского язычества при Юстиниане (313–529) / 2-е изд., испр. – М.: Либроком, 201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добед В. И., Горшкова В.В.</w:t>
      </w:r>
      <w:r w:rsidRPr="00BB4C39">
        <w:rPr>
          <w:rFonts w:asciiTheme="majorBidi" w:hAnsiTheme="majorBidi" w:cstheme="majorBidi"/>
          <w:noProof/>
        </w:rPr>
        <w:t xml:space="preserve"> Образование взрослых: методологический аспект // Педагогика. – 2003. – № 7. – С. 30–3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льсков К., свящ.</w:t>
      </w:r>
      <w:r w:rsidRPr="00BB4C39">
        <w:rPr>
          <w:rFonts w:asciiTheme="majorBidi" w:hAnsiTheme="majorBidi" w:cstheme="majorBidi"/>
          <w:noProof/>
        </w:rPr>
        <w:t xml:space="preserve"> Богослов // Православная энциклопедия, Т. 5. – М.: ЦНЦ ПЭ, 2002, С. 514–51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льсков К., иер.</w:t>
      </w:r>
      <w:r w:rsidRPr="00BB4C39">
        <w:rPr>
          <w:rFonts w:asciiTheme="majorBidi" w:hAnsiTheme="majorBidi" w:cstheme="majorBidi"/>
          <w:noProof/>
        </w:rPr>
        <w:t xml:space="preserve"> К вопросу о научном богословском методе // Вопросы философии. 2010. № 7. С. 93–1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льсков К., свящ.</w:t>
      </w:r>
      <w:r w:rsidRPr="00BB4C39">
        <w:rPr>
          <w:rFonts w:asciiTheme="majorBidi" w:hAnsiTheme="majorBidi" w:cstheme="majorBidi"/>
          <w:noProof/>
        </w:rPr>
        <w:t xml:space="preserve"> Теология и религиоведение в контексте возрождения гуманитарной науки в современной России // Вестник Православного Свято-Тихоновского Гуманитарного Университета: Педагогика. Психология. Серия IV. - М. : ПСТГУ 2006г. N 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ерспективы развития теологического образования в России: Сборник материалов / сост. И. В. Понкин. – М.: Институт государственно-конфессиональных отношений и права, 200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ветлов П. Я., прот.</w:t>
      </w:r>
      <w:r w:rsidRPr="00BB4C39">
        <w:rPr>
          <w:rFonts w:asciiTheme="majorBidi" w:hAnsiTheme="majorBidi" w:cstheme="majorBidi"/>
          <w:noProof/>
        </w:rPr>
        <w:t xml:space="preserve"> О необходимости богословских факультетов в университетах или о реформе высшего религиозного образования в России. Киев, 19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инельников С. П.</w:t>
      </w:r>
      <w:r w:rsidRPr="00BB4C39">
        <w:rPr>
          <w:rFonts w:asciiTheme="majorBidi" w:hAnsiTheme="majorBidi" w:cstheme="majorBidi"/>
          <w:noProof/>
        </w:rPr>
        <w:t xml:space="preserve"> Разработка концепции религиозного образования в документах Священного Собора Православной Российской Церкви 1917–1918 гг. // Вестник Православного Свято-Тихоновского Гуманитарного Университета. II, Вып. 3(36). М., 2010, С. 36–4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етракова Т. И.</w:t>
      </w:r>
      <w:r w:rsidRPr="00BB4C39">
        <w:rPr>
          <w:rFonts w:asciiTheme="majorBidi" w:hAnsiTheme="majorBidi" w:cstheme="majorBidi"/>
          <w:noProof/>
        </w:rPr>
        <w:t xml:space="preserve"> Проблема стандартов общего образования, или Быть или не быть в российской школе православной культуре // Вестник Православного Свято-Тихоновского гуманитарного университета. IV, Вып. 2(13). М., 2009, С. 8–2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Правовые основы светскости государства и образования. - М.: Про-Пресс, 200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Светскость государства. – М.: Издательство Учебно-научного центра довузовского образования, 2004. (Электронный ресурс) </w:t>
      </w:r>
      <w:r w:rsidRPr="00BB4C39">
        <w:rPr>
          <w:rFonts w:asciiTheme="majorBidi" w:hAnsiTheme="majorBidi" w:cstheme="majorBidi"/>
          <w:noProof/>
          <w:lang w:val="de-DE" w:eastAsia="en-US"/>
        </w:rPr>
        <w:t>URL</w:t>
      </w:r>
      <w:r w:rsidRPr="00BB4C39">
        <w:rPr>
          <w:rFonts w:asciiTheme="majorBidi" w:hAnsiTheme="majorBidi" w:cstheme="majorBidi"/>
          <w:noProof/>
          <w:lang w:eastAsia="en-US"/>
        </w:rPr>
        <w:t xml:space="preserve">: </w:t>
      </w:r>
      <w:hyperlink r:id="rId52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law.edu.ru/script/cntsource.asp?cntID=100111460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29.02.2015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Светскость государства и образования во Франции: взгляд на 2002-2003 годы. М.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Светскость государства: к вопросу определения правового содержания понятия // Об</w:t>
      </w:r>
      <w:r w:rsidRPr="00BB4C39">
        <w:rPr>
          <w:rFonts w:asciiTheme="majorBidi" w:hAnsiTheme="majorBidi" w:cstheme="majorBidi"/>
          <w:noProof/>
          <w:lang w:eastAsia="en-US"/>
        </w:rPr>
        <w:t xml:space="preserve">разование. 2003. №3. (Электронный ресурс) </w:t>
      </w:r>
      <w:r w:rsidRPr="00BB4C39">
        <w:rPr>
          <w:rFonts w:asciiTheme="majorBidi" w:hAnsiTheme="majorBidi" w:cstheme="majorBidi"/>
          <w:noProof/>
          <w:lang w:val="de-DE" w:eastAsia="en-US"/>
        </w:rPr>
        <w:t>URL</w:t>
      </w:r>
      <w:r w:rsidRPr="00BB4C39">
        <w:rPr>
          <w:rFonts w:asciiTheme="majorBidi" w:hAnsiTheme="majorBidi" w:cstheme="majorBidi"/>
          <w:noProof/>
          <w:lang w:eastAsia="en-US"/>
        </w:rPr>
        <w:t xml:space="preserve">: </w:t>
      </w:r>
      <w:hyperlink r:id="rId53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cddk.ru/gos_i_religia/analit/secul/007.htm</w:t>
        </w:r>
      </w:hyperlink>
      <w:r w:rsidRPr="00BB4C39">
        <w:rPr>
          <w:rFonts w:asciiTheme="majorBidi" w:hAnsiTheme="majorBidi" w:cstheme="majorBidi"/>
          <w:noProof/>
          <w:lang w:eastAsia="en-US"/>
        </w:rPr>
        <w:t xml:space="preserve"> (Дата доступа: 29.02.2012)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Теологическое образование в государственном университете. </w:t>
      </w:r>
      <w:r w:rsidRPr="00BB4C39">
        <w:rPr>
          <w:rFonts w:asciiTheme="majorBidi" w:hAnsiTheme="majorBidi" w:cstheme="majorBidi"/>
          <w:noProof/>
        </w:rPr>
        <w:lastRenderedPageBreak/>
        <w:t>Зарубежный опыт правового регулирования. М.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кин И. В., Кузнецов М. Н.</w:t>
      </w:r>
      <w:r w:rsidRPr="00BB4C39">
        <w:rPr>
          <w:rFonts w:asciiTheme="majorBidi" w:hAnsiTheme="majorBidi" w:cstheme="majorBidi"/>
          <w:noProof/>
        </w:rPr>
        <w:t xml:space="preserve"> Бесчестная дискуссия о религиозном образовании в светской школе: ложь, подмены, агрессивная ксенофобия. Правовой анализ. М.: Издательство Учебно-научного центра довузовского образования, 200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омарев. Ф. А.</w:t>
      </w:r>
      <w:r w:rsidRPr="00BB4C39">
        <w:rPr>
          <w:rFonts w:asciiTheme="majorBidi" w:hAnsiTheme="majorBidi" w:cstheme="majorBidi"/>
          <w:noProof/>
        </w:rPr>
        <w:t xml:space="preserve"> Идея университета в трудах кардинала Ньюмена. – дисс. на соискание степени магистра богословия. (Машинопись). – М.: ПСТГУ, 200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номарев. Ф. А.</w:t>
      </w:r>
      <w:r w:rsidRPr="00BB4C39">
        <w:rPr>
          <w:rFonts w:asciiTheme="majorBidi" w:hAnsiTheme="majorBidi" w:cstheme="majorBidi"/>
          <w:noProof/>
        </w:rPr>
        <w:t xml:space="preserve"> Теологический факультет в западной богословской мысли XIX в. на примере Ф. Шлейермахера и Дж. Г. Ньюмена / Сборник студенческих научных работ. М.: ПСТГУ, 2008, С . 10-1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ротопопов А. О.</w:t>
      </w:r>
      <w:r w:rsidRPr="00BB4C39">
        <w:rPr>
          <w:rFonts w:asciiTheme="majorBidi" w:hAnsiTheme="majorBidi" w:cstheme="majorBidi"/>
          <w:noProof/>
        </w:rPr>
        <w:t xml:space="preserve"> Институт религии и права. Религия и закон. Сборник правовых актов с комментариями. М.,  199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офессиональная деятельность преподавателя в современном вузе: Методическое пособие / И. С. Вевюрко, Т. И. Меланина и др. М.: Изд-во ПСТГУ, 201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Религия и право: российское и международное законодательство о свободе совести и религиозных объединениях: сборник нормативно-правовых актов. СПб. – Невская Лавра, 20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Религия и светское государство. Принцип Laïcité в мире и Евразии / Под ред. А. Агаджаняна, К. Русселе. – М.: Франко-российский центр гуманитарных и общественных наук в Москве, 200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Религия и школа в современной России /сост. и ред. Белогубова М. Н., Метлик И. В., Ситников А. В. М.: «Планета 2000», 200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ветлов П. Я., прот.</w:t>
      </w:r>
      <w:r w:rsidRPr="00BB4C39">
        <w:rPr>
          <w:rFonts w:asciiTheme="majorBidi" w:hAnsiTheme="majorBidi" w:cstheme="majorBidi"/>
          <w:noProof/>
        </w:rPr>
        <w:t xml:space="preserve"> О месте богословия в семье университетских наук. Киев, 189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еливанов В. С.</w:t>
      </w:r>
      <w:r w:rsidRPr="00BB4C39">
        <w:rPr>
          <w:rFonts w:asciiTheme="majorBidi" w:hAnsiTheme="majorBidi" w:cstheme="majorBidi"/>
          <w:noProof/>
        </w:rPr>
        <w:t xml:space="preserve"> Основы общей педагогики: Теория и методика воспитания. (Учебное пособие) / 3-е изд., испр. – М.: Academia, 200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идоров А. И.</w:t>
      </w:r>
      <w:r w:rsidRPr="00BB4C39">
        <w:rPr>
          <w:rFonts w:asciiTheme="majorBidi" w:hAnsiTheme="majorBidi" w:cstheme="majorBidi"/>
          <w:noProof/>
        </w:rPr>
        <w:t xml:space="preserve"> Богословские школы древней Церкви // Православная энциклопедия, Т. 5. – М.: ЦНЦ ПЭ, 2002, С. 525–53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клярова Т. В., Носкова Н. В.</w:t>
      </w:r>
      <w:r w:rsidRPr="00BB4C39">
        <w:rPr>
          <w:rFonts w:asciiTheme="majorBidi" w:hAnsiTheme="majorBidi" w:cstheme="majorBidi"/>
          <w:noProof/>
        </w:rPr>
        <w:t xml:space="preserve"> Возрастная психология для социальных педагогов: учебное пособие. – М.: ПСТГУ, 200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тепанов Н. Ю.</w:t>
      </w:r>
      <w:r w:rsidRPr="00BB4C39">
        <w:rPr>
          <w:rFonts w:asciiTheme="majorBidi" w:hAnsiTheme="majorBidi" w:cstheme="majorBidi"/>
          <w:noProof/>
        </w:rPr>
        <w:t xml:space="preserve"> Высшее образование Российского зарубежья: Старое и новое / Материалы Ежегодной богословской конференции Православного Свято-Тихоновского гуманитарного университета / Гл. ред. В.Н. Воробьев, прот. - М., 2006, С. 37–4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тепанов Н. Ю.</w:t>
      </w:r>
      <w:r w:rsidRPr="00BB4C39">
        <w:rPr>
          <w:rFonts w:asciiTheme="majorBidi" w:hAnsiTheme="majorBidi" w:cstheme="majorBidi"/>
          <w:noProof/>
        </w:rPr>
        <w:t xml:space="preserve"> Православные основы системы образования в русском Зарубежье в 1920-1930-е гг. / Материалы Ежегодной богословской конференции ПСТБИ / Гл. ред. В.Н. Воробьев, прот. – М.: ПСТБИ, 2000, С. 408–41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обкин В С.</w:t>
      </w:r>
      <w:r w:rsidRPr="00BB4C39">
        <w:rPr>
          <w:rFonts w:asciiTheme="majorBidi" w:hAnsiTheme="majorBidi" w:cstheme="majorBidi"/>
          <w:noProof/>
        </w:rPr>
        <w:t xml:space="preserve"> Типы религиозных образовательных ситуаций в Российской Федерации. М.: Центр социологии образования РАО, 199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оловцова И. А.</w:t>
      </w:r>
      <w:r w:rsidRPr="00BB4C39">
        <w:rPr>
          <w:rFonts w:asciiTheme="majorBidi" w:hAnsiTheme="majorBidi" w:cstheme="majorBidi"/>
          <w:noProof/>
        </w:rPr>
        <w:t xml:space="preserve"> Духовное воспитание в православной и светской педагогике: методология, теории, технологии. Волгоград, 20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lastRenderedPageBreak/>
        <w:t>Сурова Л. В.</w:t>
      </w:r>
      <w:r w:rsidRPr="00BB4C39">
        <w:rPr>
          <w:rFonts w:asciiTheme="majorBidi" w:hAnsiTheme="majorBidi" w:cstheme="majorBidi"/>
          <w:noProof/>
        </w:rPr>
        <w:t xml:space="preserve"> Открытый урок: Статьи по духовному воспитанию / Детская программа "Лето Господне". – Клин : Христианская жизнь, 20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Вертоград наук духовный. Сборник статей по истории высшего духовного образования в России XIX – начала XX века. М.: ПСТГУ, 200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Высшая духовная школа: проблемы и реформы. Москва: ПСТГУ, 2006. 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Концепции богословского образования святителей Филарета (Дроздова) и Иннокентия (Борисова) // Филаретовский альманах. Вып. 7. – М.: Издательство ПСТГУ, 2011, С. 231–244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Обсуждение проблем высшего богословского образования на Поместном Соборе 1917 – 1918 гг. / Вестник Православного Свято-Тихоновского Гуманитарного Университета, II: История. Вып. 4(25). М., 2007, С. 28–4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Святитель Филарет (Дроздов) и высшая духовная школа XIX века: новизна и традиция // Сухова Н.Ю. </w:t>
      </w:r>
      <w:hyperlink r:id="rId54" w:history="1"/>
      <w:r w:rsidRPr="00BB4C39">
        <w:rPr>
          <w:rFonts w:asciiTheme="majorBidi" w:hAnsiTheme="majorBidi" w:cstheme="majorBidi"/>
          <w:noProof/>
        </w:rPr>
        <w:t>Вертоград наук духовный. Сборник статей по истории высшего духовного образования в России XIX - начала XX века. М.: ПСТГУ, 2007, С. 345–37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шко А. В.</w:t>
      </w:r>
      <w:r w:rsidRPr="00BB4C39">
        <w:rPr>
          <w:rFonts w:asciiTheme="majorBidi" w:hAnsiTheme="majorBidi" w:cstheme="majorBidi"/>
          <w:noProof/>
        </w:rPr>
        <w:t xml:space="preserve"> Духовные семинарии в России (до </w:t>
      </w:r>
      <w:smartTag w:uri="urn:schemas-microsoft-com:office:smarttags" w:element="metricconverter">
        <w:smartTagPr>
          <w:attr w:name="ProductID" w:val="1917 г"/>
        </w:smartTagPr>
        <w:r w:rsidRPr="00BB4C39">
          <w:rPr>
            <w:rFonts w:asciiTheme="majorBidi" w:hAnsiTheme="majorBidi" w:cstheme="majorBidi"/>
            <w:noProof/>
          </w:rPr>
          <w:t>1917 г</w:t>
        </w:r>
      </w:smartTag>
      <w:r w:rsidRPr="00BB4C39">
        <w:rPr>
          <w:rFonts w:asciiTheme="majorBidi" w:hAnsiTheme="majorBidi" w:cstheme="majorBidi"/>
          <w:noProof/>
        </w:rPr>
        <w:t>.) // Вопросы истории. 1996. № 11–1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Теория обучения / Под ред. Андриади И.П. «Академия», М., 201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Тихомиров Б. А.</w:t>
      </w:r>
      <w:r w:rsidRPr="00BB4C39">
        <w:rPr>
          <w:rFonts w:asciiTheme="majorBidi" w:hAnsiTheme="majorBidi" w:cstheme="majorBidi"/>
          <w:noProof/>
        </w:rPr>
        <w:t xml:space="preserve"> Богодухновенность // Православная энциклопедия, Т. </w:t>
      </w:r>
      <w:smartTag w:uri="urn:schemas-microsoft-com:office:smarttags" w:element="metricconverter">
        <w:smartTagPr>
          <w:attr w:name="ProductID" w:val="5. М"/>
        </w:smartTagPr>
        <w:r w:rsidRPr="00BB4C39">
          <w:rPr>
            <w:rFonts w:asciiTheme="majorBidi" w:hAnsiTheme="majorBidi" w:cstheme="majorBidi"/>
            <w:noProof/>
          </w:rPr>
          <w:t>5. М</w:t>
        </w:r>
      </w:smartTag>
      <w:r w:rsidRPr="00BB4C39">
        <w:rPr>
          <w:rFonts w:asciiTheme="majorBidi" w:hAnsiTheme="majorBidi" w:cstheme="majorBidi"/>
          <w:noProof/>
        </w:rPr>
        <w:t>.: ЦНЦ ПЭ, 2002, С. 442–44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Трёльч Э.</w:t>
      </w:r>
      <w:r w:rsidRPr="00BB4C39">
        <w:rPr>
          <w:rFonts w:asciiTheme="majorBidi" w:hAnsiTheme="majorBidi" w:cstheme="majorBidi"/>
          <w:noProof/>
        </w:rPr>
        <w:t xml:space="preserve"> Об историческом и догматическом методе в богословии // Сравнительное богословие. Немецкий протестантизм XX века (тексты с комментариями). М., 200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Тюменева М. В.</w:t>
      </w:r>
      <w:r w:rsidRPr="00BB4C39">
        <w:rPr>
          <w:rFonts w:asciiTheme="majorBidi" w:hAnsiTheme="majorBidi" w:cstheme="majorBidi"/>
          <w:noProof/>
        </w:rPr>
        <w:t xml:space="preserve"> Теология как образовательное и научное направление в свете грядущей реформы высшей школы // Вестник Православного Свято-Тихоновского гуманитарного университета. IV: Педагогика. Психология, Вып. 3, С. 34-45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Уколов К. И.</w:t>
      </w:r>
      <w:r w:rsidRPr="00BB4C39">
        <w:rPr>
          <w:rFonts w:asciiTheme="majorBidi" w:hAnsiTheme="majorBidi" w:cstheme="majorBidi"/>
          <w:noProof/>
        </w:rPr>
        <w:t xml:space="preserve"> Вопрос о статусе богословия как науки в немецком протестантизме (Шлейермахер, Трёльч, Тиллих) / Вестник ПСТГУ 2009 2(26), С. 39–5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Уминский А., свящ.</w:t>
      </w:r>
      <w:r w:rsidRPr="00BB4C39">
        <w:rPr>
          <w:rFonts w:asciiTheme="majorBidi" w:hAnsiTheme="majorBidi" w:cstheme="majorBidi"/>
          <w:noProof/>
        </w:rPr>
        <w:t xml:space="preserve"> Православное воспитание и современный мир // Альфа и Омега. 2000. № 2 (24). С. 281-288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Федоров В. А.</w:t>
      </w:r>
      <w:r w:rsidRPr="00BB4C39">
        <w:rPr>
          <w:rFonts w:asciiTheme="majorBidi" w:hAnsiTheme="majorBidi" w:cstheme="majorBidi"/>
          <w:noProof/>
        </w:rPr>
        <w:t xml:space="preserve"> Русская Православная Церковь и государство: Синодальный период (1700-1917). – М.: Русская панорама, 2003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Философско-религиозные истоки науки. М.: Мартис, 199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Флоровский Г., прот.</w:t>
      </w:r>
      <w:r w:rsidRPr="00BB4C39">
        <w:rPr>
          <w:rFonts w:asciiTheme="majorBidi" w:hAnsiTheme="majorBidi" w:cstheme="majorBidi"/>
          <w:noProof/>
        </w:rPr>
        <w:t xml:space="preserve"> Пути русского богословия. Издательство Белорусского Экзархата. Минск, 2006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Фокин Ю. Г.</w:t>
      </w:r>
      <w:r w:rsidRPr="00BB4C39">
        <w:rPr>
          <w:rFonts w:asciiTheme="majorBidi" w:hAnsiTheme="majorBidi" w:cstheme="majorBidi"/>
          <w:noProof/>
        </w:rPr>
        <w:t xml:space="preserve"> Преподавание и воспитание в высшей школе: Методология, цели и содержание, творчество: Учеб. пособие для студ. высш. учеб. заведений. – М.: Издательский центр «Академия», 200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Фонкич Б. Л.</w:t>
      </w:r>
      <w:r w:rsidRPr="00BB4C39">
        <w:rPr>
          <w:rFonts w:asciiTheme="majorBidi" w:hAnsiTheme="majorBidi" w:cstheme="majorBidi"/>
          <w:noProof/>
        </w:rPr>
        <w:t xml:space="preserve"> Греко-славянские школы в Москве в XVII веке / Российская </w:t>
      </w:r>
      <w:r w:rsidRPr="00BB4C39">
        <w:rPr>
          <w:rFonts w:asciiTheme="majorBidi" w:hAnsiTheme="majorBidi" w:cstheme="majorBidi"/>
          <w:noProof/>
        </w:rPr>
        <w:lastRenderedPageBreak/>
        <w:t>Академия Наук, Институт всеобщей истории, Московский государственный университет им. М.В. Ломоносова, Филологический факультет. – М.: Языки славянских культур, 2009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Цыпин В., прот.</w:t>
      </w:r>
      <w:r w:rsidRPr="00BB4C39">
        <w:rPr>
          <w:rFonts w:asciiTheme="majorBidi" w:hAnsiTheme="majorBidi" w:cstheme="majorBidi"/>
          <w:noProof/>
        </w:rPr>
        <w:t xml:space="preserve"> Митрополит Филарет и Московские духовные школы // Журнал Московской Патриархии. 1997. № 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Черный А. И.</w:t>
      </w:r>
      <w:r w:rsidRPr="00BB4C39">
        <w:rPr>
          <w:rFonts w:asciiTheme="majorBidi" w:hAnsiTheme="majorBidi" w:cstheme="majorBidi"/>
          <w:noProof/>
        </w:rPr>
        <w:t xml:space="preserve"> Католические богословские факультеты государственных университетов Германии: правовой аспект // Сборник студенческих научных работ. М.: Издательство Православного Свято-Тихоновского гуманитарного университета </w:t>
      </w:r>
      <w:smartTag w:uri="urn:schemas-microsoft-com:office:smarttags" w:element="metricconverter">
        <w:smartTagPr>
          <w:attr w:name="ProductID" w:val="2010 г"/>
        </w:smartTagPr>
        <w:r w:rsidRPr="00BB4C39">
          <w:rPr>
            <w:rFonts w:asciiTheme="majorBidi" w:hAnsiTheme="majorBidi" w:cstheme="majorBidi"/>
            <w:noProof/>
          </w:rPr>
          <w:t>2010 г</w:t>
        </w:r>
      </w:smartTag>
      <w:r w:rsidRPr="00BB4C39">
        <w:rPr>
          <w:rFonts w:asciiTheme="majorBidi" w:hAnsiTheme="majorBidi" w:cstheme="majorBidi"/>
          <w:noProof/>
        </w:rPr>
        <w:t>., стр. 5–1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естун Е., прот.</w:t>
      </w:r>
      <w:r w:rsidRPr="00BB4C39">
        <w:rPr>
          <w:rFonts w:asciiTheme="majorBidi" w:hAnsiTheme="majorBidi" w:cstheme="majorBidi"/>
          <w:noProof/>
        </w:rPr>
        <w:t xml:space="preserve"> Основные проблемы современной школы. Самара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естун Е., прот.</w:t>
      </w:r>
      <w:r w:rsidRPr="00BB4C39">
        <w:rPr>
          <w:rFonts w:asciiTheme="majorBidi" w:hAnsiTheme="majorBidi" w:cstheme="majorBidi"/>
          <w:noProof/>
        </w:rPr>
        <w:t xml:space="preserve"> Православная педагогика. Учебное пособие. (Изд. 2-е испр. и дополн.). М., 2001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ичалин Ю. А.</w:t>
      </w:r>
      <w:r w:rsidRPr="00BB4C39">
        <w:rPr>
          <w:rFonts w:asciiTheme="majorBidi" w:hAnsiTheme="majorBidi" w:cstheme="majorBidi"/>
          <w:noProof/>
        </w:rPr>
        <w:t xml:space="preserve"> Воспитание христианское // Православная энциклопедия, Т. </w:t>
      </w:r>
      <w:smartTag w:uri="urn:schemas-microsoft-com:office:smarttags" w:element="metricconverter">
        <w:smartTagPr>
          <w:attr w:name="ProductID" w:val="9. М"/>
        </w:smartTagPr>
        <w:r w:rsidRPr="00BB4C39">
          <w:rPr>
            <w:rFonts w:asciiTheme="majorBidi" w:hAnsiTheme="majorBidi" w:cstheme="majorBidi"/>
            <w:noProof/>
          </w:rPr>
          <w:t>9. М</w:t>
        </w:r>
      </w:smartTag>
      <w:r w:rsidRPr="00BB4C39">
        <w:rPr>
          <w:rFonts w:asciiTheme="majorBidi" w:hAnsiTheme="majorBidi" w:cstheme="majorBidi"/>
          <w:noProof/>
        </w:rPr>
        <w:t>.: ЦНЦ ПЭ, 2005, С. 461–46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малий В., свящ.</w:t>
      </w:r>
      <w:r w:rsidRPr="00BB4C39">
        <w:rPr>
          <w:rFonts w:asciiTheme="majorBidi" w:hAnsiTheme="majorBidi" w:cstheme="majorBidi"/>
          <w:noProof/>
        </w:rPr>
        <w:t xml:space="preserve"> Богословие // Православная энциклопедия, Т. 5. – М.: ЦНЦ ПЭ, 2002, С. 520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Яки С.</w:t>
      </w:r>
      <w:r w:rsidRPr="00BB4C39">
        <w:rPr>
          <w:rFonts w:asciiTheme="majorBidi" w:hAnsiTheme="majorBidi" w:cstheme="majorBidi"/>
          <w:noProof/>
        </w:rPr>
        <w:t xml:space="preserve"> Спаситель науки / Пер. с англ. — М.: Греко-Латинский кабинет Ю. А. Шичалина, 1992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Ян Амос Коменский. Джон Локк. Жан-Жак Руссо. Иоганн Генрих Песталоцци: Педагогическое наследие. – М.: Педагогика, 1987.</w:t>
      </w:r>
    </w:p>
    <w:p w:rsidR="00E40E4E" w:rsidRPr="00BB4C39" w:rsidRDefault="00E40E4E" w:rsidP="00BB4C39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Ярашева А. В.</w:t>
      </w:r>
      <w:r w:rsidRPr="00BB4C39">
        <w:rPr>
          <w:rFonts w:asciiTheme="majorBidi" w:hAnsiTheme="majorBidi" w:cstheme="majorBidi"/>
          <w:noProof/>
        </w:rPr>
        <w:t>  Высшее образование в средневековой Европе (Учебное пособие). М.: ВГНА, 2004.</w:t>
      </w:r>
    </w:p>
    <w:p w:rsidR="00E40E4E" w:rsidRPr="00BB4C39" w:rsidRDefault="00E40E4E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51" w:name="_Toc54893668"/>
      <w:r w:rsidRPr="00BB4C39">
        <w:rPr>
          <w:rFonts w:asciiTheme="majorBidi" w:hAnsiTheme="majorBidi" w:cstheme="majorBidi"/>
        </w:rPr>
        <w:t>Рекомендуемая литература (дополнительная):</w:t>
      </w:r>
      <w:bookmarkEnd w:id="151"/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брамов С. И.</w:t>
      </w:r>
      <w:r w:rsidRPr="00BB4C39">
        <w:rPr>
          <w:rFonts w:asciiTheme="majorBidi" w:hAnsiTheme="majorBidi" w:cstheme="majorBidi"/>
          <w:noProof/>
        </w:rPr>
        <w:t xml:space="preserve"> Поиск духовно-нравственной парадигмы воспитания в современной системе отечественного образования // Материалы Ежегодной Богословской конференции Православного Свято-Тихоновского Гуманитарного Университета, Т. 2: </w:t>
      </w:r>
      <w:r w:rsidRPr="00BB4C39">
        <w:rPr>
          <w:rFonts w:asciiTheme="majorBidi" w:hAnsiTheme="majorBidi" w:cstheme="majorBidi"/>
          <w:noProof/>
          <w:lang w:val="de-DE"/>
        </w:rPr>
        <w:t>XV</w:t>
      </w:r>
      <w:r w:rsidRPr="00BB4C39">
        <w:rPr>
          <w:rFonts w:asciiTheme="majorBidi" w:hAnsiTheme="majorBidi" w:cstheme="majorBidi"/>
          <w:noProof/>
        </w:rPr>
        <w:t xml:space="preserve"> / гл. ред. В. Н. Воробьев, прот. – М.: ПСТГУ, 2005, С. 384–39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 xml:space="preserve">Алексий </w:t>
      </w:r>
      <w:r w:rsidRPr="00BB4C39">
        <w:rPr>
          <w:rFonts w:asciiTheme="majorBidi" w:hAnsiTheme="majorBidi" w:cstheme="majorBidi"/>
          <w:i/>
          <w:noProof/>
          <w:lang w:val="de-DE"/>
        </w:rPr>
        <w:t>II</w:t>
      </w:r>
      <w:r w:rsidRPr="00BB4C39">
        <w:rPr>
          <w:rFonts w:asciiTheme="majorBidi" w:hAnsiTheme="majorBidi" w:cstheme="majorBidi"/>
          <w:noProof/>
        </w:rPr>
        <w:t xml:space="preserve">, Святейший Патриарх Московский и всея Руси. Духовное образование и духовное воспитание.  (Электронный ресурс), </w:t>
      </w:r>
      <w:r w:rsidRPr="00BB4C39">
        <w:rPr>
          <w:rFonts w:asciiTheme="majorBidi" w:hAnsiTheme="majorBidi" w:cstheme="majorBidi"/>
          <w:noProof/>
          <w:lang w:val="en-US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55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pravoslavie.ru/jurnal/ideas/duhovnobraz.htm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26.02.2015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нтоний (Храповицкий), митр.</w:t>
      </w:r>
      <w:r w:rsidRPr="00BB4C39">
        <w:rPr>
          <w:rFonts w:asciiTheme="majorBidi" w:hAnsiTheme="majorBidi" w:cstheme="majorBidi"/>
          <w:noProof/>
        </w:rPr>
        <w:t xml:space="preserve"> Записка о преподавании Закона Божия в двух старших классах гимназий // Новый опыт учения о богопознании. – СПБ.: Библиополис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Архангельский С. И.</w:t>
      </w:r>
      <w:r w:rsidRPr="00BB4C39">
        <w:rPr>
          <w:rFonts w:asciiTheme="majorBidi" w:hAnsiTheme="majorBidi" w:cstheme="majorBidi"/>
          <w:noProof/>
        </w:rPr>
        <w:t xml:space="preserve"> Лекции по организации учебного процесса в высшей школе. – М., 1976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абанский Ю. К.</w:t>
      </w:r>
      <w:r w:rsidRPr="00BB4C39">
        <w:rPr>
          <w:rFonts w:asciiTheme="majorBidi" w:hAnsiTheme="majorBidi" w:cstheme="majorBidi"/>
          <w:noProof/>
        </w:rPr>
        <w:t xml:space="preserve"> Методы обучения в современной общеобразовательной школе. – М.,198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Барбур И.</w:t>
      </w:r>
      <w:r w:rsidRPr="00BB4C39">
        <w:rPr>
          <w:rFonts w:asciiTheme="majorBidi" w:hAnsiTheme="majorBidi" w:cstheme="majorBidi"/>
          <w:noProof/>
        </w:rPr>
        <w:t xml:space="preserve"> Религия и наука: история и современность. – М.: Библейско-Богословский институт св. ап. Андрея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Введение в педагогическую деятельность. Учебное пособие / А. С. Роботова , Т. В. </w:t>
      </w:r>
      <w:r w:rsidRPr="00BB4C39">
        <w:rPr>
          <w:rFonts w:asciiTheme="majorBidi" w:hAnsiTheme="majorBidi" w:cstheme="majorBidi"/>
          <w:noProof/>
        </w:rPr>
        <w:lastRenderedPageBreak/>
        <w:t>Леонтьева, И. Г. Шапошникова. – М.: Academia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Вопросы религиозного воспитания и образования. Выпуск II. Париж 192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еронимус А., прот.</w:t>
      </w:r>
      <w:r w:rsidRPr="00BB4C39">
        <w:rPr>
          <w:rFonts w:asciiTheme="majorBidi" w:hAnsiTheme="majorBidi" w:cstheme="majorBidi"/>
          <w:noProof/>
        </w:rPr>
        <w:t xml:space="preserve"> Современное знание в свете антропологии преп. Максима Исповедника / Учение Церкви о человеке. Богословская конференция Русской Православной Церкви. Москва, 5-8 ноября 2001 года. Материалы. – М.: Синодальная Богословская комиссия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Глобализация и образование. Болонский процесс: Материалы "круглого стола". Московский государственный университет им. М.В. Ломоносова, Социологический факультет. М.: Альфа-М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ромкова М. Т.</w:t>
      </w:r>
      <w:r w:rsidRPr="00BB4C39">
        <w:rPr>
          <w:rFonts w:asciiTheme="majorBidi" w:hAnsiTheme="majorBidi" w:cstheme="majorBidi"/>
          <w:noProof/>
        </w:rPr>
        <w:t xml:space="preserve"> Андрагогика: теория и практика образования взрослых [Текст]: учебное пособие / М. Т. Громкова. – М.: ЮНИТИ-ДАНА, 200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Гусинский Э. Н., Турчанинова Ю. И.</w:t>
      </w:r>
      <w:r w:rsidRPr="00BB4C39">
        <w:rPr>
          <w:rFonts w:asciiTheme="majorBidi" w:hAnsiTheme="majorBidi" w:cstheme="majorBidi"/>
          <w:noProof/>
        </w:rPr>
        <w:t xml:space="preserve"> Введение в философию образования (Учебное пособие). – М.: Логос, 200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журинский А. Н.</w:t>
      </w:r>
      <w:r w:rsidRPr="00BB4C39">
        <w:rPr>
          <w:rFonts w:asciiTheme="majorBidi" w:hAnsiTheme="majorBidi" w:cstheme="majorBidi"/>
          <w:noProof/>
        </w:rPr>
        <w:t xml:space="preserve"> Развитие образования в современном мире. Учебное пособие. – М.: Владос, 199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Диалог отечественных светской и церковной образовательных традиций: Материалы Покровских педагогических чтений 12-14 октября </w:t>
      </w:r>
      <w:smartTag w:uri="urn:schemas-microsoft-com:office:smarttags" w:element="metricconverter">
        <w:smartTagPr>
          <w:attr w:name="ProductID" w:val="2000 г"/>
        </w:smartTagPr>
        <w:r w:rsidRPr="00BB4C39">
          <w:rPr>
            <w:rFonts w:asciiTheme="majorBidi" w:hAnsiTheme="majorBidi" w:cstheme="majorBidi"/>
            <w:noProof/>
          </w:rPr>
          <w:t>2000 г</w:t>
        </w:r>
      </w:smartTag>
      <w:r w:rsidRPr="00BB4C39">
        <w:rPr>
          <w:rFonts w:asciiTheme="majorBidi" w:hAnsiTheme="majorBidi" w:cstheme="majorBidi"/>
          <w:noProof/>
        </w:rPr>
        <w:t>. – СПб.: Издательство РГПУ им. А. И. Герцена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Дидактика / Под ред. М. Н. Скаткина и И. Я. Лернера. – М., 198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Дидактика средней школы / Под ред.Скаткина М.Н. – М.,198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Добреньков В. И., Нечаев В. Я.</w:t>
      </w:r>
      <w:r w:rsidRPr="00BB4C39">
        <w:rPr>
          <w:rFonts w:asciiTheme="majorBidi" w:hAnsiTheme="majorBidi" w:cstheme="majorBidi"/>
          <w:noProof/>
        </w:rPr>
        <w:t xml:space="preserve"> Общество и образование. - М.: Инфра-М, 200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всеев И. Е.</w:t>
      </w:r>
      <w:r w:rsidRPr="00BB4C39">
        <w:rPr>
          <w:rFonts w:asciiTheme="majorBidi" w:hAnsiTheme="majorBidi" w:cstheme="majorBidi"/>
          <w:noProof/>
        </w:rPr>
        <w:t xml:space="preserve">  Высшая духовная школа и духовное творчество//Архив журнала Христианское чтение. 1912. № 5. </w:t>
      </w:r>
      <w:hyperlink r:id="rId56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spbpda.ru/biblio/evseev_ie_cr_theological_high_school_&amp;_spiritual_creativity_1912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Егоров В. Б.</w:t>
      </w:r>
      <w:r w:rsidRPr="00BB4C39">
        <w:rPr>
          <w:rFonts w:asciiTheme="majorBidi" w:hAnsiTheme="majorBidi" w:cstheme="majorBidi"/>
          <w:noProof/>
        </w:rPr>
        <w:t xml:space="preserve"> Современная наука и предание Церкви в школьном образовании: Поиск взаимосвязи. Обнинск: Эндемик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Жильсон. Э.</w:t>
      </w:r>
      <w:r w:rsidRPr="00BB4C39">
        <w:rPr>
          <w:rFonts w:asciiTheme="majorBidi" w:hAnsiTheme="majorBidi" w:cstheme="majorBidi"/>
          <w:noProof/>
        </w:rPr>
        <w:t xml:space="preserve"> Философ и теология. М.: Гнозис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анков Л. В.</w:t>
      </w:r>
      <w:r w:rsidRPr="00BB4C39">
        <w:rPr>
          <w:rFonts w:asciiTheme="majorBidi" w:hAnsiTheme="majorBidi" w:cstheme="majorBidi"/>
          <w:noProof/>
        </w:rPr>
        <w:t xml:space="preserve"> Обучение и развитие. Избр.пед.труды. – М.,199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Зеньковский В. В.</w:t>
      </w:r>
      <w:r w:rsidRPr="00BB4C39">
        <w:rPr>
          <w:rFonts w:asciiTheme="majorBidi" w:hAnsiTheme="majorBidi" w:cstheme="majorBidi"/>
          <w:noProof/>
        </w:rPr>
        <w:t xml:space="preserve"> Об образе Божием в человеке // Вопросы философии. 2003. № 12. С. 14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История педагогики и образования: От зарождения воспитания в первобытном обществе до конца XX в.. Учебное пособие / Под ред. А. И. Пискунов. - 2-е изд., испр. и доп. – М.: Сфера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К вопросу о методике лекций в высшей школе: Очерки. – М.: МГУ, 195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ан-Калик В. А.</w:t>
      </w:r>
      <w:r w:rsidRPr="00BB4C39">
        <w:rPr>
          <w:rFonts w:asciiTheme="majorBidi" w:hAnsiTheme="majorBidi" w:cstheme="majorBidi"/>
          <w:noProof/>
        </w:rPr>
        <w:t xml:space="preserve"> Учителю о педагогическом общении, М.,1987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атасонов В. Н.</w:t>
      </w:r>
      <w:r w:rsidRPr="00BB4C39">
        <w:rPr>
          <w:rFonts w:asciiTheme="majorBidi" w:hAnsiTheme="majorBidi" w:cstheme="majorBidi"/>
          <w:noProof/>
        </w:rPr>
        <w:t xml:space="preserve"> Философско-религиозные проблемы науки Нового времени. М.: ПСТГУ, 2005 («Технологии в образовании»: С. 213–216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lastRenderedPageBreak/>
        <w:t>Керенский В. А.</w:t>
      </w:r>
      <w:r w:rsidRPr="00BB4C39">
        <w:rPr>
          <w:rFonts w:asciiTheme="majorBidi" w:hAnsiTheme="majorBidi" w:cstheme="majorBidi"/>
          <w:noProof/>
        </w:rPr>
        <w:t xml:space="preserve"> Богословское образование в англиканской церкви. Казань: Центральная типография, 191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инелев В. Г., Миронов В. Б.</w:t>
      </w:r>
      <w:r w:rsidRPr="00BB4C39">
        <w:rPr>
          <w:rFonts w:asciiTheme="majorBidi" w:hAnsiTheme="majorBidi" w:cstheme="majorBidi"/>
          <w:noProof/>
        </w:rPr>
        <w:t xml:space="preserve"> Образование, воспитание, культура в истории цивилизаций. – М.: Владос, 199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иприан (Керн), архим.</w:t>
      </w:r>
      <w:r w:rsidRPr="00BB4C39">
        <w:rPr>
          <w:rFonts w:asciiTheme="majorBidi" w:hAnsiTheme="majorBidi" w:cstheme="majorBidi"/>
          <w:noProof/>
        </w:rPr>
        <w:t xml:space="preserve"> Антропология святителя Григория Паламы. – М.: Паломник, 1996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ириевский  И. В.</w:t>
      </w:r>
      <w:r w:rsidRPr="00BB4C39">
        <w:rPr>
          <w:rFonts w:asciiTheme="majorBidi" w:hAnsiTheme="majorBidi" w:cstheme="majorBidi"/>
          <w:noProof/>
        </w:rPr>
        <w:t xml:space="preserve">  Разум на пути к истине //О характере просвещения Европы и о его отношении к просвещению России.  М.: "Правило веры", 2002. </w:t>
      </w:r>
      <w:hyperlink r:id="rId57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psylib.org.ua/books/kiree01/index.htm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джаспирова Г. М., Петров К. В.</w:t>
      </w:r>
      <w:r w:rsidRPr="00BB4C39">
        <w:rPr>
          <w:rFonts w:asciiTheme="majorBidi" w:hAnsiTheme="majorBidi" w:cstheme="majorBidi"/>
          <w:noProof/>
        </w:rPr>
        <w:t xml:space="preserve"> Технические средства обучения и методика их использования (Учебное пособие) / 5-е изд. – М.: Academia, 200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зырев Ф. Н.</w:t>
      </w:r>
      <w:r w:rsidRPr="00BB4C39">
        <w:rPr>
          <w:rFonts w:asciiTheme="majorBidi" w:hAnsiTheme="majorBidi" w:cstheme="majorBidi"/>
          <w:noProof/>
        </w:rPr>
        <w:t xml:space="preserve"> Гуманитарное религиозное образование. – СПб.: РХГА, 201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ржевский В, свящ.</w:t>
      </w:r>
      <w:r w:rsidRPr="00BB4C39">
        <w:rPr>
          <w:rFonts w:asciiTheme="majorBidi" w:hAnsiTheme="majorBidi" w:cstheme="majorBidi"/>
          <w:noProof/>
        </w:rPr>
        <w:t xml:space="preserve"> Цели образования в контексте истории образования в России // Вестник Православного Свято-Тихоновского гуманитарного университета. IV: Педагогика. Психология, Вып. 1(4) М. , 2007, С. 27–3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Котляров В., свящ.</w:t>
      </w:r>
      <w:r w:rsidRPr="00BB4C39">
        <w:rPr>
          <w:rFonts w:asciiTheme="majorBidi" w:hAnsiTheme="majorBidi" w:cstheme="majorBidi"/>
          <w:noProof/>
        </w:rPr>
        <w:t xml:space="preserve"> Критический обзор источников и литературы по истории духовного образования в России за синодальный период. Отчет професс. стип. ЛДА. Л., 1959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адыжец Н. С.</w:t>
      </w:r>
      <w:r w:rsidRPr="00BB4C39">
        <w:rPr>
          <w:rFonts w:asciiTheme="majorBidi" w:hAnsiTheme="majorBidi" w:cstheme="majorBidi"/>
          <w:noProof/>
        </w:rPr>
        <w:t xml:space="preserve"> Философия и практика университетского образования (Учебник). Ижевск: Издательство Удмуртского университетата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атышина Д. И.</w:t>
      </w:r>
      <w:r w:rsidRPr="00BB4C39">
        <w:rPr>
          <w:rFonts w:asciiTheme="majorBidi" w:hAnsiTheme="majorBidi" w:cstheme="majorBidi"/>
          <w:noProof/>
        </w:rPr>
        <w:t xml:space="preserve"> История педагогики: История образования и педагогической мысли. Учебное пособие. – М.: Гардарики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еднев В. С.</w:t>
      </w:r>
      <w:r w:rsidRPr="00BB4C39">
        <w:rPr>
          <w:rFonts w:asciiTheme="majorBidi" w:hAnsiTheme="majorBidi" w:cstheme="majorBidi"/>
          <w:noProof/>
        </w:rPr>
        <w:t xml:space="preserve"> Содержание образования. – М.,198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ернер И. Я.</w:t>
      </w:r>
      <w:r w:rsidRPr="00BB4C39">
        <w:rPr>
          <w:rFonts w:asciiTheme="majorBidi" w:hAnsiTheme="majorBidi" w:cstheme="majorBidi"/>
          <w:noProof/>
        </w:rPr>
        <w:t xml:space="preserve"> Дидактическая система методов обучения. – М.,198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Ломоносов М. В.</w:t>
      </w:r>
      <w:r w:rsidRPr="00BB4C39">
        <w:rPr>
          <w:rFonts w:asciiTheme="majorBidi" w:hAnsiTheme="majorBidi" w:cstheme="majorBidi"/>
          <w:noProof/>
        </w:rPr>
        <w:t xml:space="preserve"> О воспитании и образовании. – М.: Педагогика, 199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</w:rPr>
        <w:t>Лонерган Б.</w:t>
      </w:r>
      <w:r w:rsidRPr="00BB4C39">
        <w:rPr>
          <w:rFonts w:asciiTheme="majorBidi" w:hAnsiTheme="majorBidi" w:cstheme="majorBidi"/>
          <w:noProof/>
        </w:rPr>
        <w:t xml:space="preserve"> Метод</w:t>
      </w:r>
      <w:r w:rsidRPr="00BB4C39">
        <w:rPr>
          <w:rFonts w:asciiTheme="majorBidi" w:hAnsiTheme="majorBidi" w:cstheme="majorBidi"/>
        </w:rPr>
        <w:t xml:space="preserve"> в теологии. М.: Институт философии, теологии и истории св. Фомы, 201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акаров Д. И.</w:t>
      </w:r>
      <w:r w:rsidRPr="00BB4C39">
        <w:rPr>
          <w:rFonts w:asciiTheme="majorBidi" w:hAnsiTheme="majorBidi" w:cstheme="majorBidi"/>
          <w:noProof/>
        </w:rPr>
        <w:t xml:space="preserve"> Антропология и космология св. Григория Паламы (на примере гомилий). – СПб.: «Издательство Олега Абышко», 200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Маркова А. К.</w:t>
      </w:r>
      <w:r w:rsidRPr="00BB4C39">
        <w:rPr>
          <w:rFonts w:asciiTheme="majorBidi" w:hAnsiTheme="majorBidi" w:cstheme="majorBidi"/>
          <w:noProof/>
        </w:rPr>
        <w:t xml:space="preserve"> Психология труда учителя. М., 199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Начала христианской психологии. Учебное пособие для ВУЗов / Б.С. Братусь, В.Л. Воейков, С.Л. Воробьев и др. – М.: Наука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Нестерук А.</w:t>
      </w:r>
      <w:r w:rsidRPr="00BB4C39">
        <w:rPr>
          <w:rFonts w:asciiTheme="majorBidi" w:hAnsiTheme="majorBidi" w:cstheme="majorBidi"/>
          <w:noProof/>
        </w:rPr>
        <w:t xml:space="preserve"> Логос и космос. Богословие, наука и православное предание / Пер. с  англ. – М.: Библейско-богословский институт  св. ап. Андрея, 2006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Николс Э.</w:t>
      </w:r>
      <w:r w:rsidRPr="00BB4C39">
        <w:rPr>
          <w:rFonts w:asciiTheme="majorBidi" w:hAnsiTheme="majorBidi" w:cstheme="majorBidi"/>
          <w:noProof/>
        </w:rPr>
        <w:t xml:space="preserve"> Контуры католического богословия. Введение в его источники, принципы и историю / Пер. с англ. – М.: Библейско-богословский институт св. апостола Андрея, 200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Новые педагогические и информационные технологии в системе образования / Под </w:t>
      </w:r>
      <w:r w:rsidRPr="00BB4C39">
        <w:rPr>
          <w:rFonts w:asciiTheme="majorBidi" w:hAnsiTheme="majorBidi" w:cstheme="majorBidi"/>
          <w:noProof/>
        </w:rPr>
        <w:lastRenderedPageBreak/>
        <w:t>ред. Е.С. Полат. – М.: Academia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Образование, культура, Православие: Пути их взаимодействия и миссия в XXI веке: Материалы докладов и статей окружной научно-практической конференции 23-24 мая 2001 года / Под ред. И. Г. Рябий. – Ханты-Мансийск: ГУИПП "Полиграфист"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Оконь В.</w:t>
      </w:r>
      <w:r w:rsidRPr="00BB4C39">
        <w:rPr>
          <w:rFonts w:asciiTheme="majorBidi" w:hAnsiTheme="majorBidi" w:cstheme="majorBidi"/>
          <w:noProof/>
        </w:rPr>
        <w:t xml:space="preserve"> Введение в общую дидактику. – М., 199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Основы андрагогики. Под ред.И.А.Колесниковой. Учеб.пособие для студентов высших учебных заведений. М., «Академия»,</w:t>
      </w:r>
      <w:r w:rsidRPr="00BB4C39">
        <w:rPr>
          <w:rFonts w:asciiTheme="majorBidi" w:hAnsiTheme="majorBidi" w:cstheme="majorBidi"/>
          <w:noProof/>
          <w:lang w:val="en-US"/>
        </w:rPr>
        <w:t xml:space="preserve"> </w:t>
      </w:r>
      <w:r w:rsidRPr="00BB4C39">
        <w:rPr>
          <w:rFonts w:asciiTheme="majorBidi" w:hAnsiTheme="majorBidi" w:cstheme="majorBidi"/>
          <w:noProof/>
        </w:rPr>
        <w:t>200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Основы христианской антропологии: Хрестоматия: для заочного отделения / сост. Д. В. Новиков. – М.: ПСТБИ, 200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едагогика: Учебник / ред. П. И. Пидкасистый. – М. : Пед. общ-во России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икок А.</w:t>
      </w:r>
      <w:r w:rsidRPr="00BB4C39">
        <w:rPr>
          <w:rFonts w:asciiTheme="majorBidi" w:hAnsiTheme="majorBidi" w:cstheme="majorBidi"/>
          <w:noProof/>
        </w:rPr>
        <w:t xml:space="preserve"> Богословие в век науки: Модели бытия и становления в богословии и науке / Пер. с англ. (Серия «Богословие и наука»). – М.: Библейско-богословский институт св. апостола Андрея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лкинхорн Дж.</w:t>
      </w:r>
      <w:r w:rsidRPr="00BB4C39">
        <w:rPr>
          <w:rFonts w:asciiTheme="majorBidi" w:hAnsiTheme="majorBidi" w:cstheme="majorBidi"/>
          <w:noProof/>
        </w:rPr>
        <w:t xml:space="preserve"> Вера глазами физика: богословские заметки мыслителя «снизу-вверх». - М.: Библейско-богословский институт св. апостола Андрея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онятийный аппарат педагогики и образования. / Под ред. Е. В. Ткаченко. Екатеринбург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опков В. А.</w:t>
      </w:r>
      <w:r w:rsidRPr="00BB4C39">
        <w:rPr>
          <w:rFonts w:asciiTheme="majorBidi" w:hAnsiTheme="majorBidi" w:cstheme="majorBidi"/>
          <w:noProof/>
        </w:rPr>
        <w:t xml:space="preserve"> Дидактика высшей школы: Учеб. пособие. - М.: Academia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еподобный Сергий в Париже. СПб: Росток, 201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авовые основания некоторых направлений совершенствования образовательной деятельности религиозных организаций: Сборник документов и материалов. - М.: ПСТГУ, 200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облемы методов обучения в современной общеобразовательной школе / Под ред. Ю. К. Бабанского, И. Д. Зверева и Э. И. Моносзон. М.: Педагогика, 198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Прилежаев Е. М.</w:t>
      </w:r>
      <w:r w:rsidRPr="00BB4C39">
        <w:rPr>
          <w:rFonts w:asciiTheme="majorBidi" w:hAnsiTheme="majorBidi" w:cstheme="majorBidi"/>
          <w:noProof/>
        </w:rPr>
        <w:t xml:space="preserve"> Духовная школа и семинаристы в истории науки и образования // Христианское чтение. 1879. № 7-8. С. 170. </w:t>
      </w:r>
      <w:hyperlink r:id="rId58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lib.spbpda.org/prilezhaev_em_cr_theological_school_&amp;_seminarians_in_the_history_of_science_&amp;_education_1879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иземская И. Н., Новикова. Л. И.</w:t>
      </w:r>
      <w:r w:rsidRPr="00BB4C39">
        <w:rPr>
          <w:rFonts w:asciiTheme="majorBidi" w:hAnsiTheme="majorBidi" w:cstheme="majorBidi"/>
          <w:noProof/>
        </w:rPr>
        <w:t xml:space="preserve"> Идеи воспитания в русской философии XIX – нач. XX века. М.: Росспэн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итаров В. А.</w:t>
      </w:r>
      <w:r w:rsidRPr="00BB4C39">
        <w:rPr>
          <w:rFonts w:asciiTheme="majorBidi" w:hAnsiTheme="majorBidi" w:cstheme="majorBidi"/>
          <w:noProof/>
        </w:rPr>
        <w:t xml:space="preserve"> Дидактика, М.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каткин М. Н.</w:t>
      </w:r>
      <w:r w:rsidRPr="00BB4C39">
        <w:rPr>
          <w:rFonts w:asciiTheme="majorBidi" w:hAnsiTheme="majorBidi" w:cstheme="majorBidi"/>
          <w:noProof/>
        </w:rPr>
        <w:t xml:space="preserve"> Дидактика средней школы, М.: Просвещение, 198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клярова Т. В., Янушкявичене О. Л.</w:t>
      </w:r>
      <w:r w:rsidRPr="00BB4C39">
        <w:rPr>
          <w:rFonts w:asciiTheme="majorBidi" w:hAnsiTheme="majorBidi" w:cstheme="majorBidi"/>
          <w:noProof/>
        </w:rPr>
        <w:t xml:space="preserve"> Возрастная педагогика и психология: Учеб.пособие. М., «Покров»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лободчиков В. И., Исаев Е. И.</w:t>
      </w:r>
      <w:r w:rsidRPr="00BB4C39">
        <w:rPr>
          <w:rFonts w:asciiTheme="majorBidi" w:hAnsiTheme="majorBidi" w:cstheme="majorBidi"/>
          <w:noProof/>
        </w:rPr>
        <w:t xml:space="preserve"> Основы психологической антропологии. Психология развития человека: Развитие субъективной реальности в онтогенезе: Учебное пособие для вузов. – М., 200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мирнов С. Д.</w:t>
      </w:r>
      <w:r w:rsidRPr="00BB4C39">
        <w:rPr>
          <w:rFonts w:asciiTheme="majorBidi" w:hAnsiTheme="majorBidi" w:cstheme="majorBidi"/>
          <w:noProof/>
        </w:rPr>
        <w:t xml:space="preserve"> Педагогика и психология высшего образования: От деятельности к </w:t>
      </w:r>
      <w:r w:rsidRPr="00BB4C39">
        <w:rPr>
          <w:rFonts w:asciiTheme="majorBidi" w:hAnsiTheme="majorBidi" w:cstheme="majorBidi"/>
          <w:noProof/>
        </w:rPr>
        <w:lastRenderedPageBreak/>
        <w:t>личности. - М.: Аспект-Пресс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Style w:val="a9"/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молич И. К.</w:t>
      </w:r>
      <w:r w:rsidRPr="00BB4C39">
        <w:rPr>
          <w:rFonts w:asciiTheme="majorBidi" w:hAnsiTheme="majorBidi" w:cstheme="majorBidi"/>
          <w:noProof/>
        </w:rPr>
        <w:t xml:space="preserve"> История Русской Церкви // Духовное образование (</w:t>
      </w:r>
      <w:hyperlink r:id="rId59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kds.eparhia.ru/bibliot/istorserkvi/smolih/glava5/3/</w:t>
        </w:r>
      </w:hyperlink>
      <w:r w:rsidRPr="00BB4C39">
        <w:rPr>
          <w:rStyle w:val="a9"/>
          <w:rFonts w:asciiTheme="majorBidi" w:eastAsia="Calibri" w:hAnsiTheme="majorBidi" w:cstheme="majorBidi"/>
          <w:bCs/>
          <w:lang w:eastAsia="ar-SA"/>
        </w:rPr>
        <w:t xml:space="preserve">) </w:t>
      </w:r>
      <w:r w:rsidRPr="00BB4C39">
        <w:rPr>
          <w:rFonts w:asciiTheme="majorBidi" w:hAnsiTheme="majorBidi" w:cstheme="majorBidi"/>
          <w:noProof/>
        </w:rPr>
        <w:t>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орокин В., прот., Бовкало А. А., Галкин А. К.</w:t>
      </w:r>
      <w:r w:rsidRPr="00BB4C39">
        <w:rPr>
          <w:rFonts w:asciiTheme="majorBidi" w:hAnsiTheme="majorBidi" w:cstheme="majorBidi"/>
          <w:noProof/>
        </w:rPr>
        <w:t xml:space="preserve"> Духовное образование Русской Православной Церкви при Святейшем Патриархе Московском и всея Руси Тихоне (1917–1925) // Вестник Ленинградской духовной академии. 1990. № 2-3; Христианское чтение. 1992. № 7, 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рова Л. В.</w:t>
      </w:r>
      <w:r w:rsidRPr="00BB4C39">
        <w:rPr>
          <w:rFonts w:asciiTheme="majorBidi" w:hAnsiTheme="majorBidi" w:cstheme="majorBidi"/>
          <w:noProof/>
        </w:rPr>
        <w:t xml:space="preserve"> Методика православной педагогики. Клин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рова Л. В.</w:t>
      </w:r>
      <w:r w:rsidRPr="00BB4C39">
        <w:rPr>
          <w:rFonts w:asciiTheme="majorBidi" w:hAnsiTheme="majorBidi" w:cstheme="majorBidi"/>
          <w:noProof/>
        </w:rPr>
        <w:t xml:space="preserve"> Православная школа сегодня. Владимир, 1996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ухова Н. Ю.</w:t>
      </w:r>
      <w:r w:rsidRPr="00BB4C39">
        <w:rPr>
          <w:rFonts w:asciiTheme="majorBidi" w:hAnsiTheme="majorBidi" w:cstheme="majorBidi"/>
          <w:noProof/>
        </w:rPr>
        <w:t xml:space="preserve"> Высшая духовная школа: проблемы и реформы. Москва: ПСТГУ, 2006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адовничий В. А., Белокуров В. В., Сушко В. Г., Шикин Е. В.</w:t>
      </w:r>
      <w:r w:rsidRPr="00BB4C39">
        <w:rPr>
          <w:rFonts w:asciiTheme="majorBidi" w:hAnsiTheme="majorBidi" w:cstheme="majorBidi"/>
          <w:noProof/>
        </w:rPr>
        <w:t xml:space="preserve"> Университетское образование. – М.: Изд. МГУ, 199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клярова Т. В., Янушкявичине О. Л.</w:t>
      </w:r>
      <w:r w:rsidRPr="00BB4C39">
        <w:rPr>
          <w:rFonts w:asciiTheme="majorBidi" w:hAnsiTheme="majorBidi" w:cstheme="majorBidi"/>
          <w:noProof/>
        </w:rPr>
        <w:t xml:space="preserve"> Возрастная педагогика и психология. Учебное пособие для студентов педагогических вузов. М., «Покров», 2004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Степанов Н. Ю.</w:t>
      </w:r>
      <w:r w:rsidRPr="00BB4C39">
        <w:rPr>
          <w:rFonts w:asciiTheme="majorBidi" w:hAnsiTheme="majorBidi" w:cstheme="majorBidi"/>
          <w:noProof/>
        </w:rPr>
        <w:t xml:space="preserve"> Православные основы системы образования </w:t>
      </w:r>
      <w:r w:rsidRPr="00BB4C39">
        <w:rPr>
          <w:rFonts w:asciiTheme="majorBidi" w:hAnsiTheme="majorBidi" w:cstheme="majorBidi"/>
          <w:noProof/>
        </w:rPr>
        <w:br/>
        <w:t>русского зарубежья в 1920–1930-е годы // Исторический вестник № 9-10, 2000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Технические средства обучения и методика их использования: Учебное пособие / Г.М. Коджаспирова, К.В. Петров. - М.: Academia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Технологии образования взрослых. Пособие для тех, кто работает в системе образования взрослых / Под общей редакцией О.В. Агаповой, С.Г. Вершловского, Н.А. Тоскиной. – СПб.: КАРО, 2008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Титлинов Б. В.</w:t>
      </w:r>
      <w:r w:rsidRPr="00BB4C39">
        <w:rPr>
          <w:rFonts w:asciiTheme="majorBidi" w:hAnsiTheme="majorBidi" w:cstheme="majorBidi"/>
          <w:noProof/>
        </w:rPr>
        <w:t xml:space="preserve"> Духовная школа в России в XIX веке. Т. 1, 2. Вильно, 1908–1909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Трофимчук М. Х.</w:t>
      </w:r>
      <w:r w:rsidRPr="00BB4C39">
        <w:rPr>
          <w:rFonts w:asciiTheme="majorBidi" w:hAnsiTheme="majorBidi" w:cstheme="majorBidi"/>
          <w:noProof/>
        </w:rPr>
        <w:t xml:space="preserve"> Академия у Троицы. Воспоминания о Московских духовных школах 1944-</w:t>
      </w:r>
      <w:smartTag w:uri="urn:schemas-microsoft-com:office:smarttags" w:element="metricconverter">
        <w:smartTagPr>
          <w:attr w:name="ProductID" w:val="2004 г"/>
        </w:smartTagPr>
        <w:r w:rsidRPr="00BB4C39">
          <w:rPr>
            <w:rFonts w:asciiTheme="majorBidi" w:hAnsiTheme="majorBidi" w:cstheme="majorBidi"/>
            <w:noProof/>
          </w:rPr>
          <w:t>2004 г</w:t>
        </w:r>
      </w:smartTag>
      <w:r w:rsidRPr="00BB4C39">
        <w:rPr>
          <w:rFonts w:asciiTheme="majorBidi" w:hAnsiTheme="majorBidi" w:cstheme="majorBidi"/>
          <w:noProof/>
        </w:rPr>
        <w:t>.г. М.: Свято-Троицкая Сергиева Лавра, 200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Цирульников А. М.</w:t>
      </w:r>
      <w:r w:rsidRPr="00BB4C39">
        <w:rPr>
          <w:rFonts w:asciiTheme="majorBidi" w:hAnsiTheme="majorBidi" w:cstheme="majorBidi"/>
          <w:noProof/>
        </w:rPr>
        <w:t xml:space="preserve"> История образования в портретах и документах. Учебное пособие. - М.: Владос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Чернилевский Д. В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60" w:tooltip="Дидактические технологии в высшей школе: Учебное пособие для вузов. Серия: Педагогическая школа: XXI век. Чернилевский Д.В.. 5-238-00350-1" w:history="1">
        <w:r w:rsidRPr="00BB4C39">
          <w:rPr>
            <w:rFonts w:asciiTheme="majorBidi" w:hAnsiTheme="majorBidi" w:cstheme="majorBidi"/>
            <w:noProof/>
          </w:rPr>
          <w:t xml:space="preserve">Дидактические технологии в высшей школе: Учебное пособие для вузов. </w:t>
        </w:r>
      </w:hyperlink>
      <w:r w:rsidRPr="00BB4C39">
        <w:rPr>
          <w:rFonts w:asciiTheme="majorBidi" w:hAnsiTheme="majorBidi" w:cstheme="majorBidi"/>
          <w:noProof/>
        </w:rPr>
        <w:t>М.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Чолич Л.</w:t>
      </w:r>
      <w:r w:rsidRPr="00BB4C39">
        <w:rPr>
          <w:rFonts w:asciiTheme="majorBidi" w:hAnsiTheme="majorBidi" w:cstheme="majorBidi"/>
          <w:noProof/>
        </w:rPr>
        <w:t xml:space="preserve"> Вызов современной эпохи - в каком образовании мы нуждаемся/ Православное осмысление творения мира. М., 2005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адриков В. Д.</w:t>
      </w:r>
      <w:r w:rsidRPr="00BB4C39">
        <w:rPr>
          <w:rFonts w:asciiTheme="majorBidi" w:hAnsiTheme="majorBidi" w:cstheme="majorBidi"/>
          <w:noProof/>
        </w:rPr>
        <w:t xml:space="preserve"> Философия образования и образовательные политики. - М.: Логос, 1993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амова Т. И.</w:t>
      </w:r>
      <w:r w:rsidRPr="00BB4C39">
        <w:rPr>
          <w:rFonts w:asciiTheme="majorBidi" w:hAnsiTheme="majorBidi" w:cstheme="majorBidi"/>
          <w:noProof/>
        </w:rPr>
        <w:t xml:space="preserve"> Активизация учения школьников. - М., 198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еллинг Ф. В. Й.</w:t>
      </w:r>
      <w:r w:rsidRPr="00BB4C39">
        <w:rPr>
          <w:rFonts w:asciiTheme="majorBidi" w:hAnsiTheme="majorBidi" w:cstheme="majorBidi"/>
          <w:noProof/>
        </w:rPr>
        <w:t xml:space="preserve"> Лекции о методе университетского образования / пер. с нем. И. Фокина. СПб., 200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естун Е., прот.</w:t>
      </w:r>
      <w:r w:rsidRPr="00BB4C39">
        <w:rPr>
          <w:rFonts w:asciiTheme="majorBidi" w:hAnsiTheme="majorBidi" w:cstheme="majorBidi"/>
          <w:noProof/>
        </w:rPr>
        <w:t xml:space="preserve"> Жизнь - это богоугождение: Принципы православной педагогики, изложенные студентам теологического отделения Дальневосточного </w:t>
      </w:r>
      <w:r w:rsidRPr="00BB4C39">
        <w:rPr>
          <w:rFonts w:asciiTheme="majorBidi" w:hAnsiTheme="majorBidi" w:cstheme="majorBidi"/>
          <w:noProof/>
        </w:rPr>
        <w:lastRenderedPageBreak/>
        <w:t>государственного университета. Самара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естун Е., прот.</w:t>
      </w:r>
      <w:r w:rsidRPr="00BB4C39">
        <w:rPr>
          <w:rFonts w:asciiTheme="majorBidi" w:hAnsiTheme="majorBidi" w:cstheme="majorBidi"/>
          <w:noProof/>
        </w:rPr>
        <w:t xml:space="preserve"> Основные проблемы современной школы. Самара, 2001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ичалин Ю. А.</w:t>
      </w:r>
      <w:r w:rsidRPr="00BB4C39">
        <w:rPr>
          <w:rFonts w:asciiTheme="majorBidi" w:hAnsiTheme="majorBidi" w:cstheme="majorBidi"/>
          <w:noProof/>
        </w:rPr>
        <w:t xml:space="preserve"> Пути Российского образования и Православие / Сб. статей. - М.: ГЛК Ю.А. Шичалина, 1999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Шмеман А., протопресв.</w:t>
      </w:r>
      <w:r w:rsidRPr="00BB4C39">
        <w:rPr>
          <w:rFonts w:asciiTheme="majorBidi" w:hAnsiTheme="majorBidi" w:cstheme="majorBidi"/>
          <w:noProof/>
        </w:rPr>
        <w:t xml:space="preserve"> Литургия и жизнь: Христианское образование через литургический опыт. - М.: Паломник, 2002.</w:t>
      </w:r>
    </w:p>
    <w:p w:rsidR="00E40E4E" w:rsidRPr="00BB4C39" w:rsidRDefault="00E40E4E" w:rsidP="00BB4C39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</w:rPr>
        <w:t>Ясперс К.</w:t>
      </w:r>
      <w:r w:rsidRPr="00BB4C39">
        <w:rPr>
          <w:rFonts w:asciiTheme="majorBidi" w:hAnsiTheme="majorBidi" w:cstheme="majorBidi"/>
          <w:noProof/>
        </w:rPr>
        <w:t xml:space="preserve"> Идея университета. - Минск: БГУ, 2006.</w:t>
      </w:r>
    </w:p>
    <w:p w:rsidR="00C803BE" w:rsidRPr="00BB4C39" w:rsidRDefault="00C803BE" w:rsidP="00BB4C39">
      <w:pPr>
        <w:widowControl w:val="0"/>
        <w:tabs>
          <w:tab w:val="left" w:pos="0"/>
        </w:tabs>
        <w:autoSpaceDE w:val="0"/>
        <w:autoSpaceDN w:val="0"/>
        <w:spacing w:after="120" w:line="276" w:lineRule="auto"/>
        <w:ind w:left="142"/>
        <w:jc w:val="both"/>
        <w:rPr>
          <w:rFonts w:asciiTheme="majorBidi" w:hAnsiTheme="majorBidi" w:cstheme="majorBidi"/>
          <w:noProof/>
        </w:rPr>
      </w:pPr>
    </w:p>
    <w:p w:rsidR="00E40E4E" w:rsidRPr="00BB4C39" w:rsidRDefault="00C803B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52" w:name="_Toc54893669"/>
      <w:r w:rsidRPr="00BB4C39">
        <w:rPr>
          <w:rFonts w:asciiTheme="majorBidi" w:hAnsiTheme="majorBidi" w:cstheme="majorBidi"/>
        </w:rPr>
        <w:t>Интернет-ресурсы</w:t>
      </w:r>
      <w:bookmarkEnd w:id="152"/>
    </w:p>
    <w:p w:rsidR="00E40E4E" w:rsidRPr="00BB4C39" w:rsidRDefault="00E40E4E" w:rsidP="00BB4C39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lang w:eastAsia="ar-SA"/>
        </w:rPr>
        <w:t xml:space="preserve">В помощь православному педагогу (электронная библиотека) / Сайт 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Волгодон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благочиния Ростовской-на-Дону епархии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61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evb.ru/?id=175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62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lang w:eastAsia="ar-SA"/>
        </w:rPr>
        <w:t>Высшее образование и ценности в России. Эффекты Православного Свято-</w:t>
      </w:r>
      <w:proofErr w:type="spellStart"/>
      <w:r w:rsidRPr="00BB4C39">
        <w:rPr>
          <w:rFonts w:asciiTheme="majorBidi" w:hAnsiTheme="majorBidi" w:cstheme="majorBidi"/>
          <w:bCs/>
          <w:lang w:eastAsia="ar-SA"/>
        </w:rPr>
        <w:t>Тихоновского</w:t>
      </w:r>
      <w:proofErr w:type="spellEnd"/>
      <w:r w:rsidRPr="00BB4C39">
        <w:rPr>
          <w:rFonts w:asciiTheme="majorBidi" w:hAnsiTheme="majorBidi" w:cstheme="majorBidi"/>
          <w:bCs/>
          <w:lang w:eastAsia="ar-SA"/>
        </w:rPr>
        <w:t xml:space="preserve"> гуманитарного университета. Предварительные результаты социологического исследования. Презентац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63" w:history="1">
        <w:r w:rsidRPr="00BB4C39">
          <w:rPr>
            <w:rStyle w:val="a9"/>
            <w:rFonts w:asciiTheme="majorBidi" w:hAnsiTheme="majorBidi" w:cstheme="majorBidi"/>
            <w:noProof/>
          </w:rPr>
          <w:t>http://socrel.pstgu.ru/высшее-образование-и-ценности-в-росси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64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experiment-opk.pravolimp.ru/lessons</w:t>
        </w:r>
      </w:hyperlink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noProof/>
          <w:lang w:eastAsia="en-US"/>
        </w:rPr>
        <w:t>(Дата доступа: 03.03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бразование и Православие / Новосибирская и Бердянская епархия: </w:t>
      </w:r>
      <w:hyperlink r:id="rId65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orthedu.ru</w:t>
        </w:r>
      </w:hyperlink>
      <w:r w:rsidRPr="00BB4C39">
        <w:rPr>
          <w:rFonts w:asciiTheme="majorBidi" w:hAnsiTheme="majorBidi" w:cstheme="majorBidi"/>
          <w:noProof/>
        </w:rPr>
        <w:t>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>Основы православной культуры</w:t>
      </w:r>
      <w:r w:rsidRPr="00BB4C39">
        <w:rPr>
          <w:rFonts w:asciiTheme="majorBidi" w:hAnsiTheme="majorBidi" w:cstheme="majorBidi"/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BB4C39">
        <w:rPr>
          <w:rFonts w:asciiTheme="majorBidi" w:hAnsiTheme="majorBidi" w:cstheme="majorBidi"/>
          <w:bCs/>
          <w:lang w:val="de-DE" w:eastAsia="ar-SA"/>
        </w:rPr>
        <w:t>URL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hyperlink r:id="rId66" w:anchor=".D0.A3.D1.87.D0.B5.D0.B1.D0.BD.D0.B8.D0.BA.D0.B8_.D0.BF.D0.BE_.D0.9E.D0.9F.D0.9A" w:history="1"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http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://</w:t>
        </w:r>
        <w:proofErr w:type="spellStart"/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ru</w:t>
        </w:r>
        <w:proofErr w:type="spellEnd"/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proofErr w:type="spellStart"/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pedia</w:t>
        </w:r>
        <w:proofErr w:type="spellEnd"/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org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 (Дата доступа: 03.03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сновы православной культуры. – Сайт А. В. Бородиной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67" w:history="1">
        <w:r w:rsidRPr="00BB4C39">
          <w:rPr>
            <w:rStyle w:val="a9"/>
            <w:rFonts w:asciiTheme="majorBidi" w:hAnsiTheme="majorBidi" w:cstheme="majorBidi"/>
            <w:noProof/>
          </w:rPr>
          <w:t>http://borodina.mrezha.ru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3.03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68" w:history="1">
        <w:r w:rsidRPr="00BB4C39">
          <w:rPr>
            <w:rStyle w:val="a9"/>
            <w:rFonts w:asciiTheme="majorBidi" w:hAnsiTheme="majorBidi" w:cstheme="majorBidi"/>
            <w:noProof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религиозного образования и катехизации Русской Православной Церкви. Официальный сайт: </w:t>
      </w:r>
      <w:hyperlink r:id="rId69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otdelro.ru</w:t>
        </w:r>
      </w:hyperlink>
      <w:r w:rsidRPr="00BB4C39">
        <w:rPr>
          <w:rFonts w:asciiTheme="majorBidi" w:hAnsiTheme="majorBidi" w:cstheme="majorBidi"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noProof/>
        </w:rPr>
        <w:t>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фициальный сайт проекта «Вера и время»: религиозные ценности и современная система образован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70" w:history="1">
        <w:r w:rsidRPr="00BB4C39">
          <w:rPr>
            <w:rStyle w:val="a9"/>
            <w:rFonts w:asciiTheme="majorBidi" w:hAnsiTheme="majorBidi" w:cstheme="majorBidi"/>
            <w:noProof/>
          </w:rPr>
          <w:t>http://www.verav.ru</w:t>
        </w:r>
      </w:hyperlink>
      <w:r w:rsidRPr="00BB4C39">
        <w:rPr>
          <w:rFonts w:asciiTheme="majorBidi" w:hAnsiTheme="majorBidi" w:cstheme="majorBidi"/>
          <w:noProof/>
        </w:rPr>
        <w:t xml:space="preserve"> (Дата обращения: 03.03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Православное образование. Учебный отдел Екатеринбургской епархии: </w:t>
      </w:r>
      <w:hyperlink r:id="rId71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pravoslavnoe-obrazovanie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авославный Свято-Тихоновский Гуманитарный универитет. Официальный сайт:</w:t>
      </w:r>
      <w:r w:rsidRPr="00BB4C39">
        <w:rPr>
          <w:rStyle w:val="a9"/>
          <w:rFonts w:asciiTheme="majorBidi" w:eastAsia="Calibri" w:hAnsiTheme="majorBidi" w:cstheme="majorBidi"/>
          <w:bCs/>
          <w:lang w:eastAsia="ar-SA"/>
        </w:rPr>
        <w:t xml:space="preserve"> </w:t>
      </w:r>
      <w:hyperlink r:id="rId72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«Слово» / Православный образовательный портал: </w:t>
      </w:r>
      <w:hyperlink r:id="rId73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portal-slovo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Трансформация системы духовного образования (презентация) / Расширенное заседание Учебного комитета Русской Православной Церкви 18.06.2010 </w:t>
      </w:r>
      <w:hyperlink r:id="rId74" w:history="1">
        <w:r w:rsidRPr="00BB4C39">
          <w:rPr>
            <w:rStyle w:val="a9"/>
            <w:rFonts w:asciiTheme="majorBidi" w:hAnsiTheme="majorBidi" w:cstheme="majorBidi"/>
            <w:noProof/>
          </w:rPr>
          <w:t>http://www.uchkom.info/files/prezentBP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:rsidR="00C803BE" w:rsidRPr="00BB4C39" w:rsidRDefault="00C803BE" w:rsidP="00BB4C39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</w:p>
    <w:p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53" w:name="_Toc54893670"/>
      <w:r w:rsidRPr="00BB4C39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153"/>
      <w:r w:rsidRPr="00BB4C39">
        <w:rPr>
          <w:rFonts w:asciiTheme="majorBidi" w:hAnsiTheme="majorBidi" w:cstheme="majorBidi"/>
        </w:rPr>
        <w:t xml:space="preserve"> </w:t>
      </w:r>
    </w:p>
    <w:p w:rsidR="00E40E4E" w:rsidRPr="00BB4C39" w:rsidRDefault="00E40E4E" w:rsidP="00BB4C3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BB4C39">
        <w:rPr>
          <w:rFonts w:asciiTheme="majorBidi" w:hAnsiTheme="majorBidi" w:cstheme="majorBidi"/>
          <w:b w:val="0"/>
        </w:rPr>
        <w:t xml:space="preserve">Для полноценного усвоения курса </w:t>
      </w:r>
      <w:r w:rsidR="002F34EC" w:rsidRPr="00BB4C39">
        <w:rPr>
          <w:rFonts w:asciiTheme="majorBidi" w:hAnsiTheme="majorBidi" w:cstheme="majorBidi"/>
          <w:b w:val="0"/>
        </w:rPr>
        <w:t>обучающемуся</w:t>
      </w:r>
      <w:r w:rsidRPr="00BB4C39">
        <w:rPr>
          <w:rFonts w:asciiTheme="majorBidi" w:hAnsiTheme="majorBidi" w:cstheme="majorBidi"/>
          <w:b w:val="0"/>
        </w:rPr>
        <w:t xml:space="preserve"> предлагается подборка необходимых для этого текстов с разбивкой по темам и контрольными вопросами для самопроверки.</w:t>
      </w:r>
    </w:p>
    <w:p w:rsidR="00C803BE" w:rsidRPr="00BB4C39" w:rsidRDefault="00C803BE" w:rsidP="00BB4C3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453E30" w:rsidRPr="00BB4C39" w:rsidRDefault="00C803B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54" w:name="_Toc54893671"/>
      <w:r w:rsidRPr="00BB4C39">
        <w:rPr>
          <w:rFonts w:asciiTheme="majorBidi" w:hAnsiTheme="majorBidi" w:cstheme="majorBidi"/>
        </w:rPr>
        <w:t>Материально-техническая база</w:t>
      </w:r>
      <w:bookmarkEnd w:id="154"/>
    </w:p>
    <w:p w:rsidR="00453E30" w:rsidRPr="00BB4C39" w:rsidRDefault="00453E30" w:rsidP="00BB4C39">
      <w:pPr>
        <w:pStyle w:val="a7"/>
        <w:keepLines w:val="0"/>
        <w:tabs>
          <w:tab w:val="left" w:pos="851"/>
        </w:tabs>
        <w:spacing w:after="120" w:line="276" w:lineRule="auto"/>
        <w:ind w:firstLine="0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 xml:space="preserve">Для изучения дисциплины «Методика преподавания теологии» необходимо наличие основной литературы в библиотеке вуза в соответствии с нормами обеспеченности учебных дисциплин. Многие источники и литература доступны в Интернет. Для докладов и презентаций необходим компьютер, проектов и экран. </w:t>
      </w:r>
    </w:p>
    <w:p w:rsidR="00453E30" w:rsidRPr="00BB4C39" w:rsidRDefault="00453E30" w:rsidP="00BB4C39">
      <w:pPr>
        <w:widowControl w:val="0"/>
        <w:spacing w:after="120" w:line="276" w:lineRule="auto"/>
        <w:rPr>
          <w:rFonts w:asciiTheme="majorBidi" w:hAnsiTheme="majorBidi" w:cstheme="majorBidi"/>
        </w:rPr>
      </w:pPr>
    </w:p>
    <w:p w:rsidR="00380028" w:rsidRPr="00BB4C39" w:rsidRDefault="00380028" w:rsidP="00BB4C39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380028" w:rsidRPr="00BB4C39" w:rsidRDefault="00380028" w:rsidP="00BB4C39">
      <w:pPr>
        <w:widowControl w:val="0"/>
        <w:spacing w:after="120" w:line="276" w:lineRule="auto"/>
        <w:rPr>
          <w:rFonts w:asciiTheme="majorBidi" w:hAnsiTheme="majorBidi" w:cstheme="majorBidi"/>
        </w:rPr>
      </w:pPr>
    </w:p>
    <w:p w:rsidR="00C803BE" w:rsidRPr="00BB4C39" w:rsidRDefault="00C803BE" w:rsidP="00BB4C39">
      <w:pPr>
        <w:widowControl w:val="0"/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Автор: кандидат богословия, старший преподаватель, диакон А. И. Черный</w:t>
      </w:r>
    </w:p>
    <w:p w:rsidR="00C803BE" w:rsidRPr="00BB4C39" w:rsidRDefault="00C803BE" w:rsidP="00BB4C39">
      <w:pPr>
        <w:widowControl w:val="0"/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 xml:space="preserve">Рецензент: доктор богословия, зав. кафедрой, </w:t>
      </w:r>
      <w:proofErr w:type="spellStart"/>
      <w:r w:rsidRPr="00BB4C39">
        <w:rPr>
          <w:rFonts w:asciiTheme="majorBidi" w:hAnsiTheme="majorBidi" w:cstheme="majorBidi"/>
          <w:i/>
        </w:rPr>
        <w:t>прот</w:t>
      </w:r>
      <w:proofErr w:type="spellEnd"/>
      <w:r w:rsidRPr="00BB4C39">
        <w:rPr>
          <w:rFonts w:asciiTheme="majorBidi" w:hAnsiTheme="majorBidi" w:cstheme="majorBidi"/>
          <w:i/>
        </w:rPr>
        <w:t xml:space="preserve">. П. В. </w:t>
      </w:r>
      <w:proofErr w:type="spellStart"/>
      <w:r w:rsidRPr="00BB4C39">
        <w:rPr>
          <w:rFonts w:asciiTheme="majorBidi" w:hAnsiTheme="majorBidi" w:cstheme="majorBidi"/>
          <w:i/>
        </w:rPr>
        <w:t>Хондзинский</w:t>
      </w:r>
      <w:proofErr w:type="spellEnd"/>
    </w:p>
    <w:p w:rsidR="00C803BE" w:rsidRPr="00BB4C39" w:rsidRDefault="00C803BE" w:rsidP="00BB4C39">
      <w:pPr>
        <w:widowControl w:val="0"/>
        <w:spacing w:after="120" w:line="276" w:lineRule="auto"/>
        <w:rPr>
          <w:rFonts w:asciiTheme="majorBidi" w:hAnsiTheme="majorBidi" w:cstheme="majorBidi"/>
          <w:i/>
        </w:rPr>
      </w:pPr>
    </w:p>
    <w:p w:rsidR="00BB4C39" w:rsidRPr="00BB4C39" w:rsidRDefault="00BB4C39" w:rsidP="00BB4C39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BB4C39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BB4C39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A6DA8" w:rsidRPr="00BB4C39" w:rsidRDefault="00CA6DA8" w:rsidP="00BB4C39">
      <w:pPr>
        <w:spacing w:after="120" w:line="276" w:lineRule="auto"/>
        <w:rPr>
          <w:rFonts w:asciiTheme="majorBidi" w:hAnsiTheme="majorBidi" w:cstheme="majorBidi"/>
        </w:rPr>
      </w:pPr>
    </w:p>
    <w:sectPr w:rsidR="00CA6DA8" w:rsidRPr="00BB4C39" w:rsidSect="00F9262A">
      <w:footerReference w:type="default" r:id="rId7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2C48" w:rsidRDefault="00742C48" w:rsidP="0080199E">
      <w:r>
        <w:separator/>
      </w:r>
    </w:p>
  </w:endnote>
  <w:endnote w:type="continuationSeparator" w:id="0">
    <w:p w:rsidR="00742C48" w:rsidRDefault="00742C48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7816716"/>
      <w:docPartObj>
        <w:docPartGallery w:val="Page Numbers (Bottom of Page)"/>
        <w:docPartUnique/>
      </w:docPartObj>
    </w:sdtPr>
    <w:sdtEndPr/>
    <w:sdtContent>
      <w:p w:rsidR="00742C48" w:rsidRDefault="00742C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4C3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742C48" w:rsidRDefault="00742C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2C48" w:rsidRDefault="00742C48" w:rsidP="0080199E">
      <w:r>
        <w:separator/>
      </w:r>
    </w:p>
  </w:footnote>
  <w:footnote w:type="continuationSeparator" w:id="0">
    <w:p w:rsidR="00742C48" w:rsidRDefault="00742C48" w:rsidP="00801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c0M7UwNDG3MDVX0lEKTi0uzszPAykwrAUAdURCVSwAAAA="/>
  </w:docVars>
  <w:rsids>
    <w:rsidRoot w:val="007B5275"/>
    <w:rsid w:val="00054C2B"/>
    <w:rsid w:val="00146F43"/>
    <w:rsid w:val="001A1B53"/>
    <w:rsid w:val="00210114"/>
    <w:rsid w:val="00210685"/>
    <w:rsid w:val="00285767"/>
    <w:rsid w:val="002B58CF"/>
    <w:rsid w:val="002E6032"/>
    <w:rsid w:val="002F34EC"/>
    <w:rsid w:val="0031054E"/>
    <w:rsid w:val="00380028"/>
    <w:rsid w:val="00391C4C"/>
    <w:rsid w:val="00433D8D"/>
    <w:rsid w:val="00442E98"/>
    <w:rsid w:val="00453E30"/>
    <w:rsid w:val="0048513E"/>
    <w:rsid w:val="005A5C92"/>
    <w:rsid w:val="005C0E52"/>
    <w:rsid w:val="005E7616"/>
    <w:rsid w:val="006712D3"/>
    <w:rsid w:val="00742C48"/>
    <w:rsid w:val="00771D89"/>
    <w:rsid w:val="007B5275"/>
    <w:rsid w:val="007B7D0D"/>
    <w:rsid w:val="007E5038"/>
    <w:rsid w:val="0080199E"/>
    <w:rsid w:val="00853225"/>
    <w:rsid w:val="00934226"/>
    <w:rsid w:val="00A4207A"/>
    <w:rsid w:val="00A54A60"/>
    <w:rsid w:val="00B117EE"/>
    <w:rsid w:val="00BB4C39"/>
    <w:rsid w:val="00C803BE"/>
    <w:rsid w:val="00CA6DA8"/>
    <w:rsid w:val="00CD4014"/>
    <w:rsid w:val="00D10310"/>
    <w:rsid w:val="00D12147"/>
    <w:rsid w:val="00D17FF9"/>
    <w:rsid w:val="00E01C89"/>
    <w:rsid w:val="00E40E4E"/>
    <w:rsid w:val="00EE6405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391C4C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verav.ru" TargetMode="External"/><Relationship Id="rId21" Type="http://schemas.openxmlformats.org/officeDocument/2006/relationships/hyperlink" Target="http://www.bogoslov.ru/text/1138282.html" TargetMode="External"/><Relationship Id="rId42" Type="http://schemas.openxmlformats.org/officeDocument/2006/relationships/hyperlink" Target="http://pstgu.ru/theology/umo/standart_plans/specialist/standard/" TargetMode="External"/><Relationship Id="rId47" Type="http://schemas.openxmlformats.org/officeDocument/2006/relationships/hyperlink" Target="http://www.culturolog.ru/index.php?option=com_content&amp;task=view&amp;id=344&amp;Itemid=10" TargetMode="External"/><Relationship Id="rId63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68" Type="http://schemas.openxmlformats.org/officeDocument/2006/relationships/hyperlink" Target="http://www.rondtb.msk.ru/home.htm" TargetMode="External"/><Relationship Id="rId16" Type="http://schemas.openxmlformats.org/officeDocument/2006/relationships/hyperlink" Target="http://law.edu.ru/script/cntsource.asp?cntID=100111460" TargetMode="External"/><Relationship Id="rId11" Type="http://schemas.openxmlformats.org/officeDocument/2006/relationships/hyperlink" Target="http://www.klikovo.ru/db/book/msg/8538" TargetMode="External"/><Relationship Id="rId24" Type="http://schemas.openxmlformats.org/officeDocument/2006/relationships/hyperlink" Target="http://pstgu.ru/" TargetMode="External"/><Relationship Id="rId32" Type="http://schemas.openxmlformats.org/officeDocument/2006/relationships/hyperlink" Target="http://pstgu.ru/theology/umo/standart_plans/master/standard/" TargetMode="External"/><Relationship Id="rId37" Type="http://schemas.openxmlformats.org/officeDocument/2006/relationships/hyperlink" Target="http://ru.wikipedia.org/wiki/%CE%F1%ED%EE%E2%FB_%EF%F0%E0%E2%EE%F1%EB%E0%E2%ED%EE%E9_%EA%F3%EB%FC%F2%F3%F0%FB" TargetMode="External"/><Relationship Id="rId40" Type="http://schemas.openxmlformats.org/officeDocument/2006/relationships/hyperlink" Target="http://www.theolcom.ru/uploaded/444-449.pdf" TargetMode="External"/><Relationship Id="rId45" Type="http://schemas.openxmlformats.org/officeDocument/2006/relationships/hyperlink" Target="http://www.bogoslov.ru/text/1138282.html" TargetMode="External"/><Relationship Id="rId53" Type="http://schemas.openxmlformats.org/officeDocument/2006/relationships/hyperlink" Target="http://cddk.ru/gos_i_religia/analit/secul/007.htm" TargetMode="External"/><Relationship Id="rId58" Type="http://schemas.openxmlformats.org/officeDocument/2006/relationships/hyperlink" Target="http://lib.spbpda.org/prilezhaev_em_cr_theological_school_&amp;_seminarians_in_the_history_of_science_&amp;_education_1879.pdf" TargetMode="External"/><Relationship Id="rId66" Type="http://schemas.openxmlformats.org/officeDocument/2006/relationships/hyperlink" Target="http://ru.wikipedia.org/wiki/%CE%F1%ED%EE%E2%FB_%EF%F0%E0%E2%EE%F1%EB%E0%E2%ED%EE%E9_%EA%F3%EB%FC%F2%F3%F0%FB" TargetMode="External"/><Relationship Id="rId74" Type="http://schemas.openxmlformats.org/officeDocument/2006/relationships/hyperlink" Target="http://www.uchkom.info/files/prezentBP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www.revb.ru/?id=175" TargetMode="External"/><Relationship Id="rId19" Type="http://schemas.openxmlformats.org/officeDocument/2006/relationships/hyperlink" Target="http://www.ruskline.ru/analitika/2011/08/09/obrawenie_k_prezidentu_rossijskoj_federacii_da_medvedevu/" TargetMode="External"/><Relationship Id="rId14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22" Type="http://schemas.openxmlformats.org/officeDocument/2006/relationships/hyperlink" Target="http://www.rondtb.msk.ru/home.htm" TargetMode="External"/><Relationship Id="rId27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30" Type="http://schemas.openxmlformats.org/officeDocument/2006/relationships/hyperlink" Target="http://www.smolensk-seminaria.ru/uD/materiali/seminar22-23092010/rector.php" TargetMode="External"/><Relationship Id="rId35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3" Type="http://schemas.openxmlformats.org/officeDocument/2006/relationships/hyperlink" Target="http://pstgu.ru/theology/umo/standart_plans/bachelor/standard/" TargetMode="External"/><Relationship Id="rId48" Type="http://schemas.openxmlformats.org/officeDocument/2006/relationships/hyperlink" Target="http://www.theolcom.ru/uploaded/444-449.pdf" TargetMode="External"/><Relationship Id="rId56" Type="http://schemas.openxmlformats.org/officeDocument/2006/relationships/hyperlink" Target="http://www.spbpda.ru/biblio/evseev_ie_cr_theological_high_school_&amp;_spiritual_creativity_1912.pdf" TargetMode="External"/><Relationship Id="rId64" Type="http://schemas.openxmlformats.org/officeDocument/2006/relationships/hyperlink" Target="http://experiment-opk.pravolimp.ru/lessons" TargetMode="External"/><Relationship Id="rId69" Type="http://schemas.openxmlformats.org/officeDocument/2006/relationships/hyperlink" Target="http://otdelro.ru/" TargetMode="External"/><Relationship Id="rId77" Type="http://schemas.openxmlformats.org/officeDocument/2006/relationships/theme" Target="theme/theme1.xml"/><Relationship Id="rId8" Type="http://schemas.openxmlformats.org/officeDocument/2006/relationships/hyperlink" Target="http://www.religare.ru/2_63028_1_21.html" TargetMode="External"/><Relationship Id="rId51" Type="http://schemas.openxmlformats.org/officeDocument/2006/relationships/hyperlink" Target="http://www.religare.ru/2_63028_1_21.html" TargetMode="External"/><Relationship Id="rId72" Type="http://schemas.openxmlformats.org/officeDocument/2006/relationships/hyperlink" Target="http://pstgu.ru/" TargetMode="External"/><Relationship Id="rId3" Type="http://schemas.openxmlformats.org/officeDocument/2006/relationships/styles" Target="styles.xml"/><Relationship Id="rId12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17" Type="http://schemas.openxmlformats.org/officeDocument/2006/relationships/hyperlink" Target="http://www.culturolog.ru/index.php?option=com_content&amp;task=view&amp;id=344&amp;Itemid=10" TargetMode="External"/><Relationship Id="rId25" Type="http://schemas.openxmlformats.org/officeDocument/2006/relationships/hyperlink" Target="http://www.portal-slovo.ru/main.php" TargetMode="External"/><Relationship Id="rId33" Type="http://schemas.openxmlformats.org/officeDocument/2006/relationships/hyperlink" Target="http://pstgu.ru/theology/umo/standart_plans/specialist/standard/" TargetMode="External"/><Relationship Id="rId38" Type="http://schemas.openxmlformats.org/officeDocument/2006/relationships/hyperlink" Target="http://experiment-opk.pravolimp.ru/lessons" TargetMode="External"/><Relationship Id="rId46" Type="http://schemas.openxmlformats.org/officeDocument/2006/relationships/hyperlink" Target="http://www.theolcom.ru/uploaded/450-461.pdf" TargetMode="External"/><Relationship Id="rId59" Type="http://schemas.openxmlformats.org/officeDocument/2006/relationships/hyperlink" Target="http://kds.eparhia.ru/bibliot/istorserkvi/smolih/glava5/3/" TargetMode="External"/><Relationship Id="rId67" Type="http://schemas.openxmlformats.org/officeDocument/2006/relationships/hyperlink" Target="http://borodina.mrezha.ru/" TargetMode="External"/><Relationship Id="rId20" Type="http://schemas.openxmlformats.org/officeDocument/2006/relationships/hyperlink" Target="http://www.uchkom.info/files/prezentBP.pdf" TargetMode="External"/><Relationship Id="rId41" Type="http://schemas.openxmlformats.org/officeDocument/2006/relationships/hyperlink" Target="http://www.k-istine.ru/base_faith/opk/opk_kuraev_in_tomsk-02.htm" TargetMode="External"/><Relationship Id="rId54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62" Type="http://schemas.openxmlformats.org/officeDocument/2006/relationships/hyperlink" Target="http://www.rondtb.msk.ru/home.htm" TargetMode="External"/><Relationship Id="rId70" Type="http://schemas.openxmlformats.org/officeDocument/2006/relationships/hyperlink" Target="http://www.verav.ru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cddk.ru/gos_i_religia/analit/secul/007.htm" TargetMode="External"/><Relationship Id="rId23" Type="http://schemas.openxmlformats.org/officeDocument/2006/relationships/hyperlink" Target="http://otdelro.ru/" TargetMode="External"/><Relationship Id="rId28" Type="http://schemas.openxmlformats.org/officeDocument/2006/relationships/hyperlink" Target="http://pstgu.ru/" TargetMode="External"/><Relationship Id="rId36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9" Type="http://schemas.openxmlformats.org/officeDocument/2006/relationships/hyperlink" Target="http://www.ruskline.ru/analitika/2011/08/09/obrawenie_k_prezidentu_rossijskoj_federacii_da_medvedevu/" TargetMode="External"/><Relationship Id="rId57" Type="http://schemas.openxmlformats.org/officeDocument/2006/relationships/hyperlink" Target="http://psylib.org.ua/books/kiree01/index.htm" TargetMode="External"/><Relationship Id="rId10" Type="http://schemas.openxmlformats.org/officeDocument/2006/relationships/hyperlink" Target="http://lib.rus.ec/b/105763/read" TargetMode="External"/><Relationship Id="rId31" Type="http://schemas.openxmlformats.org/officeDocument/2006/relationships/hyperlink" Target="http://pstgu.ru/theology/umo/standart_plans/bachelor/standard/" TargetMode="External"/><Relationship Id="rId44" Type="http://schemas.openxmlformats.org/officeDocument/2006/relationships/hyperlink" Target="http://pstgu.ru/theology/umo/standart_plans/master/standard/" TargetMode="External"/><Relationship Id="rId52" Type="http://schemas.openxmlformats.org/officeDocument/2006/relationships/hyperlink" Target="http://law.edu.ru/script/cntsource.asp?cntID=100111460" TargetMode="External"/><Relationship Id="rId60" Type="http://schemas.openxmlformats.org/officeDocument/2006/relationships/hyperlink" Target="http://boutique-realty.ru/offer_21529.html" TargetMode="External"/><Relationship Id="rId65" Type="http://schemas.openxmlformats.org/officeDocument/2006/relationships/hyperlink" Target="http://orthedu.ru/" TargetMode="External"/><Relationship Id="rId73" Type="http://schemas.openxmlformats.org/officeDocument/2006/relationships/hyperlink" Target="http://www.portal-slovo.ru/main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13" Type="http://schemas.openxmlformats.org/officeDocument/2006/relationships/hyperlink" Target="http://lib.rus.ec/b/105763/read" TargetMode="External"/><Relationship Id="rId18" Type="http://schemas.openxmlformats.org/officeDocument/2006/relationships/hyperlink" Target="http://apologetics.ru/index.php?option=com_content&amp;view=article&amp;id=53:2011-07-27-06-19-50&amp;catid=40:2011-07-26-20-26-46&amp;Itemid=65" TargetMode="External"/><Relationship Id="rId39" Type="http://schemas.openxmlformats.org/officeDocument/2006/relationships/hyperlink" Target="http://www.theolcom.ru/uploaded/450-461.pdf" TargetMode="External"/><Relationship Id="rId34" Type="http://schemas.openxmlformats.org/officeDocument/2006/relationships/hyperlink" Target="http://borodina.mrezha.ru/" TargetMode="External"/><Relationship Id="rId50" Type="http://schemas.openxmlformats.org/officeDocument/2006/relationships/hyperlink" Target="http://www.k-istine.ru/base_faith/opk/opk_kuraev_in_tomsk-02.htm" TargetMode="External"/><Relationship Id="rId55" Type="http://schemas.openxmlformats.org/officeDocument/2006/relationships/hyperlink" Target="http://www.pravoslavie.ru/jurnal/ideas/duhovnobraz.htm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://www.pravoslavnoe-obrazovanie.ru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pstgu.ru/theology/teology_in_Russia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8CEA3-A691-4E19-9458-F7BDAA860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4</Pages>
  <Words>13311</Words>
  <Characters>75879</Characters>
  <Application>Microsoft Office Word</Application>
  <DocSecurity>0</DocSecurity>
  <Lines>632</Lines>
  <Paragraphs>1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6T06:43:00Z</dcterms:created>
  <dcterms:modified xsi:type="dcterms:W3CDTF">2020-10-29T16:54:00Z</dcterms:modified>
</cp:coreProperties>
</file>